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2E7049" w14:textId="77777777" w:rsidR="0023790A" w:rsidRPr="00125764" w:rsidRDefault="00E16E3C" w:rsidP="0076140C">
      <w:pPr>
        <w:spacing w:after="0" w:line="240" w:lineRule="auto"/>
        <w:jc w:val="center"/>
        <w:rPr>
          <w:rFonts w:cstheme="minorHAnsi"/>
          <w:b/>
          <w:sz w:val="40"/>
          <w:szCs w:val="40"/>
          <w:u w:val="single"/>
        </w:rPr>
      </w:pPr>
      <w:r w:rsidRPr="00125764">
        <w:rPr>
          <w:rFonts w:cstheme="minorHAnsi"/>
          <w:b/>
          <w:sz w:val="40"/>
          <w:szCs w:val="40"/>
          <w:u w:val="single"/>
        </w:rPr>
        <w:t>With the support of Government of Tamil Nadu</w:t>
      </w:r>
      <w:r w:rsidR="0023790A" w:rsidRPr="00125764">
        <w:rPr>
          <w:rFonts w:cstheme="minorHAnsi"/>
          <w:b/>
          <w:sz w:val="40"/>
          <w:szCs w:val="40"/>
          <w:u w:val="single"/>
        </w:rPr>
        <w:t xml:space="preserve"> </w:t>
      </w:r>
    </w:p>
    <w:p w14:paraId="32902677" w14:textId="77777777" w:rsidR="005B4E56" w:rsidRPr="00125764" w:rsidRDefault="0023790A" w:rsidP="0076140C">
      <w:pPr>
        <w:spacing w:after="0" w:line="240" w:lineRule="auto"/>
        <w:jc w:val="center"/>
        <w:rPr>
          <w:rFonts w:cstheme="minorHAnsi"/>
          <w:b/>
          <w:sz w:val="40"/>
          <w:szCs w:val="40"/>
          <w:u w:val="single"/>
        </w:rPr>
      </w:pPr>
      <w:r w:rsidRPr="00125764">
        <w:rPr>
          <w:rFonts w:cstheme="minorHAnsi"/>
          <w:b/>
          <w:sz w:val="40"/>
          <w:szCs w:val="40"/>
          <w:u w:val="single"/>
        </w:rPr>
        <w:t xml:space="preserve">Indo Cine Appreciation Foundation </w:t>
      </w:r>
    </w:p>
    <w:p w14:paraId="40B8575E" w14:textId="4BFC8164" w:rsidR="005C19C2" w:rsidRPr="00125764" w:rsidRDefault="0023790A" w:rsidP="0076140C">
      <w:pPr>
        <w:spacing w:after="0" w:line="240" w:lineRule="auto"/>
        <w:jc w:val="center"/>
        <w:rPr>
          <w:rFonts w:cstheme="minorHAnsi"/>
          <w:b/>
          <w:sz w:val="40"/>
          <w:szCs w:val="40"/>
          <w:u w:val="single"/>
        </w:rPr>
      </w:pPr>
      <w:r w:rsidRPr="00125764">
        <w:rPr>
          <w:rFonts w:cstheme="minorHAnsi"/>
          <w:b/>
          <w:sz w:val="40"/>
          <w:szCs w:val="40"/>
          <w:u w:val="single"/>
        </w:rPr>
        <w:t>in association with PVR</w:t>
      </w:r>
      <w:r w:rsidR="007676E2">
        <w:rPr>
          <w:rFonts w:cstheme="minorHAnsi"/>
          <w:b/>
          <w:sz w:val="40"/>
          <w:szCs w:val="40"/>
          <w:u w:val="single"/>
        </w:rPr>
        <w:t xml:space="preserve"> </w:t>
      </w:r>
      <w:r w:rsidR="00CC77FC">
        <w:rPr>
          <w:rFonts w:cstheme="minorHAnsi"/>
          <w:b/>
          <w:sz w:val="40"/>
          <w:szCs w:val="40"/>
          <w:u w:val="single"/>
        </w:rPr>
        <w:t>INOX</w:t>
      </w:r>
      <w:r w:rsidR="00CC77FC" w:rsidRPr="00125764">
        <w:rPr>
          <w:rFonts w:cstheme="minorHAnsi"/>
          <w:b/>
          <w:sz w:val="40"/>
          <w:szCs w:val="40"/>
          <w:u w:val="single"/>
        </w:rPr>
        <w:t xml:space="preserve"> </w:t>
      </w:r>
      <w:r w:rsidRPr="00125764">
        <w:rPr>
          <w:rFonts w:cstheme="minorHAnsi"/>
          <w:b/>
          <w:sz w:val="40"/>
          <w:szCs w:val="40"/>
          <w:u w:val="single"/>
        </w:rPr>
        <w:t>presents</w:t>
      </w:r>
    </w:p>
    <w:p w14:paraId="6B080213" w14:textId="7FFF0C42" w:rsidR="0055615E" w:rsidRPr="00125764" w:rsidRDefault="003E1090" w:rsidP="0076140C">
      <w:pPr>
        <w:spacing w:after="0" w:line="240" w:lineRule="auto"/>
        <w:jc w:val="center"/>
        <w:rPr>
          <w:rFonts w:cstheme="minorHAnsi"/>
          <w:b/>
          <w:sz w:val="40"/>
          <w:szCs w:val="40"/>
          <w:u w:val="single"/>
        </w:rPr>
      </w:pPr>
      <w:r w:rsidRPr="00125764">
        <w:rPr>
          <w:rFonts w:cstheme="minorHAnsi"/>
          <w:b/>
          <w:sz w:val="40"/>
          <w:szCs w:val="40"/>
          <w:u w:val="single"/>
        </w:rPr>
        <w:t>2</w:t>
      </w:r>
      <w:r w:rsidR="00483149">
        <w:rPr>
          <w:rFonts w:cstheme="minorHAnsi"/>
          <w:b/>
          <w:sz w:val="40"/>
          <w:szCs w:val="40"/>
          <w:u w:val="single"/>
        </w:rPr>
        <w:t>1</w:t>
      </w:r>
      <w:r w:rsidR="00483149" w:rsidRPr="00483149">
        <w:rPr>
          <w:rFonts w:cstheme="minorHAnsi"/>
          <w:b/>
          <w:sz w:val="40"/>
          <w:szCs w:val="40"/>
          <w:u w:val="single"/>
          <w:vertAlign w:val="superscript"/>
        </w:rPr>
        <w:t>st</w:t>
      </w:r>
      <w:r w:rsidR="00483149">
        <w:rPr>
          <w:rFonts w:cstheme="minorHAnsi"/>
          <w:b/>
          <w:sz w:val="40"/>
          <w:szCs w:val="40"/>
          <w:u w:val="single"/>
        </w:rPr>
        <w:t xml:space="preserve"> </w:t>
      </w:r>
      <w:r w:rsidR="005772F6" w:rsidRPr="00125764">
        <w:rPr>
          <w:rFonts w:cstheme="minorHAnsi"/>
          <w:b/>
          <w:sz w:val="40"/>
          <w:szCs w:val="40"/>
          <w:u w:val="single"/>
        </w:rPr>
        <w:t>CHENNAI INTERNATIONAL FILM FESTIVAL</w:t>
      </w:r>
    </w:p>
    <w:p w14:paraId="205141AA" w14:textId="77777777" w:rsidR="0005418E" w:rsidRPr="00125764" w:rsidRDefault="0005418E" w:rsidP="0086446C">
      <w:pPr>
        <w:rPr>
          <w:rFonts w:cstheme="minorHAnsi"/>
          <w:sz w:val="24"/>
          <w:szCs w:val="24"/>
        </w:rPr>
      </w:pPr>
    </w:p>
    <w:p w14:paraId="0331DA84" w14:textId="43251185" w:rsidR="00992F01" w:rsidRPr="00125764" w:rsidRDefault="00CE7D62" w:rsidP="0086446C">
      <w:pPr>
        <w:rPr>
          <w:rFonts w:cstheme="minorHAnsi"/>
          <w:b/>
          <w:sz w:val="24"/>
          <w:szCs w:val="24"/>
        </w:rPr>
      </w:pPr>
      <w:r w:rsidRPr="00125764">
        <w:rPr>
          <w:rFonts w:cstheme="minorHAnsi"/>
          <w:sz w:val="24"/>
          <w:szCs w:val="24"/>
        </w:rPr>
        <w:t xml:space="preserve">Dates of the Festival: </w:t>
      </w:r>
      <w:r w:rsidR="00603115" w:rsidRPr="00125764">
        <w:rPr>
          <w:rFonts w:cstheme="minorHAnsi"/>
          <w:sz w:val="24"/>
          <w:szCs w:val="24"/>
        </w:rPr>
        <w:tab/>
      </w:r>
      <w:r w:rsidR="00603115" w:rsidRPr="00125764">
        <w:rPr>
          <w:rFonts w:cstheme="minorHAnsi"/>
          <w:sz w:val="24"/>
          <w:szCs w:val="24"/>
        </w:rPr>
        <w:tab/>
      </w:r>
      <w:r w:rsidR="005A332D" w:rsidRPr="00125764">
        <w:rPr>
          <w:rFonts w:cstheme="minorHAnsi"/>
          <w:b/>
          <w:sz w:val="24"/>
          <w:szCs w:val="24"/>
        </w:rPr>
        <w:t>1</w:t>
      </w:r>
      <w:r w:rsidR="00553940">
        <w:rPr>
          <w:rFonts w:cstheme="minorHAnsi"/>
          <w:b/>
          <w:sz w:val="24"/>
          <w:szCs w:val="24"/>
        </w:rPr>
        <w:t>4</w:t>
      </w:r>
      <w:r w:rsidR="00C671B7" w:rsidRPr="00125764">
        <w:rPr>
          <w:rFonts w:cstheme="minorHAnsi"/>
          <w:b/>
          <w:sz w:val="24"/>
          <w:szCs w:val="24"/>
          <w:vertAlign w:val="superscript"/>
        </w:rPr>
        <w:t>th</w:t>
      </w:r>
      <w:r w:rsidR="00C671B7" w:rsidRPr="00125764">
        <w:rPr>
          <w:rFonts w:cstheme="minorHAnsi"/>
          <w:b/>
          <w:sz w:val="24"/>
          <w:szCs w:val="24"/>
        </w:rPr>
        <w:t xml:space="preserve"> December 202</w:t>
      </w:r>
      <w:r w:rsidR="00553940">
        <w:rPr>
          <w:rFonts w:cstheme="minorHAnsi"/>
          <w:b/>
          <w:sz w:val="24"/>
          <w:szCs w:val="24"/>
        </w:rPr>
        <w:t>3</w:t>
      </w:r>
      <w:r w:rsidR="00C671B7" w:rsidRPr="00125764">
        <w:rPr>
          <w:rFonts w:cstheme="minorHAnsi"/>
          <w:b/>
          <w:sz w:val="24"/>
          <w:szCs w:val="24"/>
        </w:rPr>
        <w:t xml:space="preserve"> to </w:t>
      </w:r>
      <w:r w:rsidR="005A332D" w:rsidRPr="00125764">
        <w:rPr>
          <w:rFonts w:cstheme="minorHAnsi"/>
          <w:b/>
          <w:sz w:val="24"/>
          <w:szCs w:val="24"/>
        </w:rPr>
        <w:t>2</w:t>
      </w:r>
      <w:r w:rsidR="00553940">
        <w:rPr>
          <w:rFonts w:cstheme="minorHAnsi"/>
          <w:b/>
          <w:sz w:val="24"/>
          <w:szCs w:val="24"/>
        </w:rPr>
        <w:t>1</w:t>
      </w:r>
      <w:r w:rsidR="00553940" w:rsidRPr="00553940">
        <w:rPr>
          <w:rFonts w:cstheme="minorHAnsi"/>
          <w:b/>
          <w:sz w:val="24"/>
          <w:szCs w:val="24"/>
          <w:vertAlign w:val="superscript"/>
        </w:rPr>
        <w:t>st</w:t>
      </w:r>
      <w:r w:rsidR="00553940">
        <w:rPr>
          <w:rFonts w:cstheme="minorHAnsi"/>
          <w:b/>
          <w:sz w:val="24"/>
          <w:szCs w:val="24"/>
        </w:rPr>
        <w:t xml:space="preserve"> </w:t>
      </w:r>
      <w:r w:rsidR="005A332D" w:rsidRPr="00125764">
        <w:rPr>
          <w:rFonts w:cstheme="minorHAnsi"/>
          <w:b/>
          <w:sz w:val="24"/>
          <w:szCs w:val="24"/>
        </w:rPr>
        <w:t>December 202</w:t>
      </w:r>
      <w:r w:rsidR="003C13B8">
        <w:rPr>
          <w:rFonts w:cstheme="minorHAnsi"/>
          <w:b/>
          <w:sz w:val="24"/>
          <w:szCs w:val="24"/>
        </w:rPr>
        <w:t>3</w:t>
      </w:r>
    </w:p>
    <w:p w14:paraId="6F3BD992" w14:textId="25ABAB3D" w:rsidR="00C82ADE" w:rsidRDefault="00992F01" w:rsidP="00E84F45">
      <w:pPr>
        <w:ind w:left="2880" w:hanging="2880"/>
        <w:rPr>
          <w:rFonts w:cstheme="minorHAnsi"/>
          <w:sz w:val="24"/>
          <w:szCs w:val="24"/>
        </w:rPr>
      </w:pPr>
      <w:r w:rsidRPr="00125764">
        <w:rPr>
          <w:rFonts w:cstheme="minorHAnsi"/>
          <w:sz w:val="24"/>
          <w:szCs w:val="24"/>
        </w:rPr>
        <w:t xml:space="preserve">Venues: </w:t>
      </w:r>
      <w:r w:rsidR="004D2328" w:rsidRPr="00125764">
        <w:rPr>
          <w:rFonts w:cstheme="minorHAnsi"/>
          <w:sz w:val="24"/>
          <w:szCs w:val="24"/>
        </w:rPr>
        <w:tab/>
      </w:r>
      <w:r w:rsidR="00583EC4" w:rsidRPr="00125764">
        <w:rPr>
          <w:rFonts w:cstheme="minorHAnsi"/>
          <w:sz w:val="24"/>
          <w:szCs w:val="24"/>
        </w:rPr>
        <w:t xml:space="preserve">PVR </w:t>
      </w:r>
      <w:r w:rsidR="00E329D9">
        <w:rPr>
          <w:rFonts w:cstheme="minorHAnsi"/>
          <w:sz w:val="24"/>
          <w:szCs w:val="24"/>
        </w:rPr>
        <w:t xml:space="preserve">INOX </w:t>
      </w:r>
      <w:r w:rsidR="003C13B8">
        <w:rPr>
          <w:rFonts w:cstheme="minorHAnsi"/>
          <w:sz w:val="24"/>
          <w:szCs w:val="24"/>
        </w:rPr>
        <w:t>Cinemas</w:t>
      </w:r>
      <w:r w:rsidR="00583EC4" w:rsidRPr="00125764">
        <w:rPr>
          <w:rFonts w:cstheme="minorHAnsi"/>
          <w:sz w:val="24"/>
          <w:szCs w:val="24"/>
        </w:rPr>
        <w:t xml:space="preserve"> (</w:t>
      </w:r>
      <w:r w:rsidR="003C1BE5" w:rsidRPr="00125764">
        <w:rPr>
          <w:rFonts w:cstheme="minorHAnsi"/>
          <w:sz w:val="24"/>
          <w:szCs w:val="24"/>
        </w:rPr>
        <w:t xml:space="preserve">formerly Sathyam Cinemas </w:t>
      </w:r>
      <w:r w:rsidR="004750DE" w:rsidRPr="00125764">
        <w:rPr>
          <w:rFonts w:cstheme="minorHAnsi"/>
          <w:sz w:val="24"/>
          <w:szCs w:val="24"/>
        </w:rPr>
        <w:t>–</w:t>
      </w:r>
      <w:r w:rsidR="003C1BE5" w:rsidRPr="00125764">
        <w:rPr>
          <w:rFonts w:cstheme="minorHAnsi"/>
          <w:sz w:val="24"/>
          <w:szCs w:val="24"/>
        </w:rPr>
        <w:t xml:space="preserve"> </w:t>
      </w:r>
      <w:proofErr w:type="spellStart"/>
      <w:r w:rsidR="00583EC4" w:rsidRPr="00125764">
        <w:rPr>
          <w:rFonts w:cstheme="minorHAnsi"/>
          <w:sz w:val="24"/>
          <w:szCs w:val="24"/>
        </w:rPr>
        <w:t>S</w:t>
      </w:r>
      <w:r w:rsidR="004C5A78" w:rsidRPr="00125764">
        <w:rPr>
          <w:rFonts w:cstheme="minorHAnsi"/>
          <w:sz w:val="24"/>
          <w:szCs w:val="24"/>
        </w:rPr>
        <w:t>antham</w:t>
      </w:r>
      <w:proofErr w:type="spellEnd"/>
      <w:r w:rsidR="004C5A78" w:rsidRPr="00125764">
        <w:rPr>
          <w:rFonts w:cstheme="minorHAnsi"/>
          <w:sz w:val="24"/>
          <w:szCs w:val="24"/>
        </w:rPr>
        <w:t>, Seasons, Six Degrees,</w:t>
      </w:r>
      <w:r w:rsidR="00583EC4" w:rsidRPr="00125764">
        <w:rPr>
          <w:rFonts w:cstheme="minorHAnsi"/>
          <w:sz w:val="24"/>
          <w:szCs w:val="24"/>
        </w:rPr>
        <w:t xml:space="preserve"> Serene screens) </w:t>
      </w:r>
      <w:r w:rsidR="00D717B6" w:rsidRPr="00125764">
        <w:rPr>
          <w:rFonts w:cstheme="minorHAnsi"/>
          <w:sz w:val="24"/>
          <w:szCs w:val="24"/>
        </w:rPr>
        <w:t>&amp;</w:t>
      </w:r>
      <w:r w:rsidR="00583EC4" w:rsidRPr="00125764">
        <w:rPr>
          <w:rFonts w:cstheme="minorHAnsi"/>
          <w:sz w:val="24"/>
          <w:szCs w:val="24"/>
        </w:rPr>
        <w:t xml:space="preserve"> </w:t>
      </w:r>
      <w:r w:rsidR="007B248C" w:rsidRPr="00125764">
        <w:rPr>
          <w:rFonts w:cstheme="minorHAnsi"/>
          <w:sz w:val="24"/>
          <w:szCs w:val="24"/>
        </w:rPr>
        <w:t>Anna Cinemas</w:t>
      </w:r>
      <w:r w:rsidR="00E631A6">
        <w:rPr>
          <w:rFonts w:cstheme="minorHAnsi"/>
          <w:sz w:val="24"/>
          <w:szCs w:val="24"/>
        </w:rPr>
        <w:t xml:space="preserve"> </w:t>
      </w:r>
    </w:p>
    <w:p w14:paraId="1767D0DF" w14:textId="20012E08" w:rsidR="006F0A10" w:rsidRDefault="00395630" w:rsidP="006F0A10">
      <w:pPr>
        <w:ind w:left="2880" w:hanging="2880"/>
        <w:rPr>
          <w:rFonts w:cstheme="minorHAnsi"/>
          <w:sz w:val="24"/>
          <w:szCs w:val="24"/>
        </w:rPr>
      </w:pPr>
      <w:r w:rsidRPr="00125764">
        <w:rPr>
          <w:rFonts w:cstheme="minorHAnsi"/>
          <w:sz w:val="24"/>
          <w:szCs w:val="24"/>
        </w:rPr>
        <w:t xml:space="preserve">Inaugural Function: </w:t>
      </w:r>
      <w:r w:rsidR="00B35B1A" w:rsidRPr="00125764">
        <w:rPr>
          <w:rFonts w:cstheme="minorHAnsi"/>
          <w:sz w:val="24"/>
          <w:szCs w:val="24"/>
        </w:rPr>
        <w:tab/>
      </w:r>
      <w:r w:rsidR="006F0A10" w:rsidRPr="00125764">
        <w:rPr>
          <w:rFonts w:cstheme="minorHAnsi"/>
          <w:sz w:val="24"/>
          <w:szCs w:val="24"/>
        </w:rPr>
        <w:t xml:space="preserve">PVR </w:t>
      </w:r>
      <w:r w:rsidR="00E329D9">
        <w:rPr>
          <w:rFonts w:cstheme="minorHAnsi"/>
          <w:sz w:val="24"/>
          <w:szCs w:val="24"/>
        </w:rPr>
        <w:t>INOX Cinemas</w:t>
      </w:r>
      <w:r w:rsidR="00E329D9" w:rsidRPr="00125764">
        <w:rPr>
          <w:rFonts w:cstheme="minorHAnsi"/>
          <w:sz w:val="24"/>
          <w:szCs w:val="24"/>
        </w:rPr>
        <w:t xml:space="preserve"> </w:t>
      </w:r>
      <w:r w:rsidR="006F0A10" w:rsidRPr="00125764">
        <w:rPr>
          <w:rFonts w:cstheme="minorHAnsi"/>
          <w:sz w:val="24"/>
          <w:szCs w:val="24"/>
        </w:rPr>
        <w:t xml:space="preserve">– Sathyam </w:t>
      </w:r>
      <w:r w:rsidR="005B2339">
        <w:rPr>
          <w:rFonts w:cstheme="minorHAnsi"/>
          <w:sz w:val="24"/>
          <w:szCs w:val="24"/>
        </w:rPr>
        <w:t>s</w:t>
      </w:r>
      <w:r w:rsidR="006F0A10" w:rsidRPr="00125764">
        <w:rPr>
          <w:rFonts w:cstheme="minorHAnsi"/>
          <w:sz w:val="24"/>
          <w:szCs w:val="24"/>
        </w:rPr>
        <w:t>creen (</w:t>
      </w:r>
      <w:r w:rsidR="008153EA" w:rsidRPr="00125764">
        <w:rPr>
          <w:rFonts w:cstheme="minorHAnsi"/>
          <w:sz w:val="24"/>
          <w:szCs w:val="24"/>
        </w:rPr>
        <w:t>Dec 1</w:t>
      </w:r>
      <w:r w:rsidR="00DC37E4">
        <w:rPr>
          <w:rFonts w:cstheme="minorHAnsi"/>
          <w:sz w:val="24"/>
          <w:szCs w:val="24"/>
        </w:rPr>
        <w:t>4</w:t>
      </w:r>
      <w:r w:rsidR="006F0A10" w:rsidRPr="00125764">
        <w:rPr>
          <w:rFonts w:cstheme="minorHAnsi"/>
          <w:sz w:val="24"/>
          <w:szCs w:val="24"/>
        </w:rPr>
        <w:t>, 202</w:t>
      </w:r>
      <w:r w:rsidR="00DC37E4">
        <w:rPr>
          <w:rFonts w:cstheme="minorHAnsi"/>
          <w:sz w:val="24"/>
          <w:szCs w:val="24"/>
        </w:rPr>
        <w:t>3</w:t>
      </w:r>
      <w:r w:rsidR="006F0A10" w:rsidRPr="00125764">
        <w:rPr>
          <w:rFonts w:cstheme="minorHAnsi"/>
          <w:sz w:val="24"/>
          <w:szCs w:val="24"/>
        </w:rPr>
        <w:t xml:space="preserve"> at 6:00 pm)</w:t>
      </w:r>
    </w:p>
    <w:p w14:paraId="4428E705" w14:textId="53F681E8" w:rsidR="005F390E" w:rsidRPr="00125764" w:rsidRDefault="005F390E" w:rsidP="00E84F45">
      <w:pPr>
        <w:ind w:left="2880" w:hanging="2880"/>
        <w:rPr>
          <w:rFonts w:cstheme="minorHAnsi"/>
          <w:sz w:val="24"/>
          <w:szCs w:val="24"/>
        </w:rPr>
      </w:pPr>
      <w:r w:rsidRPr="00125764">
        <w:rPr>
          <w:rFonts w:cstheme="minorHAnsi"/>
          <w:sz w:val="24"/>
          <w:szCs w:val="24"/>
        </w:rPr>
        <w:t xml:space="preserve">Closing Function: </w:t>
      </w:r>
      <w:r w:rsidR="00BB094B" w:rsidRPr="00125764">
        <w:rPr>
          <w:rFonts w:cstheme="minorHAnsi"/>
          <w:sz w:val="24"/>
          <w:szCs w:val="24"/>
        </w:rPr>
        <w:tab/>
      </w:r>
      <w:r w:rsidR="00621EF0" w:rsidRPr="00125764">
        <w:rPr>
          <w:rFonts w:cstheme="minorHAnsi"/>
          <w:sz w:val="24"/>
          <w:szCs w:val="24"/>
        </w:rPr>
        <w:t xml:space="preserve">PVR </w:t>
      </w:r>
      <w:r w:rsidR="004128A1">
        <w:rPr>
          <w:rFonts w:cstheme="minorHAnsi"/>
          <w:sz w:val="24"/>
          <w:szCs w:val="24"/>
        </w:rPr>
        <w:t>INOX Cinemas</w:t>
      </w:r>
      <w:r w:rsidR="00621EF0" w:rsidRPr="00125764">
        <w:rPr>
          <w:rFonts w:cstheme="minorHAnsi"/>
          <w:sz w:val="24"/>
          <w:szCs w:val="24"/>
        </w:rPr>
        <w:t xml:space="preserve"> – Sathyam </w:t>
      </w:r>
      <w:r w:rsidR="00772751">
        <w:rPr>
          <w:rFonts w:cstheme="minorHAnsi"/>
          <w:sz w:val="24"/>
          <w:szCs w:val="24"/>
        </w:rPr>
        <w:t>s</w:t>
      </w:r>
      <w:r w:rsidR="00621EF0" w:rsidRPr="00125764">
        <w:rPr>
          <w:rFonts w:cstheme="minorHAnsi"/>
          <w:sz w:val="24"/>
          <w:szCs w:val="24"/>
        </w:rPr>
        <w:t>creen (</w:t>
      </w:r>
      <w:r w:rsidR="008153EA" w:rsidRPr="00125764">
        <w:rPr>
          <w:rFonts w:cstheme="minorHAnsi"/>
          <w:sz w:val="24"/>
          <w:szCs w:val="24"/>
        </w:rPr>
        <w:t>Dec 2</w:t>
      </w:r>
      <w:r w:rsidR="00FC593C">
        <w:rPr>
          <w:rFonts w:cstheme="minorHAnsi"/>
          <w:sz w:val="24"/>
          <w:szCs w:val="24"/>
        </w:rPr>
        <w:t>1</w:t>
      </w:r>
      <w:r w:rsidR="00621EF0" w:rsidRPr="00125764">
        <w:rPr>
          <w:rFonts w:cstheme="minorHAnsi"/>
          <w:sz w:val="24"/>
          <w:szCs w:val="24"/>
        </w:rPr>
        <w:t>, 202</w:t>
      </w:r>
      <w:r w:rsidR="00FC593C">
        <w:rPr>
          <w:rFonts w:cstheme="minorHAnsi"/>
          <w:sz w:val="24"/>
          <w:szCs w:val="24"/>
        </w:rPr>
        <w:t>3</w:t>
      </w:r>
      <w:r w:rsidR="00621EF0" w:rsidRPr="00125764">
        <w:rPr>
          <w:rFonts w:cstheme="minorHAnsi"/>
          <w:sz w:val="24"/>
          <w:szCs w:val="24"/>
        </w:rPr>
        <w:t xml:space="preserve"> at 6:00 pm)</w:t>
      </w:r>
    </w:p>
    <w:p w14:paraId="6BE0C75D" w14:textId="77777777" w:rsidR="00FE1A0E" w:rsidRDefault="00D64933" w:rsidP="00DF0678">
      <w:pPr>
        <w:pStyle w:val="NoSpacing"/>
        <w:jc w:val="both"/>
        <w:rPr>
          <w:rFonts w:cstheme="minorHAnsi"/>
          <w:b/>
          <w:bCs/>
          <w:i/>
          <w:iCs/>
          <w:sz w:val="28"/>
          <w:szCs w:val="28"/>
        </w:rPr>
      </w:pPr>
      <w:r w:rsidRPr="00125764">
        <w:rPr>
          <w:rFonts w:cstheme="minorHAnsi"/>
          <w:b/>
        </w:rPr>
        <w:t>For Tamil films competition category</w:t>
      </w:r>
      <w:r w:rsidRPr="00125764">
        <w:rPr>
          <w:rFonts w:cstheme="minorHAnsi"/>
        </w:rPr>
        <w:t xml:space="preserve">, </w:t>
      </w:r>
      <w:r w:rsidR="00DF0678" w:rsidRPr="00125764">
        <w:rPr>
          <w:rFonts w:cstheme="minorHAnsi"/>
        </w:rPr>
        <w:t xml:space="preserve">ICAF informed </w:t>
      </w:r>
      <w:r w:rsidRPr="00125764">
        <w:rPr>
          <w:rFonts w:cstheme="minorHAnsi"/>
        </w:rPr>
        <w:t xml:space="preserve">through </w:t>
      </w:r>
      <w:r w:rsidR="007E7A63" w:rsidRPr="00125764">
        <w:rPr>
          <w:rFonts w:cstheme="minorHAnsi"/>
        </w:rPr>
        <w:t xml:space="preserve">Press, our </w:t>
      </w:r>
      <w:r w:rsidR="000D576A" w:rsidRPr="00125764">
        <w:rPr>
          <w:rFonts w:cstheme="minorHAnsi"/>
        </w:rPr>
        <w:t xml:space="preserve">website </w:t>
      </w:r>
      <w:r w:rsidR="007E7A63" w:rsidRPr="00125764">
        <w:rPr>
          <w:rFonts w:cstheme="minorHAnsi"/>
        </w:rPr>
        <w:t xml:space="preserve">and our </w:t>
      </w:r>
      <w:r w:rsidR="000D576A" w:rsidRPr="00125764">
        <w:rPr>
          <w:rFonts w:cstheme="minorHAnsi"/>
        </w:rPr>
        <w:t>social media</w:t>
      </w:r>
      <w:r w:rsidRPr="00125764">
        <w:rPr>
          <w:rFonts w:cstheme="minorHAnsi"/>
        </w:rPr>
        <w:t xml:space="preserve"> </w:t>
      </w:r>
      <w:r w:rsidR="00DF0678" w:rsidRPr="00125764">
        <w:rPr>
          <w:rFonts w:cstheme="minorHAnsi"/>
        </w:rPr>
        <w:t xml:space="preserve">about </w:t>
      </w:r>
      <w:r w:rsidRPr="00125764">
        <w:rPr>
          <w:rFonts w:cstheme="minorHAnsi"/>
        </w:rPr>
        <w:t xml:space="preserve">the submission process and </w:t>
      </w:r>
      <w:r w:rsidR="00DF0678" w:rsidRPr="00125764">
        <w:rPr>
          <w:rFonts w:cstheme="minorHAnsi"/>
        </w:rPr>
        <w:t xml:space="preserve">the last date for receipt of entries was fixed </w:t>
      </w:r>
      <w:r w:rsidR="001E4DA7">
        <w:rPr>
          <w:rFonts w:cstheme="minorHAnsi"/>
        </w:rPr>
        <w:t>as 7</w:t>
      </w:r>
      <w:r w:rsidRPr="00125764">
        <w:rPr>
          <w:rFonts w:cstheme="minorHAnsi"/>
          <w:vertAlign w:val="superscript"/>
        </w:rPr>
        <w:t>th</w:t>
      </w:r>
      <w:r w:rsidR="00ED43FB" w:rsidRPr="00125764">
        <w:rPr>
          <w:rFonts w:cstheme="minorHAnsi"/>
        </w:rPr>
        <w:t xml:space="preserve"> </w:t>
      </w:r>
      <w:r w:rsidR="00E86E28" w:rsidRPr="00125764">
        <w:rPr>
          <w:rFonts w:cstheme="minorHAnsi"/>
        </w:rPr>
        <w:t>November</w:t>
      </w:r>
      <w:r w:rsidR="006D494C" w:rsidRPr="00125764">
        <w:rPr>
          <w:rFonts w:cstheme="minorHAnsi"/>
        </w:rPr>
        <w:t xml:space="preserve"> 202</w:t>
      </w:r>
      <w:r w:rsidR="007D1157">
        <w:rPr>
          <w:rFonts w:cstheme="minorHAnsi"/>
        </w:rPr>
        <w:t>3</w:t>
      </w:r>
      <w:r w:rsidRPr="00125764">
        <w:rPr>
          <w:rFonts w:cstheme="minorHAnsi"/>
        </w:rPr>
        <w:t xml:space="preserve">. </w:t>
      </w:r>
      <w:r w:rsidR="006D494C" w:rsidRPr="00125764">
        <w:rPr>
          <w:rFonts w:cstheme="minorHAnsi"/>
        </w:rPr>
        <w:t>1</w:t>
      </w:r>
      <w:r w:rsidR="005C1D89" w:rsidRPr="00125764">
        <w:rPr>
          <w:rFonts w:cstheme="minorHAnsi"/>
        </w:rPr>
        <w:t>2</w:t>
      </w:r>
      <w:r w:rsidRPr="00125764">
        <w:rPr>
          <w:rFonts w:cstheme="minorHAnsi"/>
        </w:rPr>
        <w:t xml:space="preserve"> films </w:t>
      </w:r>
      <w:r w:rsidR="00DF0678" w:rsidRPr="00125764">
        <w:rPr>
          <w:rFonts w:cstheme="minorHAnsi"/>
        </w:rPr>
        <w:t xml:space="preserve">selected by the </w:t>
      </w:r>
      <w:r w:rsidRPr="00125764">
        <w:rPr>
          <w:rFonts w:cstheme="minorHAnsi"/>
        </w:rPr>
        <w:t>Preview Committee</w:t>
      </w:r>
      <w:r w:rsidR="003840E2" w:rsidRPr="00125764">
        <w:rPr>
          <w:rFonts w:cstheme="minorHAnsi"/>
        </w:rPr>
        <w:t xml:space="preserve"> will be announced at the Press Meet on </w:t>
      </w:r>
      <w:r w:rsidR="006762EF">
        <w:rPr>
          <w:rFonts w:cstheme="minorHAnsi"/>
        </w:rPr>
        <w:t>30</w:t>
      </w:r>
      <w:r w:rsidR="00AE5605" w:rsidRPr="00125764">
        <w:rPr>
          <w:rFonts w:cstheme="minorHAnsi"/>
          <w:vertAlign w:val="superscript"/>
        </w:rPr>
        <w:t>th</w:t>
      </w:r>
      <w:r w:rsidR="00AE5605" w:rsidRPr="00125764">
        <w:rPr>
          <w:rFonts w:cstheme="minorHAnsi"/>
        </w:rPr>
        <w:t xml:space="preserve"> </w:t>
      </w:r>
      <w:r w:rsidR="006762EF">
        <w:rPr>
          <w:rFonts w:cstheme="minorHAnsi"/>
        </w:rPr>
        <w:t>November</w:t>
      </w:r>
      <w:r w:rsidR="00AE5605" w:rsidRPr="00125764">
        <w:rPr>
          <w:rFonts w:cstheme="minorHAnsi"/>
        </w:rPr>
        <w:t xml:space="preserve"> 202</w:t>
      </w:r>
      <w:r w:rsidR="006762EF">
        <w:rPr>
          <w:rFonts w:cstheme="minorHAnsi"/>
        </w:rPr>
        <w:t>3</w:t>
      </w:r>
      <w:r w:rsidR="00AE5605" w:rsidRPr="00125764">
        <w:rPr>
          <w:rFonts w:cstheme="minorHAnsi"/>
        </w:rPr>
        <w:t>.</w:t>
      </w:r>
      <w:r w:rsidR="005108DC" w:rsidRPr="00125764">
        <w:rPr>
          <w:rFonts w:cstheme="minorHAnsi"/>
        </w:rPr>
        <w:t xml:space="preserve"> </w:t>
      </w:r>
      <w:r w:rsidR="005108DC" w:rsidRPr="00125764">
        <w:rPr>
          <w:rFonts w:cstheme="minorHAnsi"/>
          <w:b/>
          <w:bCs/>
          <w:i/>
          <w:iCs/>
          <w:sz w:val="28"/>
          <w:szCs w:val="28"/>
        </w:rPr>
        <w:t xml:space="preserve">This year </w:t>
      </w:r>
      <w:r w:rsidR="002E005F">
        <w:rPr>
          <w:rFonts w:cstheme="minorHAnsi"/>
          <w:b/>
          <w:bCs/>
          <w:i/>
          <w:iCs/>
          <w:sz w:val="28"/>
          <w:szCs w:val="28"/>
        </w:rPr>
        <w:t xml:space="preserve">also </w:t>
      </w:r>
      <w:r w:rsidR="005108DC" w:rsidRPr="00125764">
        <w:rPr>
          <w:rFonts w:cstheme="minorHAnsi"/>
          <w:b/>
          <w:bCs/>
          <w:i/>
          <w:iCs/>
          <w:sz w:val="28"/>
          <w:szCs w:val="28"/>
        </w:rPr>
        <w:t>we will be giving 9 awards</w:t>
      </w:r>
      <w:r w:rsidR="00DD4CB5" w:rsidRPr="00125764">
        <w:rPr>
          <w:rFonts w:cstheme="minorHAnsi"/>
          <w:b/>
          <w:bCs/>
          <w:i/>
          <w:iCs/>
          <w:sz w:val="28"/>
          <w:szCs w:val="28"/>
        </w:rPr>
        <w:t>.</w:t>
      </w:r>
    </w:p>
    <w:p w14:paraId="2893B547" w14:textId="77777777" w:rsidR="004C63C6" w:rsidRDefault="004C63C6" w:rsidP="00DF0678">
      <w:pPr>
        <w:pStyle w:val="NoSpacing"/>
        <w:jc w:val="both"/>
        <w:rPr>
          <w:rFonts w:cstheme="minorHAnsi"/>
        </w:rPr>
      </w:pPr>
    </w:p>
    <w:p w14:paraId="70338D7F" w14:textId="30CB42D3" w:rsidR="00D64933" w:rsidRPr="00125764" w:rsidRDefault="004C63C6" w:rsidP="00DF0678">
      <w:pPr>
        <w:pStyle w:val="NoSpacing"/>
        <w:jc w:val="both"/>
        <w:rPr>
          <w:rFonts w:cstheme="minorHAnsi"/>
        </w:rPr>
      </w:pPr>
      <w:r>
        <w:rPr>
          <w:rFonts w:cstheme="minorHAnsi"/>
        </w:rPr>
        <w:t>This year, we are introducing Competition for World Cinema category</w:t>
      </w:r>
      <w:r w:rsidR="005108DC" w:rsidRPr="00125764">
        <w:rPr>
          <w:rFonts w:cstheme="minorHAnsi"/>
        </w:rPr>
        <w:t xml:space="preserve"> </w:t>
      </w:r>
      <w:r w:rsidR="00967DFA">
        <w:rPr>
          <w:rFonts w:cstheme="minorHAnsi"/>
        </w:rPr>
        <w:t>for the 1</w:t>
      </w:r>
      <w:r w:rsidR="00967DFA" w:rsidRPr="00967DFA">
        <w:rPr>
          <w:rFonts w:cstheme="minorHAnsi"/>
          <w:vertAlign w:val="superscript"/>
        </w:rPr>
        <w:t>st</w:t>
      </w:r>
      <w:r w:rsidR="00967DFA">
        <w:rPr>
          <w:rFonts w:cstheme="minorHAnsi"/>
        </w:rPr>
        <w:t xml:space="preserve"> time inviting entries through </w:t>
      </w:r>
      <w:proofErr w:type="spellStart"/>
      <w:r w:rsidR="00967DFA">
        <w:rPr>
          <w:rFonts w:cstheme="minorHAnsi"/>
        </w:rPr>
        <w:t>FilmFreeway</w:t>
      </w:r>
      <w:proofErr w:type="spellEnd"/>
      <w:r w:rsidR="00967DFA">
        <w:rPr>
          <w:rFonts w:cstheme="minorHAnsi"/>
        </w:rPr>
        <w:t>.</w:t>
      </w:r>
      <w:r w:rsidR="00211924">
        <w:rPr>
          <w:rFonts w:cstheme="minorHAnsi"/>
        </w:rPr>
        <w:t xml:space="preserve"> The response was encouraging.</w:t>
      </w:r>
      <w:r w:rsidR="009D410D">
        <w:rPr>
          <w:rFonts w:cstheme="minorHAnsi"/>
        </w:rPr>
        <w:t xml:space="preserve"> We have selected 12 films under this category</w:t>
      </w:r>
      <w:r w:rsidR="00D17D23">
        <w:rPr>
          <w:rFonts w:cstheme="minorHAnsi"/>
        </w:rPr>
        <w:t xml:space="preserve"> and the list of selected films will also be announced</w:t>
      </w:r>
      <w:r w:rsidR="009D410D">
        <w:rPr>
          <w:rFonts w:cstheme="minorHAnsi"/>
        </w:rPr>
        <w:t xml:space="preserve"> </w:t>
      </w:r>
      <w:r w:rsidR="00D17D23" w:rsidRPr="00125764">
        <w:rPr>
          <w:rFonts w:cstheme="minorHAnsi"/>
        </w:rPr>
        <w:t xml:space="preserve">at the Press Meet on </w:t>
      </w:r>
      <w:r w:rsidR="00D17D23">
        <w:rPr>
          <w:rFonts w:cstheme="minorHAnsi"/>
        </w:rPr>
        <w:t>30</w:t>
      </w:r>
      <w:r w:rsidR="00D17D23" w:rsidRPr="00125764">
        <w:rPr>
          <w:rFonts w:cstheme="minorHAnsi"/>
          <w:vertAlign w:val="superscript"/>
        </w:rPr>
        <w:t>th</w:t>
      </w:r>
      <w:r w:rsidR="00D17D23" w:rsidRPr="00125764">
        <w:rPr>
          <w:rFonts w:cstheme="minorHAnsi"/>
        </w:rPr>
        <w:t xml:space="preserve"> </w:t>
      </w:r>
      <w:r w:rsidR="00D17D23">
        <w:rPr>
          <w:rFonts w:cstheme="minorHAnsi"/>
        </w:rPr>
        <w:t>November</w:t>
      </w:r>
      <w:r w:rsidR="00D17D23" w:rsidRPr="00125764">
        <w:rPr>
          <w:rFonts w:cstheme="minorHAnsi"/>
        </w:rPr>
        <w:t xml:space="preserve"> 202</w:t>
      </w:r>
      <w:r w:rsidR="00D17D23">
        <w:rPr>
          <w:rFonts w:cstheme="minorHAnsi"/>
        </w:rPr>
        <w:t>3</w:t>
      </w:r>
      <w:r w:rsidR="00D17D23" w:rsidRPr="00125764">
        <w:rPr>
          <w:rFonts w:cstheme="minorHAnsi"/>
        </w:rPr>
        <w:t>.</w:t>
      </w:r>
      <w:r w:rsidR="00DE7941">
        <w:rPr>
          <w:rFonts w:cstheme="minorHAnsi"/>
        </w:rPr>
        <w:t xml:space="preserve"> </w:t>
      </w:r>
      <w:r w:rsidR="00942FA5">
        <w:rPr>
          <w:rFonts w:cstheme="minorHAnsi"/>
        </w:rPr>
        <w:t xml:space="preserve">We will be giving </w:t>
      </w:r>
      <w:r w:rsidR="00B719C6">
        <w:rPr>
          <w:rFonts w:cstheme="minorHAnsi"/>
        </w:rPr>
        <w:t>2 awards and 1 special mention by way of certificates.</w:t>
      </w:r>
    </w:p>
    <w:p w14:paraId="04C82372" w14:textId="77777777" w:rsidR="005C12CB" w:rsidRPr="00125764" w:rsidRDefault="005C12CB" w:rsidP="00EA34B8">
      <w:pPr>
        <w:spacing w:after="0" w:line="240" w:lineRule="auto"/>
        <w:ind w:left="2880"/>
        <w:rPr>
          <w:rFonts w:cstheme="minorHAnsi"/>
          <w:sz w:val="24"/>
          <w:szCs w:val="24"/>
        </w:rPr>
      </w:pPr>
    </w:p>
    <w:p w14:paraId="0D048BE2" w14:textId="4428BE0D" w:rsidR="005C12CB" w:rsidRPr="00125764" w:rsidRDefault="000E4A16" w:rsidP="00405345">
      <w:pPr>
        <w:spacing w:after="0" w:line="240" w:lineRule="auto"/>
        <w:rPr>
          <w:rFonts w:cstheme="minorHAnsi"/>
          <w:b/>
          <w:sz w:val="28"/>
          <w:szCs w:val="28"/>
          <w:u w:val="single"/>
        </w:rPr>
      </w:pPr>
      <w:r w:rsidRPr="00CE5A1D">
        <w:rPr>
          <w:rFonts w:cstheme="minorHAnsi"/>
          <w:b/>
          <w:sz w:val="28"/>
          <w:szCs w:val="28"/>
          <w:u w:val="single"/>
        </w:rPr>
        <w:t xml:space="preserve">HIGHLIGHTS OF </w:t>
      </w:r>
      <w:r w:rsidR="00E6498E" w:rsidRPr="00CE5A1D">
        <w:rPr>
          <w:rFonts w:cstheme="minorHAnsi"/>
          <w:b/>
          <w:sz w:val="28"/>
          <w:szCs w:val="28"/>
          <w:u w:val="single"/>
        </w:rPr>
        <w:t>2</w:t>
      </w:r>
      <w:r w:rsidR="00EA7142">
        <w:rPr>
          <w:rFonts w:cstheme="minorHAnsi"/>
          <w:b/>
          <w:sz w:val="28"/>
          <w:szCs w:val="28"/>
          <w:u w:val="single"/>
        </w:rPr>
        <w:t>1</w:t>
      </w:r>
      <w:r w:rsidR="00EA7142" w:rsidRPr="00EA7142">
        <w:rPr>
          <w:rFonts w:cstheme="minorHAnsi"/>
          <w:b/>
          <w:sz w:val="28"/>
          <w:szCs w:val="28"/>
          <w:u w:val="single"/>
          <w:vertAlign w:val="superscript"/>
        </w:rPr>
        <w:t>st</w:t>
      </w:r>
      <w:r w:rsidR="00EA7142">
        <w:rPr>
          <w:rFonts w:cstheme="minorHAnsi"/>
          <w:b/>
          <w:sz w:val="28"/>
          <w:szCs w:val="28"/>
          <w:u w:val="single"/>
          <w:vertAlign w:val="superscript"/>
        </w:rPr>
        <w:t xml:space="preserve"> </w:t>
      </w:r>
      <w:r w:rsidR="005C12CB" w:rsidRPr="00CE5A1D">
        <w:rPr>
          <w:rFonts w:cstheme="minorHAnsi"/>
          <w:b/>
          <w:sz w:val="28"/>
          <w:szCs w:val="28"/>
          <w:u w:val="single"/>
        </w:rPr>
        <w:t>C</w:t>
      </w:r>
      <w:r w:rsidR="00C62295" w:rsidRPr="00CE5A1D">
        <w:rPr>
          <w:rFonts w:cstheme="minorHAnsi"/>
          <w:b/>
          <w:sz w:val="28"/>
          <w:szCs w:val="28"/>
          <w:u w:val="single"/>
        </w:rPr>
        <w:t>HENNAI INTERNATIONAL FILM FESTIVAL</w:t>
      </w:r>
    </w:p>
    <w:p w14:paraId="02770AD0" w14:textId="77777777" w:rsidR="00652457" w:rsidRPr="00125764" w:rsidRDefault="00652457" w:rsidP="00EA34B8">
      <w:pPr>
        <w:spacing w:after="0" w:line="240" w:lineRule="auto"/>
        <w:ind w:left="2880" w:hanging="2880"/>
        <w:rPr>
          <w:rFonts w:cstheme="minorHAnsi"/>
          <w:sz w:val="24"/>
          <w:szCs w:val="24"/>
        </w:rPr>
      </w:pPr>
    </w:p>
    <w:p w14:paraId="2BE67966" w14:textId="5E20C437" w:rsidR="00E84F45" w:rsidRPr="00125764" w:rsidRDefault="00297A4A" w:rsidP="0086446C">
      <w:pPr>
        <w:rPr>
          <w:rFonts w:cstheme="minorHAnsi"/>
          <w:sz w:val="24"/>
          <w:szCs w:val="24"/>
        </w:rPr>
      </w:pPr>
      <w:r w:rsidRPr="00125764">
        <w:rPr>
          <w:rFonts w:cstheme="minorHAnsi"/>
          <w:sz w:val="24"/>
          <w:szCs w:val="24"/>
        </w:rPr>
        <w:t>N</w:t>
      </w:r>
      <w:r w:rsidR="00B13D42" w:rsidRPr="00125764">
        <w:rPr>
          <w:rFonts w:cstheme="minorHAnsi"/>
          <w:sz w:val="24"/>
          <w:szCs w:val="24"/>
        </w:rPr>
        <w:t>umber of Countries</w:t>
      </w:r>
      <w:r w:rsidRPr="00125764">
        <w:rPr>
          <w:rFonts w:cstheme="minorHAnsi"/>
          <w:sz w:val="24"/>
          <w:szCs w:val="24"/>
        </w:rPr>
        <w:t xml:space="preserve">: </w:t>
      </w:r>
      <w:r w:rsidR="00B13D42" w:rsidRPr="00125764">
        <w:rPr>
          <w:rFonts w:cstheme="minorHAnsi"/>
          <w:sz w:val="24"/>
          <w:szCs w:val="24"/>
        </w:rPr>
        <w:tab/>
      </w:r>
      <w:r w:rsidR="000B750D">
        <w:rPr>
          <w:rFonts w:cstheme="minorHAnsi"/>
          <w:b/>
          <w:bCs/>
          <w:sz w:val="24"/>
          <w:szCs w:val="24"/>
        </w:rPr>
        <w:t>57</w:t>
      </w:r>
    </w:p>
    <w:p w14:paraId="037C25E2" w14:textId="167B95B5" w:rsidR="0046026F" w:rsidRPr="00125764" w:rsidRDefault="00026702" w:rsidP="0086446C">
      <w:pPr>
        <w:rPr>
          <w:rFonts w:cstheme="minorHAnsi"/>
          <w:sz w:val="24"/>
          <w:szCs w:val="24"/>
        </w:rPr>
      </w:pPr>
      <w:r w:rsidRPr="00125764">
        <w:rPr>
          <w:rFonts w:cstheme="minorHAnsi"/>
          <w:sz w:val="24"/>
          <w:szCs w:val="24"/>
        </w:rPr>
        <w:t xml:space="preserve">Number of Films: </w:t>
      </w:r>
      <w:r w:rsidR="00B13D42" w:rsidRPr="00125764">
        <w:rPr>
          <w:rFonts w:cstheme="minorHAnsi"/>
          <w:sz w:val="24"/>
          <w:szCs w:val="24"/>
        </w:rPr>
        <w:tab/>
      </w:r>
      <w:r w:rsidR="00B13D42" w:rsidRPr="00125764">
        <w:rPr>
          <w:rFonts w:cstheme="minorHAnsi"/>
          <w:sz w:val="24"/>
          <w:szCs w:val="24"/>
        </w:rPr>
        <w:tab/>
      </w:r>
      <w:r w:rsidR="00D370D7">
        <w:rPr>
          <w:rFonts w:cstheme="minorHAnsi"/>
          <w:b/>
          <w:bCs/>
          <w:sz w:val="24"/>
          <w:szCs w:val="24"/>
        </w:rPr>
        <w:t>126</w:t>
      </w:r>
    </w:p>
    <w:p w14:paraId="4CC61469" w14:textId="73AA8853" w:rsidR="002E7420" w:rsidRPr="00125764" w:rsidRDefault="007F4462" w:rsidP="00D526B6">
      <w:pPr>
        <w:ind w:left="2880" w:hanging="2880"/>
        <w:rPr>
          <w:rFonts w:cstheme="minorHAnsi"/>
          <w:sz w:val="24"/>
          <w:szCs w:val="24"/>
        </w:rPr>
      </w:pPr>
      <w:r w:rsidRPr="00125764">
        <w:rPr>
          <w:rFonts w:cstheme="minorHAnsi"/>
          <w:sz w:val="24"/>
          <w:szCs w:val="24"/>
        </w:rPr>
        <w:t xml:space="preserve">Guests: </w:t>
      </w:r>
      <w:r w:rsidR="00A94E88" w:rsidRPr="00125764">
        <w:rPr>
          <w:rFonts w:cstheme="minorHAnsi"/>
          <w:sz w:val="24"/>
          <w:szCs w:val="24"/>
        </w:rPr>
        <w:tab/>
      </w:r>
      <w:r w:rsidR="00306510" w:rsidRPr="00125764">
        <w:rPr>
          <w:rFonts w:cstheme="minorHAnsi"/>
          <w:sz w:val="24"/>
          <w:szCs w:val="24"/>
        </w:rPr>
        <w:t xml:space="preserve">Diplomats </w:t>
      </w:r>
      <w:r w:rsidR="00595B7D">
        <w:rPr>
          <w:rFonts w:cstheme="minorHAnsi"/>
          <w:sz w:val="24"/>
          <w:szCs w:val="24"/>
        </w:rPr>
        <w:t xml:space="preserve">from </w:t>
      </w:r>
      <w:r w:rsidR="00306510" w:rsidRPr="00125764">
        <w:rPr>
          <w:rFonts w:cstheme="minorHAnsi"/>
          <w:sz w:val="24"/>
          <w:szCs w:val="24"/>
        </w:rPr>
        <w:t>various Foreign Missions a</w:t>
      </w:r>
      <w:r w:rsidR="00B234EA" w:rsidRPr="00125764">
        <w:rPr>
          <w:rFonts w:cstheme="minorHAnsi"/>
          <w:sz w:val="24"/>
          <w:szCs w:val="24"/>
        </w:rPr>
        <w:t>cross India</w:t>
      </w:r>
      <w:r w:rsidR="00595B7D">
        <w:rPr>
          <w:rFonts w:cstheme="minorHAnsi"/>
          <w:sz w:val="24"/>
          <w:szCs w:val="24"/>
        </w:rPr>
        <w:t xml:space="preserve"> and </w:t>
      </w:r>
      <w:r w:rsidR="00595B7D" w:rsidRPr="00125764">
        <w:rPr>
          <w:rFonts w:cstheme="minorHAnsi"/>
          <w:sz w:val="24"/>
          <w:szCs w:val="24"/>
        </w:rPr>
        <w:t>Film Directors from</w:t>
      </w:r>
      <w:r w:rsidR="00595B7D">
        <w:rPr>
          <w:rFonts w:cstheme="minorHAnsi"/>
          <w:sz w:val="24"/>
          <w:szCs w:val="24"/>
        </w:rPr>
        <w:t xml:space="preserve"> all over the World</w:t>
      </w:r>
    </w:p>
    <w:p w14:paraId="6609DAA8" w14:textId="59ED4CC0" w:rsidR="00360717" w:rsidRPr="006E27B3" w:rsidRDefault="001801B1" w:rsidP="000D02F7">
      <w:pPr>
        <w:spacing w:after="0" w:line="240" w:lineRule="auto"/>
        <w:rPr>
          <w:rFonts w:cstheme="minorHAnsi"/>
          <w:b/>
          <w:bCs/>
        </w:rPr>
      </w:pPr>
      <w:r w:rsidRPr="00125764">
        <w:rPr>
          <w:rFonts w:cstheme="minorHAnsi"/>
          <w:sz w:val="24"/>
          <w:szCs w:val="24"/>
        </w:rPr>
        <w:t>Opening Film:</w:t>
      </w:r>
      <w:r w:rsidR="00360717" w:rsidRPr="00125764">
        <w:rPr>
          <w:rFonts w:cstheme="minorHAnsi"/>
          <w:sz w:val="24"/>
          <w:szCs w:val="24"/>
        </w:rPr>
        <w:tab/>
      </w:r>
      <w:r w:rsidR="00360717" w:rsidRPr="00125764">
        <w:rPr>
          <w:rFonts w:cstheme="minorHAnsi"/>
          <w:sz w:val="24"/>
          <w:szCs w:val="24"/>
        </w:rPr>
        <w:tab/>
      </w:r>
      <w:r w:rsidR="00360717" w:rsidRPr="00125764">
        <w:rPr>
          <w:rFonts w:cstheme="minorHAnsi"/>
          <w:sz w:val="24"/>
          <w:szCs w:val="24"/>
        </w:rPr>
        <w:tab/>
      </w:r>
      <w:r w:rsidR="00680104" w:rsidRPr="006E27B3">
        <w:rPr>
          <w:rFonts w:cstheme="minorHAnsi"/>
          <w:b/>
          <w:bCs/>
        </w:rPr>
        <w:t xml:space="preserve">ANATOMY OF A FALL by Justine </w:t>
      </w:r>
      <w:proofErr w:type="spellStart"/>
      <w:r w:rsidR="00680104" w:rsidRPr="006E27B3">
        <w:rPr>
          <w:rFonts w:cstheme="minorHAnsi"/>
          <w:b/>
          <w:bCs/>
        </w:rPr>
        <w:t>Triet</w:t>
      </w:r>
      <w:proofErr w:type="spellEnd"/>
      <w:r w:rsidR="00021891" w:rsidRPr="006E27B3">
        <w:rPr>
          <w:rFonts w:cstheme="minorHAnsi"/>
          <w:b/>
          <w:bCs/>
        </w:rPr>
        <w:t xml:space="preserve"> </w:t>
      </w:r>
      <w:r w:rsidR="00F95D81" w:rsidRPr="006E27B3">
        <w:rPr>
          <w:rFonts w:cstheme="minorHAnsi"/>
          <w:b/>
          <w:bCs/>
        </w:rPr>
        <w:t>(Cannes Festival 202</w:t>
      </w:r>
      <w:r w:rsidR="008B08DC" w:rsidRPr="006E27B3">
        <w:rPr>
          <w:rFonts w:cstheme="minorHAnsi"/>
          <w:b/>
          <w:bCs/>
        </w:rPr>
        <w:t>3</w:t>
      </w:r>
      <w:r w:rsidR="00DE31F7" w:rsidRPr="006E27B3">
        <w:rPr>
          <w:rFonts w:cstheme="minorHAnsi"/>
          <w:b/>
          <w:bCs/>
        </w:rPr>
        <w:t xml:space="preserve">, </w:t>
      </w:r>
      <w:r w:rsidR="003855E0" w:rsidRPr="006E27B3">
        <w:rPr>
          <w:rFonts w:cstheme="minorHAnsi"/>
          <w:b/>
          <w:bCs/>
        </w:rPr>
        <w:t>Palme d'Or</w:t>
      </w:r>
      <w:r w:rsidR="00316E19" w:rsidRPr="006E27B3">
        <w:rPr>
          <w:rFonts w:cstheme="minorHAnsi"/>
          <w:b/>
          <w:bCs/>
        </w:rPr>
        <w:t xml:space="preserve"> winner</w:t>
      </w:r>
      <w:r w:rsidR="003855E0" w:rsidRPr="006E27B3">
        <w:rPr>
          <w:rFonts w:cstheme="minorHAnsi"/>
          <w:b/>
          <w:bCs/>
        </w:rPr>
        <w:t>)</w:t>
      </w:r>
      <w:r w:rsidR="00AC5BC1" w:rsidRPr="006E27B3">
        <w:rPr>
          <w:rFonts w:cstheme="minorHAnsi"/>
          <w:b/>
          <w:bCs/>
        </w:rPr>
        <w:t xml:space="preserve"> </w:t>
      </w:r>
      <w:r w:rsidR="00AC5BC1" w:rsidRPr="006E27B3">
        <w:rPr>
          <w:rFonts w:cstheme="minorHAnsi"/>
          <w:b/>
          <w:bCs/>
          <w:u w:val="single"/>
        </w:rPr>
        <w:t>OR</w:t>
      </w:r>
    </w:p>
    <w:p w14:paraId="65FB4C8E" w14:textId="350E50B6" w:rsidR="008B08DC" w:rsidRPr="006E27B3" w:rsidRDefault="008B08DC" w:rsidP="000D02F7">
      <w:pPr>
        <w:spacing w:after="0" w:line="240" w:lineRule="auto"/>
        <w:rPr>
          <w:rFonts w:cstheme="minorHAnsi"/>
          <w:b/>
          <w:bCs/>
        </w:rPr>
      </w:pPr>
      <w:r w:rsidRPr="006E27B3">
        <w:rPr>
          <w:rFonts w:cstheme="minorHAnsi"/>
          <w:b/>
          <w:bCs/>
        </w:rPr>
        <w:tab/>
      </w:r>
      <w:r w:rsidRPr="006E27B3">
        <w:rPr>
          <w:rFonts w:cstheme="minorHAnsi"/>
          <w:b/>
          <w:bCs/>
        </w:rPr>
        <w:tab/>
      </w:r>
      <w:r w:rsidRPr="006E27B3">
        <w:rPr>
          <w:rFonts w:cstheme="minorHAnsi"/>
          <w:b/>
          <w:bCs/>
        </w:rPr>
        <w:tab/>
      </w:r>
      <w:r w:rsidRPr="006E27B3">
        <w:rPr>
          <w:rFonts w:cstheme="minorHAnsi"/>
          <w:b/>
          <w:bCs/>
        </w:rPr>
        <w:tab/>
        <w:t xml:space="preserve">PERFECT DAYS by Wim Wenders </w:t>
      </w:r>
      <w:r w:rsidR="00BA2AD2" w:rsidRPr="006E27B3">
        <w:rPr>
          <w:rFonts w:cstheme="minorHAnsi"/>
          <w:b/>
          <w:bCs/>
        </w:rPr>
        <w:t xml:space="preserve">(Cannes Festival 2023, </w:t>
      </w:r>
      <w:r w:rsidR="007E72CC" w:rsidRPr="006E27B3">
        <w:rPr>
          <w:rFonts w:cstheme="minorHAnsi"/>
          <w:b/>
          <w:bCs/>
        </w:rPr>
        <w:t>Best Actor Award</w:t>
      </w:r>
      <w:r w:rsidR="00BA2AD2" w:rsidRPr="006E27B3">
        <w:rPr>
          <w:rFonts w:cstheme="minorHAnsi"/>
          <w:b/>
          <w:bCs/>
        </w:rPr>
        <w:t xml:space="preserve"> winner)</w:t>
      </w:r>
    </w:p>
    <w:p w14:paraId="2316490F" w14:textId="77777777" w:rsidR="00BA52E3" w:rsidRPr="00125764" w:rsidRDefault="00BA52E3" w:rsidP="000D02F7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1F0E2F59" w14:textId="66BF6C05" w:rsidR="009969B7" w:rsidRPr="00817460" w:rsidRDefault="00BA52E3" w:rsidP="00817460">
      <w:pPr>
        <w:spacing w:after="0" w:line="240" w:lineRule="auto"/>
        <w:rPr>
          <w:rFonts w:cstheme="minorHAnsi"/>
        </w:rPr>
      </w:pPr>
      <w:r w:rsidRPr="002A6F23">
        <w:rPr>
          <w:rFonts w:cstheme="minorHAnsi"/>
          <w:bCs/>
          <w:sz w:val="24"/>
          <w:szCs w:val="24"/>
        </w:rPr>
        <w:t>Closing Film:</w:t>
      </w:r>
      <w:r w:rsidRPr="00125764">
        <w:rPr>
          <w:rFonts w:cstheme="minorHAnsi"/>
          <w:b/>
          <w:sz w:val="24"/>
          <w:szCs w:val="24"/>
        </w:rPr>
        <w:t xml:space="preserve"> </w:t>
      </w:r>
      <w:r w:rsidR="0043130C" w:rsidRPr="00125764">
        <w:rPr>
          <w:rFonts w:cstheme="minorHAnsi"/>
          <w:b/>
          <w:sz w:val="24"/>
          <w:szCs w:val="24"/>
        </w:rPr>
        <w:t xml:space="preserve">                             </w:t>
      </w:r>
      <w:r w:rsidR="001051FB">
        <w:rPr>
          <w:rFonts w:cstheme="minorHAnsi"/>
          <w:b/>
          <w:sz w:val="24"/>
          <w:szCs w:val="24"/>
        </w:rPr>
        <w:t xml:space="preserve">SWEET DREAMS by </w:t>
      </w:r>
      <w:r w:rsidR="001051FB" w:rsidRPr="001051FB">
        <w:rPr>
          <w:rFonts w:cstheme="minorHAnsi"/>
          <w:b/>
        </w:rPr>
        <w:t xml:space="preserve">Zoete </w:t>
      </w:r>
      <w:proofErr w:type="spellStart"/>
      <w:r w:rsidR="001051FB" w:rsidRPr="001051FB">
        <w:rPr>
          <w:rFonts w:cstheme="minorHAnsi"/>
          <w:b/>
        </w:rPr>
        <w:t>dromen</w:t>
      </w:r>
      <w:proofErr w:type="spellEnd"/>
      <w:r w:rsidR="00845213" w:rsidRPr="006E27B3">
        <w:rPr>
          <w:rFonts w:cstheme="minorHAnsi"/>
          <w:b/>
        </w:rPr>
        <w:t xml:space="preserve"> </w:t>
      </w:r>
      <w:r w:rsidR="00042819" w:rsidRPr="006E27B3">
        <w:rPr>
          <w:rFonts w:cstheme="minorHAnsi"/>
          <w:b/>
        </w:rPr>
        <w:t>(</w:t>
      </w:r>
      <w:r w:rsidR="00552FE7">
        <w:rPr>
          <w:rFonts w:cstheme="minorHAnsi"/>
          <w:b/>
        </w:rPr>
        <w:t>Netherlands’ entry to Oscars 2024)</w:t>
      </w:r>
      <w:r w:rsidR="00817460">
        <w:rPr>
          <w:rFonts w:cstheme="minorHAnsi"/>
        </w:rPr>
        <w:t xml:space="preserve"> </w:t>
      </w:r>
      <w:r w:rsidR="001734A9">
        <w:rPr>
          <w:rFonts w:cstheme="minorHAnsi"/>
          <w:b/>
          <w:bCs/>
        </w:rPr>
        <w:t>OR</w:t>
      </w:r>
    </w:p>
    <w:p w14:paraId="6C2C81C7" w14:textId="425AA00C" w:rsidR="001734A9" w:rsidRPr="006E27B3" w:rsidRDefault="001734A9" w:rsidP="000D02F7">
      <w:pPr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 w:rsidR="00161C78">
        <w:rPr>
          <w:rFonts w:cstheme="minorHAnsi"/>
          <w:b/>
          <w:bCs/>
        </w:rPr>
        <w:t xml:space="preserve">A BRIGHTER TOMORROW by </w:t>
      </w:r>
      <w:r w:rsidR="00161C78" w:rsidRPr="00161C78">
        <w:rPr>
          <w:rFonts w:cstheme="minorHAnsi"/>
          <w:b/>
          <w:bCs/>
        </w:rPr>
        <w:t>Nanni Moretti</w:t>
      </w:r>
      <w:r w:rsidR="000E795D">
        <w:rPr>
          <w:rFonts w:cstheme="minorHAnsi"/>
          <w:b/>
          <w:bCs/>
        </w:rPr>
        <w:t xml:space="preserve"> (</w:t>
      </w:r>
      <w:r w:rsidR="008A1940" w:rsidRPr="006E27B3">
        <w:rPr>
          <w:rFonts w:cstheme="minorHAnsi"/>
          <w:b/>
          <w:bCs/>
        </w:rPr>
        <w:t xml:space="preserve">Cannes Festival 2023, Palme d'Or </w:t>
      </w:r>
      <w:r w:rsidR="004B2B98">
        <w:rPr>
          <w:rFonts w:cstheme="minorHAnsi"/>
          <w:b/>
          <w:bCs/>
        </w:rPr>
        <w:t>nominee</w:t>
      </w:r>
      <w:r w:rsidR="00182994">
        <w:rPr>
          <w:rFonts w:cstheme="minorHAnsi"/>
          <w:b/>
          <w:bCs/>
        </w:rPr>
        <w:t>)</w:t>
      </w:r>
    </w:p>
    <w:p w14:paraId="7E3B3BC0" w14:textId="77777777" w:rsidR="00EA60BC" w:rsidRPr="00125764" w:rsidRDefault="0058369A" w:rsidP="0088537B">
      <w:pPr>
        <w:spacing w:after="0" w:line="240" w:lineRule="auto"/>
        <w:rPr>
          <w:rFonts w:cstheme="minorHAnsi"/>
          <w:sz w:val="24"/>
          <w:szCs w:val="24"/>
        </w:rPr>
      </w:pPr>
      <w:r w:rsidRPr="00125764">
        <w:rPr>
          <w:rFonts w:cstheme="minorHAnsi"/>
          <w:sz w:val="24"/>
          <w:szCs w:val="24"/>
        </w:rPr>
        <w:t>Other Award</w:t>
      </w:r>
    </w:p>
    <w:p w14:paraId="3593FFEC" w14:textId="3BA9DA2D" w:rsidR="004E626D" w:rsidRPr="0018130D" w:rsidRDefault="00DF0678" w:rsidP="004E626D">
      <w:pPr>
        <w:spacing w:after="0" w:line="240" w:lineRule="auto"/>
        <w:rPr>
          <w:rFonts w:cstheme="minorHAnsi"/>
          <w:b/>
          <w:sz w:val="24"/>
          <w:szCs w:val="24"/>
        </w:rPr>
      </w:pPr>
      <w:r w:rsidRPr="00125764">
        <w:rPr>
          <w:rFonts w:cstheme="minorHAnsi"/>
          <w:sz w:val="24"/>
          <w:szCs w:val="24"/>
        </w:rPr>
        <w:t xml:space="preserve">Winning </w:t>
      </w:r>
      <w:r w:rsidR="00994D13" w:rsidRPr="00125764">
        <w:rPr>
          <w:rFonts w:cstheme="minorHAnsi"/>
          <w:sz w:val="24"/>
          <w:szCs w:val="24"/>
        </w:rPr>
        <w:t>Films:</w:t>
      </w:r>
      <w:r w:rsidR="0088537B" w:rsidRPr="00125764">
        <w:rPr>
          <w:rFonts w:cstheme="minorHAnsi"/>
          <w:sz w:val="24"/>
          <w:szCs w:val="24"/>
        </w:rPr>
        <w:tab/>
      </w:r>
      <w:r w:rsidR="000375D3" w:rsidRPr="00125764">
        <w:rPr>
          <w:rFonts w:cstheme="minorHAnsi"/>
          <w:sz w:val="24"/>
          <w:szCs w:val="24"/>
        </w:rPr>
        <w:tab/>
      </w:r>
      <w:r w:rsidR="008053FB" w:rsidRPr="00125764">
        <w:rPr>
          <w:rFonts w:cstheme="minorHAnsi"/>
          <w:sz w:val="24"/>
          <w:szCs w:val="24"/>
        </w:rPr>
        <w:tab/>
      </w:r>
      <w:r w:rsidR="001446B7" w:rsidRPr="00125764">
        <w:rPr>
          <w:rFonts w:cstheme="minorHAnsi"/>
          <w:b/>
          <w:sz w:val="24"/>
          <w:szCs w:val="24"/>
          <w:u w:val="single"/>
        </w:rPr>
        <w:t xml:space="preserve">Oscar </w:t>
      </w:r>
      <w:r w:rsidR="006E186B" w:rsidRPr="00125764">
        <w:rPr>
          <w:rFonts w:cstheme="minorHAnsi"/>
          <w:b/>
          <w:sz w:val="24"/>
          <w:szCs w:val="24"/>
          <w:u w:val="single"/>
        </w:rPr>
        <w:t xml:space="preserve">Nominations </w:t>
      </w:r>
      <w:r w:rsidR="00820E10" w:rsidRPr="00125764">
        <w:rPr>
          <w:rFonts w:cstheme="minorHAnsi"/>
          <w:b/>
          <w:sz w:val="24"/>
          <w:szCs w:val="24"/>
          <w:u w:val="single"/>
        </w:rPr>
        <w:t>&amp;</w:t>
      </w:r>
      <w:r w:rsidR="001446B7" w:rsidRPr="00125764">
        <w:rPr>
          <w:rFonts w:cstheme="minorHAnsi"/>
          <w:b/>
          <w:sz w:val="24"/>
          <w:szCs w:val="24"/>
          <w:u w:val="single"/>
        </w:rPr>
        <w:t xml:space="preserve"> </w:t>
      </w:r>
      <w:r w:rsidR="006E186B" w:rsidRPr="00125764">
        <w:rPr>
          <w:rFonts w:cstheme="minorHAnsi"/>
          <w:b/>
          <w:sz w:val="24"/>
          <w:szCs w:val="24"/>
          <w:u w:val="single"/>
        </w:rPr>
        <w:t>Selections</w:t>
      </w:r>
    </w:p>
    <w:p w14:paraId="6213D756" w14:textId="2BE36715" w:rsidR="007C7CFF" w:rsidRPr="003A7CE7" w:rsidRDefault="007C7CFF" w:rsidP="00AB387E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  <w:bCs/>
          <w:sz w:val="24"/>
          <w:szCs w:val="24"/>
        </w:rPr>
      </w:pPr>
      <w:r w:rsidRPr="003A7CE7">
        <w:rPr>
          <w:rFonts w:cstheme="minorHAnsi"/>
          <w:bCs/>
          <w:sz w:val="24"/>
          <w:szCs w:val="24"/>
        </w:rPr>
        <w:t>2018: Everyone is a Hero (India)</w:t>
      </w:r>
    </w:p>
    <w:p w14:paraId="32B5EEAD" w14:textId="5A529AEC" w:rsidR="00886B55" w:rsidRPr="003A7CE7" w:rsidRDefault="00886B55" w:rsidP="00AB387E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  <w:bCs/>
          <w:sz w:val="24"/>
          <w:szCs w:val="24"/>
        </w:rPr>
      </w:pPr>
      <w:r w:rsidRPr="003A7CE7">
        <w:rPr>
          <w:rFonts w:cstheme="minorHAnsi"/>
          <w:bCs/>
          <w:sz w:val="24"/>
          <w:szCs w:val="24"/>
        </w:rPr>
        <w:t>The Teachers’ Lounge (Germany)</w:t>
      </w:r>
    </w:p>
    <w:p w14:paraId="35DE0DCA" w14:textId="15389541" w:rsidR="00BD6EED" w:rsidRPr="003A7CE7" w:rsidRDefault="00BD6EED" w:rsidP="00AB387E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  <w:bCs/>
          <w:sz w:val="24"/>
          <w:szCs w:val="24"/>
        </w:rPr>
      </w:pPr>
      <w:r w:rsidRPr="003A7CE7">
        <w:rPr>
          <w:rFonts w:cstheme="minorHAnsi"/>
          <w:bCs/>
          <w:sz w:val="24"/>
          <w:szCs w:val="24"/>
        </w:rPr>
        <w:t>Perfect Days (Japan)</w:t>
      </w:r>
    </w:p>
    <w:p w14:paraId="5B3BED15" w14:textId="787C1F7C" w:rsidR="00F95CBA" w:rsidRPr="003A7CE7" w:rsidRDefault="00F95CBA" w:rsidP="00AB387E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  <w:bCs/>
          <w:sz w:val="24"/>
          <w:szCs w:val="24"/>
        </w:rPr>
      </w:pPr>
      <w:r w:rsidRPr="003A7CE7">
        <w:rPr>
          <w:rFonts w:cstheme="minorHAnsi"/>
          <w:bCs/>
          <w:sz w:val="24"/>
          <w:szCs w:val="24"/>
        </w:rPr>
        <w:t>Do Not Expect Too Much from the End of the World (Romania)</w:t>
      </w:r>
    </w:p>
    <w:p w14:paraId="25033398" w14:textId="4D1C4193" w:rsidR="00F95CBA" w:rsidRPr="003A7CE7" w:rsidRDefault="00F95CBA" w:rsidP="00AB387E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  <w:bCs/>
          <w:sz w:val="24"/>
          <w:szCs w:val="24"/>
        </w:rPr>
      </w:pPr>
      <w:r w:rsidRPr="003A7CE7">
        <w:rPr>
          <w:rFonts w:cstheme="minorHAnsi"/>
          <w:bCs/>
          <w:sz w:val="24"/>
          <w:szCs w:val="24"/>
        </w:rPr>
        <w:t>Fallen Leaves (Finland)</w:t>
      </w:r>
    </w:p>
    <w:p w14:paraId="46506C6A" w14:textId="2BE1B4BB" w:rsidR="007C7CFF" w:rsidRPr="003A7CE7" w:rsidRDefault="004E09C6" w:rsidP="00AB387E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  <w:bCs/>
          <w:sz w:val="24"/>
          <w:szCs w:val="24"/>
        </w:rPr>
      </w:pPr>
      <w:r w:rsidRPr="003A7CE7">
        <w:rPr>
          <w:rFonts w:cstheme="minorHAnsi"/>
          <w:bCs/>
          <w:sz w:val="24"/>
          <w:szCs w:val="24"/>
        </w:rPr>
        <w:t>Inshallah a Boy (Jordan)</w:t>
      </w:r>
    </w:p>
    <w:p w14:paraId="4E144179" w14:textId="41C09235" w:rsidR="00C167B7" w:rsidRPr="003A7CE7" w:rsidRDefault="00383260" w:rsidP="00AB387E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  <w:bCs/>
          <w:sz w:val="24"/>
          <w:szCs w:val="24"/>
        </w:rPr>
      </w:pPr>
      <w:r w:rsidRPr="003A7CE7">
        <w:rPr>
          <w:rFonts w:cstheme="minorHAnsi"/>
          <w:bCs/>
          <w:sz w:val="24"/>
          <w:szCs w:val="24"/>
        </w:rPr>
        <w:t>Sweet Dreams (Netherlands)</w:t>
      </w:r>
    </w:p>
    <w:p w14:paraId="2F3CAA42" w14:textId="6B59F6F9" w:rsidR="00D67FA3" w:rsidRPr="003A7CE7" w:rsidRDefault="00D67FA3" w:rsidP="00D2677A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  <w:bCs/>
          <w:sz w:val="24"/>
          <w:szCs w:val="24"/>
        </w:rPr>
      </w:pPr>
      <w:r w:rsidRPr="003A7CE7">
        <w:rPr>
          <w:rFonts w:cstheme="minorHAnsi"/>
          <w:bCs/>
          <w:sz w:val="24"/>
          <w:szCs w:val="24"/>
        </w:rPr>
        <w:t>Melody (Tajikistan)</w:t>
      </w:r>
    </w:p>
    <w:p w14:paraId="2C77A7DC" w14:textId="77777777" w:rsidR="004E626D" w:rsidRPr="00125764" w:rsidRDefault="004E626D" w:rsidP="001446B7">
      <w:pPr>
        <w:spacing w:after="0" w:line="240" w:lineRule="auto"/>
        <w:ind w:left="2160" w:firstLine="720"/>
        <w:rPr>
          <w:rFonts w:cstheme="minorHAnsi"/>
          <w:b/>
          <w:sz w:val="24"/>
          <w:szCs w:val="24"/>
          <w:u w:val="single"/>
        </w:rPr>
      </w:pPr>
    </w:p>
    <w:p w14:paraId="01BFE0ED" w14:textId="25864E54" w:rsidR="005F3DCD" w:rsidRPr="00125764" w:rsidRDefault="007B2B44" w:rsidP="001446B7">
      <w:pPr>
        <w:spacing w:after="0" w:line="240" w:lineRule="auto"/>
        <w:ind w:left="2160" w:firstLine="720"/>
        <w:rPr>
          <w:rFonts w:cstheme="minorHAnsi"/>
          <w:sz w:val="24"/>
          <w:szCs w:val="24"/>
        </w:rPr>
      </w:pPr>
      <w:r w:rsidRPr="00125764">
        <w:rPr>
          <w:rFonts w:cstheme="minorHAnsi"/>
          <w:b/>
          <w:sz w:val="24"/>
          <w:szCs w:val="24"/>
          <w:u w:val="single"/>
        </w:rPr>
        <w:t xml:space="preserve">CANNES Film </w:t>
      </w:r>
      <w:r w:rsidR="00A636E0" w:rsidRPr="00125764">
        <w:rPr>
          <w:rFonts w:cstheme="minorHAnsi"/>
          <w:b/>
          <w:sz w:val="24"/>
          <w:szCs w:val="24"/>
          <w:u w:val="single"/>
        </w:rPr>
        <w:t>Festival</w:t>
      </w:r>
      <w:r w:rsidR="004A2EE2" w:rsidRPr="00125764">
        <w:rPr>
          <w:rFonts w:cstheme="minorHAnsi"/>
          <w:b/>
          <w:sz w:val="24"/>
          <w:szCs w:val="24"/>
          <w:u w:val="single"/>
        </w:rPr>
        <w:t xml:space="preserve"> </w:t>
      </w:r>
      <w:r w:rsidR="00C964D4" w:rsidRPr="00125764">
        <w:rPr>
          <w:rFonts w:cstheme="minorHAnsi"/>
          <w:b/>
          <w:sz w:val="24"/>
          <w:szCs w:val="24"/>
          <w:u w:val="single"/>
        </w:rPr>
        <w:t>–</w:t>
      </w:r>
      <w:r w:rsidR="00E420EB" w:rsidRPr="00125764">
        <w:rPr>
          <w:rFonts w:cstheme="minorHAnsi"/>
          <w:b/>
          <w:sz w:val="24"/>
          <w:szCs w:val="24"/>
          <w:u w:val="single"/>
        </w:rPr>
        <w:t xml:space="preserve"> </w:t>
      </w:r>
      <w:r w:rsidR="00A636E0" w:rsidRPr="00125764">
        <w:rPr>
          <w:rFonts w:cstheme="minorHAnsi"/>
          <w:b/>
          <w:sz w:val="24"/>
          <w:szCs w:val="24"/>
          <w:u w:val="single"/>
        </w:rPr>
        <w:t>Winners</w:t>
      </w:r>
    </w:p>
    <w:p w14:paraId="275492A1" w14:textId="5CFB90F5" w:rsidR="007F3207" w:rsidRDefault="009370AC" w:rsidP="00C50981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  <w:sz w:val="24"/>
          <w:szCs w:val="24"/>
        </w:rPr>
      </w:pPr>
      <w:r w:rsidRPr="00C50981">
        <w:rPr>
          <w:rFonts w:cstheme="minorHAnsi"/>
          <w:sz w:val="24"/>
          <w:szCs w:val="24"/>
        </w:rPr>
        <w:t xml:space="preserve">Anatomy of a Fall </w:t>
      </w:r>
      <w:r w:rsidR="00463E80" w:rsidRPr="00C50981">
        <w:rPr>
          <w:rFonts w:cstheme="minorHAnsi"/>
          <w:sz w:val="24"/>
          <w:szCs w:val="24"/>
        </w:rPr>
        <w:t xml:space="preserve">by </w:t>
      </w:r>
      <w:r w:rsidRPr="00C50981">
        <w:rPr>
          <w:rFonts w:cstheme="minorHAnsi"/>
          <w:sz w:val="24"/>
          <w:szCs w:val="24"/>
        </w:rPr>
        <w:t xml:space="preserve">Justine </w:t>
      </w:r>
      <w:proofErr w:type="spellStart"/>
      <w:r w:rsidRPr="00C50981">
        <w:rPr>
          <w:rFonts w:cstheme="minorHAnsi"/>
          <w:sz w:val="24"/>
          <w:szCs w:val="24"/>
        </w:rPr>
        <w:t>Triet</w:t>
      </w:r>
      <w:proofErr w:type="spellEnd"/>
      <w:r w:rsidR="00144F72">
        <w:rPr>
          <w:rFonts w:cstheme="minorHAnsi"/>
          <w:sz w:val="24"/>
          <w:szCs w:val="24"/>
        </w:rPr>
        <w:t xml:space="preserve"> (</w:t>
      </w:r>
      <w:r w:rsidR="008A63EC" w:rsidRPr="006E27B3">
        <w:rPr>
          <w:rFonts w:cstheme="minorHAnsi"/>
          <w:b/>
          <w:bCs/>
        </w:rPr>
        <w:t>Palme d'Or winner</w:t>
      </w:r>
      <w:r w:rsidR="00356245">
        <w:rPr>
          <w:rFonts w:cstheme="minorHAnsi"/>
          <w:b/>
          <w:bCs/>
        </w:rPr>
        <w:t>)</w:t>
      </w:r>
    </w:p>
    <w:p w14:paraId="798A0F48" w14:textId="2A3E47CC" w:rsidR="00221C53" w:rsidRPr="00C50981" w:rsidRDefault="00221C53" w:rsidP="00C50981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  <w:sz w:val="24"/>
          <w:szCs w:val="24"/>
        </w:rPr>
      </w:pPr>
      <w:r w:rsidRPr="00221C53">
        <w:rPr>
          <w:rFonts w:cstheme="minorHAnsi"/>
          <w:sz w:val="24"/>
          <w:szCs w:val="24"/>
        </w:rPr>
        <w:t xml:space="preserve">How to Have Sex </w:t>
      </w:r>
      <w:r w:rsidR="00160294">
        <w:rPr>
          <w:rFonts w:cstheme="minorHAnsi"/>
          <w:sz w:val="24"/>
          <w:szCs w:val="24"/>
        </w:rPr>
        <w:t xml:space="preserve">by </w:t>
      </w:r>
      <w:r w:rsidRPr="00221C53">
        <w:rPr>
          <w:rFonts w:cstheme="minorHAnsi"/>
          <w:sz w:val="24"/>
          <w:szCs w:val="24"/>
        </w:rPr>
        <w:t>Molly Manning Walker</w:t>
      </w:r>
      <w:r w:rsidR="009C1DF9">
        <w:rPr>
          <w:rFonts w:cstheme="minorHAnsi"/>
          <w:sz w:val="24"/>
          <w:szCs w:val="24"/>
        </w:rPr>
        <w:t xml:space="preserve"> (</w:t>
      </w:r>
      <w:r w:rsidR="004D7F82">
        <w:rPr>
          <w:rFonts w:cstheme="minorHAnsi"/>
          <w:b/>
          <w:bCs/>
        </w:rPr>
        <w:t xml:space="preserve">Uncertain </w:t>
      </w:r>
      <w:r w:rsidR="00BC4646">
        <w:rPr>
          <w:rFonts w:cstheme="minorHAnsi"/>
          <w:b/>
          <w:bCs/>
        </w:rPr>
        <w:t>regard</w:t>
      </w:r>
      <w:r w:rsidR="00BC4646" w:rsidRPr="006E27B3">
        <w:rPr>
          <w:rFonts w:cstheme="minorHAnsi"/>
          <w:b/>
          <w:bCs/>
        </w:rPr>
        <w:t xml:space="preserve"> </w:t>
      </w:r>
      <w:r w:rsidR="009C1DF9" w:rsidRPr="006E27B3">
        <w:rPr>
          <w:rFonts w:cstheme="minorHAnsi"/>
          <w:b/>
          <w:bCs/>
        </w:rPr>
        <w:t>winner</w:t>
      </w:r>
      <w:r w:rsidR="009C1DF9">
        <w:rPr>
          <w:rFonts w:cstheme="minorHAnsi"/>
          <w:b/>
          <w:bCs/>
        </w:rPr>
        <w:t>)</w:t>
      </w:r>
    </w:p>
    <w:p w14:paraId="60C14AC7" w14:textId="0B950B21" w:rsidR="004E6163" w:rsidRPr="00C50981" w:rsidRDefault="00994A9B" w:rsidP="00C50981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  <w:sz w:val="24"/>
          <w:szCs w:val="24"/>
        </w:rPr>
      </w:pPr>
      <w:r w:rsidRPr="00C50981">
        <w:rPr>
          <w:rFonts w:cstheme="minorHAnsi"/>
          <w:sz w:val="24"/>
          <w:szCs w:val="24"/>
        </w:rPr>
        <w:t>A Brighter Tomorrow</w:t>
      </w:r>
      <w:r w:rsidRPr="00C50981">
        <w:rPr>
          <w:rFonts w:cstheme="minorHAnsi"/>
          <w:sz w:val="24"/>
          <w:szCs w:val="24"/>
        </w:rPr>
        <w:tab/>
      </w:r>
      <w:r w:rsidR="0004463E" w:rsidRPr="00C50981">
        <w:rPr>
          <w:rFonts w:cstheme="minorHAnsi"/>
          <w:sz w:val="24"/>
          <w:szCs w:val="24"/>
        </w:rPr>
        <w:t xml:space="preserve">by </w:t>
      </w:r>
      <w:r w:rsidRPr="00C50981">
        <w:rPr>
          <w:rFonts w:cstheme="minorHAnsi"/>
          <w:sz w:val="24"/>
          <w:szCs w:val="24"/>
        </w:rPr>
        <w:t>Nanni Moretti</w:t>
      </w:r>
    </w:p>
    <w:p w14:paraId="7521FC40" w14:textId="3DE1BC59" w:rsidR="00663B1D" w:rsidRPr="00C50981" w:rsidRDefault="00D657C6" w:rsidP="00C50981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  <w:sz w:val="24"/>
          <w:szCs w:val="24"/>
        </w:rPr>
      </w:pPr>
      <w:r w:rsidRPr="00C50981">
        <w:rPr>
          <w:rFonts w:cstheme="minorHAnsi"/>
          <w:sz w:val="24"/>
          <w:szCs w:val="24"/>
        </w:rPr>
        <w:t>Club Zero</w:t>
      </w:r>
      <w:r w:rsidR="00A56163" w:rsidRPr="00C50981">
        <w:rPr>
          <w:rFonts w:cstheme="minorHAnsi"/>
          <w:sz w:val="24"/>
          <w:szCs w:val="24"/>
        </w:rPr>
        <w:t xml:space="preserve"> by </w:t>
      </w:r>
      <w:r w:rsidRPr="00C50981">
        <w:rPr>
          <w:rFonts w:cstheme="minorHAnsi"/>
          <w:sz w:val="24"/>
          <w:szCs w:val="24"/>
        </w:rPr>
        <w:t>Jessica Hausner</w:t>
      </w:r>
    </w:p>
    <w:p w14:paraId="40EB3E62" w14:textId="49BE9609" w:rsidR="00481642" w:rsidRPr="00C50981" w:rsidRDefault="002B5EA4" w:rsidP="00C50981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  <w:sz w:val="24"/>
          <w:szCs w:val="24"/>
        </w:rPr>
      </w:pPr>
      <w:r w:rsidRPr="00C50981">
        <w:rPr>
          <w:rFonts w:cstheme="minorHAnsi"/>
          <w:sz w:val="24"/>
          <w:szCs w:val="24"/>
        </w:rPr>
        <w:t>Fallen Leaves</w:t>
      </w:r>
      <w:r w:rsidR="001E5064" w:rsidRPr="00C50981">
        <w:rPr>
          <w:rFonts w:cstheme="minorHAnsi"/>
          <w:sz w:val="24"/>
          <w:szCs w:val="24"/>
        </w:rPr>
        <w:t xml:space="preserve"> by </w:t>
      </w:r>
      <w:r w:rsidRPr="00C50981">
        <w:rPr>
          <w:rFonts w:cstheme="minorHAnsi"/>
          <w:sz w:val="24"/>
          <w:szCs w:val="24"/>
        </w:rPr>
        <w:t xml:space="preserve">Aki </w:t>
      </w:r>
      <w:proofErr w:type="spellStart"/>
      <w:r w:rsidRPr="00C50981">
        <w:rPr>
          <w:rFonts w:cstheme="minorHAnsi"/>
          <w:sz w:val="24"/>
          <w:szCs w:val="24"/>
        </w:rPr>
        <w:t>Kaurismäki</w:t>
      </w:r>
      <w:proofErr w:type="spellEnd"/>
    </w:p>
    <w:p w14:paraId="5D899EB7" w14:textId="46F425B5" w:rsidR="00182D5C" w:rsidRPr="00C50981" w:rsidRDefault="00B10967" w:rsidP="00C50981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  <w:sz w:val="24"/>
          <w:szCs w:val="24"/>
        </w:rPr>
      </w:pPr>
      <w:r w:rsidRPr="00C50981">
        <w:rPr>
          <w:rFonts w:cstheme="minorHAnsi"/>
          <w:sz w:val="24"/>
          <w:szCs w:val="24"/>
        </w:rPr>
        <w:t>Kidnapped</w:t>
      </w:r>
      <w:r w:rsidR="0076079F" w:rsidRPr="00C50981">
        <w:rPr>
          <w:rFonts w:cstheme="minorHAnsi"/>
          <w:sz w:val="24"/>
          <w:szCs w:val="24"/>
        </w:rPr>
        <w:t xml:space="preserve"> by </w:t>
      </w:r>
      <w:r w:rsidRPr="00C50981">
        <w:rPr>
          <w:rFonts w:cstheme="minorHAnsi"/>
          <w:sz w:val="24"/>
          <w:szCs w:val="24"/>
        </w:rPr>
        <w:t>Marco Bellocchio</w:t>
      </w:r>
    </w:p>
    <w:p w14:paraId="5587A159" w14:textId="46616E3E" w:rsidR="005A50CD" w:rsidRPr="00C50981" w:rsidRDefault="00E61EB1" w:rsidP="00C50981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  <w:sz w:val="24"/>
          <w:szCs w:val="24"/>
        </w:rPr>
      </w:pPr>
      <w:r w:rsidRPr="00C50981">
        <w:rPr>
          <w:rFonts w:cstheme="minorHAnsi"/>
          <w:sz w:val="24"/>
          <w:szCs w:val="24"/>
        </w:rPr>
        <w:t>The Old Oak</w:t>
      </w:r>
      <w:r w:rsidR="00E23609" w:rsidRPr="00C50981">
        <w:rPr>
          <w:rFonts w:cstheme="minorHAnsi"/>
          <w:sz w:val="24"/>
          <w:szCs w:val="24"/>
        </w:rPr>
        <w:t xml:space="preserve"> by </w:t>
      </w:r>
      <w:r w:rsidRPr="00C50981">
        <w:rPr>
          <w:rFonts w:cstheme="minorHAnsi"/>
          <w:sz w:val="24"/>
          <w:szCs w:val="24"/>
        </w:rPr>
        <w:t>Ken Loach</w:t>
      </w:r>
    </w:p>
    <w:p w14:paraId="5D0252E8" w14:textId="29E50C05" w:rsidR="00221C53" w:rsidRPr="00247B9C" w:rsidRDefault="007353D4" w:rsidP="00247B9C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  <w:sz w:val="24"/>
          <w:szCs w:val="24"/>
        </w:rPr>
      </w:pPr>
      <w:r w:rsidRPr="00C50981">
        <w:rPr>
          <w:rFonts w:cstheme="minorHAnsi"/>
          <w:sz w:val="24"/>
          <w:szCs w:val="24"/>
        </w:rPr>
        <w:t>Perfect Days</w:t>
      </w:r>
      <w:r w:rsidR="00573CF3" w:rsidRPr="00C50981">
        <w:rPr>
          <w:rFonts w:cstheme="minorHAnsi"/>
          <w:sz w:val="24"/>
          <w:szCs w:val="24"/>
        </w:rPr>
        <w:t xml:space="preserve"> by</w:t>
      </w:r>
      <w:r w:rsidR="00F84FC6" w:rsidRPr="00C50981">
        <w:rPr>
          <w:rFonts w:cstheme="minorHAnsi"/>
          <w:sz w:val="24"/>
          <w:szCs w:val="24"/>
        </w:rPr>
        <w:t xml:space="preserve"> </w:t>
      </w:r>
      <w:r w:rsidRPr="00C50981">
        <w:rPr>
          <w:rFonts w:cstheme="minorHAnsi"/>
          <w:sz w:val="24"/>
          <w:szCs w:val="24"/>
        </w:rPr>
        <w:t>Wim Wenders</w:t>
      </w:r>
    </w:p>
    <w:p w14:paraId="70A86844" w14:textId="77777777" w:rsidR="00D954C1" w:rsidRDefault="00D954C1" w:rsidP="00D954C1">
      <w:pPr>
        <w:spacing w:after="0" w:line="240" w:lineRule="auto"/>
        <w:ind w:left="2880"/>
        <w:rPr>
          <w:rFonts w:cstheme="minorHAnsi"/>
          <w:sz w:val="24"/>
          <w:szCs w:val="24"/>
        </w:rPr>
      </w:pPr>
    </w:p>
    <w:p w14:paraId="2D6E2437" w14:textId="0346E4F9" w:rsidR="00D954C1" w:rsidRDefault="009A0E3A" w:rsidP="00D954C1">
      <w:pPr>
        <w:spacing w:after="0" w:line="240" w:lineRule="auto"/>
        <w:ind w:left="2160" w:firstLine="720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b/>
          <w:sz w:val="24"/>
          <w:szCs w:val="24"/>
          <w:u w:val="single"/>
        </w:rPr>
        <w:t>Berlin International</w:t>
      </w:r>
      <w:r w:rsidR="00D954C1" w:rsidRPr="00125764">
        <w:rPr>
          <w:rFonts w:cstheme="minorHAnsi"/>
          <w:b/>
          <w:sz w:val="24"/>
          <w:szCs w:val="24"/>
          <w:u w:val="single"/>
        </w:rPr>
        <w:t xml:space="preserve"> Film Festival – Winners</w:t>
      </w:r>
    </w:p>
    <w:p w14:paraId="7C252EF5" w14:textId="3548FD86" w:rsidR="005C5C47" w:rsidRPr="005C5C47" w:rsidRDefault="002B4648" w:rsidP="00185FB3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  <w:sz w:val="24"/>
          <w:szCs w:val="24"/>
        </w:rPr>
      </w:pPr>
      <w:r w:rsidRPr="005C5C47">
        <w:rPr>
          <w:rFonts w:cstheme="minorHAnsi"/>
          <w:sz w:val="24"/>
          <w:szCs w:val="24"/>
        </w:rPr>
        <w:t>20,000 Species of Bees</w:t>
      </w:r>
      <w:r w:rsidR="00F319E1">
        <w:rPr>
          <w:rFonts w:cstheme="minorHAnsi"/>
          <w:sz w:val="24"/>
          <w:szCs w:val="24"/>
        </w:rPr>
        <w:t xml:space="preserve"> by</w:t>
      </w:r>
      <w:r w:rsidR="00A46999">
        <w:rPr>
          <w:rFonts w:cstheme="minorHAnsi"/>
          <w:sz w:val="24"/>
          <w:szCs w:val="24"/>
        </w:rPr>
        <w:t xml:space="preserve"> </w:t>
      </w:r>
      <w:r w:rsidR="00A46999" w:rsidRPr="00A46999">
        <w:rPr>
          <w:rFonts w:cstheme="minorHAnsi"/>
          <w:sz w:val="24"/>
          <w:szCs w:val="24"/>
        </w:rPr>
        <w:t xml:space="preserve">Estibaliz </w:t>
      </w:r>
      <w:proofErr w:type="spellStart"/>
      <w:r w:rsidR="00A46999" w:rsidRPr="00A46999">
        <w:rPr>
          <w:rFonts w:cstheme="minorHAnsi"/>
          <w:sz w:val="24"/>
          <w:szCs w:val="24"/>
        </w:rPr>
        <w:t>Urresola</w:t>
      </w:r>
      <w:proofErr w:type="spellEnd"/>
      <w:r w:rsidR="00A46999" w:rsidRPr="00A46999">
        <w:rPr>
          <w:rFonts w:cstheme="minorHAnsi"/>
          <w:sz w:val="24"/>
          <w:szCs w:val="24"/>
        </w:rPr>
        <w:t xml:space="preserve"> Solaguren</w:t>
      </w:r>
      <w:r w:rsidR="00E53C68">
        <w:rPr>
          <w:rFonts w:cstheme="minorHAnsi"/>
          <w:sz w:val="24"/>
          <w:szCs w:val="24"/>
        </w:rPr>
        <w:t xml:space="preserve"> </w:t>
      </w:r>
      <w:r w:rsidR="00933376" w:rsidRPr="005C5C47">
        <w:rPr>
          <w:rFonts w:cstheme="minorHAnsi"/>
          <w:sz w:val="24"/>
          <w:szCs w:val="24"/>
        </w:rPr>
        <w:t>(</w:t>
      </w:r>
      <w:r w:rsidR="005C5C47" w:rsidRPr="005C5C47">
        <w:rPr>
          <w:rFonts w:cstheme="minorHAnsi"/>
          <w:sz w:val="24"/>
          <w:szCs w:val="24"/>
        </w:rPr>
        <w:t>Best Leading Performance</w:t>
      </w:r>
      <w:r w:rsidR="005C5C47">
        <w:rPr>
          <w:rFonts w:cstheme="minorHAnsi"/>
          <w:sz w:val="24"/>
          <w:szCs w:val="24"/>
        </w:rPr>
        <w:t xml:space="preserve"> winner and Golden Berlin Bear nominee)</w:t>
      </w:r>
    </w:p>
    <w:p w14:paraId="7B457B0A" w14:textId="675CF908" w:rsidR="002B4648" w:rsidRDefault="000A2FB7" w:rsidP="00185FB3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fire</w:t>
      </w:r>
      <w:r w:rsidR="00E178F4">
        <w:rPr>
          <w:rFonts w:cstheme="minorHAnsi"/>
          <w:sz w:val="24"/>
          <w:szCs w:val="24"/>
        </w:rPr>
        <w:t xml:space="preserve"> by </w:t>
      </w:r>
      <w:r w:rsidR="0011027F" w:rsidRPr="0011027F">
        <w:rPr>
          <w:rFonts w:cstheme="minorHAnsi"/>
          <w:sz w:val="24"/>
          <w:szCs w:val="24"/>
        </w:rPr>
        <w:t>Christian Petzold</w:t>
      </w:r>
      <w:r>
        <w:rPr>
          <w:rFonts w:cstheme="minorHAnsi"/>
          <w:sz w:val="24"/>
          <w:szCs w:val="24"/>
        </w:rPr>
        <w:t xml:space="preserve"> (</w:t>
      </w:r>
      <w:r w:rsidR="00EF2230">
        <w:rPr>
          <w:rFonts w:cstheme="minorHAnsi"/>
          <w:sz w:val="24"/>
          <w:szCs w:val="24"/>
        </w:rPr>
        <w:t xml:space="preserve">Silver Berlin Bear winner and Golden Berlin Bear nominee) </w:t>
      </w:r>
    </w:p>
    <w:p w14:paraId="6481D985" w14:textId="2F4FFE8B" w:rsidR="006A5C51" w:rsidRPr="00B326D5" w:rsidRDefault="00617798" w:rsidP="00185FB3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Plough</w:t>
      </w:r>
      <w:r w:rsidR="00E53C68">
        <w:rPr>
          <w:rFonts w:cstheme="minorHAnsi"/>
          <w:sz w:val="24"/>
          <w:szCs w:val="24"/>
        </w:rPr>
        <w:t xml:space="preserve"> by </w:t>
      </w:r>
      <w:r w:rsidR="00E53C68" w:rsidRPr="00E53C68">
        <w:rPr>
          <w:rFonts w:cstheme="minorHAnsi"/>
          <w:sz w:val="24"/>
          <w:szCs w:val="24"/>
        </w:rPr>
        <w:t>Philippe Garrel</w:t>
      </w:r>
      <w:r w:rsidR="0029373B">
        <w:rPr>
          <w:rFonts w:cstheme="minorHAnsi"/>
          <w:sz w:val="24"/>
          <w:szCs w:val="24"/>
        </w:rPr>
        <w:t xml:space="preserve"> (Silver Berlin Bear winner and Golden Berlin Bear nominee)</w:t>
      </w:r>
    </w:p>
    <w:p w14:paraId="2C253199" w14:textId="77777777" w:rsidR="006B6EC9" w:rsidRDefault="006B6EC9" w:rsidP="00AF2597">
      <w:pPr>
        <w:spacing w:after="0" w:line="240" w:lineRule="auto"/>
        <w:ind w:left="2880"/>
        <w:rPr>
          <w:rFonts w:cstheme="minorHAnsi"/>
          <w:bCs/>
          <w:sz w:val="24"/>
          <w:szCs w:val="24"/>
        </w:rPr>
      </w:pPr>
    </w:p>
    <w:p w14:paraId="599C5BB5" w14:textId="31960A0E" w:rsidR="00FE5C2E" w:rsidRPr="00125764" w:rsidRDefault="00F1136D" w:rsidP="00AF2597">
      <w:pPr>
        <w:spacing w:after="0" w:line="240" w:lineRule="auto"/>
        <w:ind w:left="2880"/>
        <w:rPr>
          <w:rFonts w:cstheme="minorHAnsi"/>
          <w:bCs/>
          <w:sz w:val="24"/>
          <w:szCs w:val="24"/>
        </w:rPr>
      </w:pPr>
      <w:r w:rsidRPr="00125764">
        <w:rPr>
          <w:rFonts w:cstheme="minorHAnsi"/>
          <w:bCs/>
          <w:sz w:val="24"/>
          <w:szCs w:val="24"/>
        </w:rPr>
        <w:t xml:space="preserve">Films from </w:t>
      </w:r>
      <w:r w:rsidR="0074785E" w:rsidRPr="00125764">
        <w:rPr>
          <w:rFonts w:cstheme="minorHAnsi"/>
          <w:bCs/>
          <w:sz w:val="24"/>
          <w:szCs w:val="24"/>
        </w:rPr>
        <w:t xml:space="preserve">popular film festivals like </w:t>
      </w:r>
      <w:r w:rsidR="00FB51CD">
        <w:rPr>
          <w:rFonts w:cstheme="minorHAnsi"/>
          <w:bCs/>
          <w:sz w:val="24"/>
          <w:szCs w:val="24"/>
        </w:rPr>
        <w:t xml:space="preserve">Busan International Film Festival, </w:t>
      </w:r>
      <w:r w:rsidR="0074785E" w:rsidRPr="00125764">
        <w:rPr>
          <w:rFonts w:cstheme="minorHAnsi"/>
          <w:bCs/>
          <w:sz w:val="24"/>
          <w:szCs w:val="24"/>
        </w:rPr>
        <w:t xml:space="preserve">Fajr </w:t>
      </w:r>
      <w:r w:rsidR="002A1463" w:rsidRPr="00125764">
        <w:rPr>
          <w:rFonts w:cstheme="minorHAnsi"/>
          <w:bCs/>
          <w:sz w:val="24"/>
          <w:szCs w:val="24"/>
        </w:rPr>
        <w:t>Film Festival</w:t>
      </w:r>
      <w:r w:rsidR="0074785E" w:rsidRPr="00125764">
        <w:rPr>
          <w:rFonts w:cstheme="minorHAnsi"/>
          <w:bCs/>
          <w:sz w:val="24"/>
          <w:szCs w:val="24"/>
        </w:rPr>
        <w:t xml:space="preserve">, Venice </w:t>
      </w:r>
      <w:r w:rsidR="007E4E4D" w:rsidRPr="00125764">
        <w:rPr>
          <w:rFonts w:cstheme="minorHAnsi"/>
          <w:bCs/>
          <w:sz w:val="24"/>
          <w:szCs w:val="24"/>
        </w:rPr>
        <w:t>Film Festival</w:t>
      </w:r>
      <w:r w:rsidR="0074785E" w:rsidRPr="00125764">
        <w:rPr>
          <w:rFonts w:cstheme="minorHAnsi"/>
          <w:bCs/>
          <w:sz w:val="24"/>
          <w:szCs w:val="24"/>
        </w:rPr>
        <w:t xml:space="preserve">, </w:t>
      </w:r>
      <w:r w:rsidR="000D563A" w:rsidRPr="00125764">
        <w:rPr>
          <w:rFonts w:cstheme="minorHAnsi"/>
          <w:bCs/>
          <w:sz w:val="24"/>
          <w:szCs w:val="24"/>
        </w:rPr>
        <w:t>San Sebastian International Film Festival</w:t>
      </w:r>
      <w:r w:rsidR="00805201" w:rsidRPr="00125764">
        <w:rPr>
          <w:rFonts w:cstheme="minorHAnsi"/>
          <w:bCs/>
          <w:sz w:val="24"/>
          <w:szCs w:val="24"/>
        </w:rPr>
        <w:t xml:space="preserve"> </w:t>
      </w:r>
      <w:r w:rsidR="006A1A43" w:rsidRPr="00125764">
        <w:rPr>
          <w:rFonts w:cstheme="minorHAnsi"/>
          <w:bCs/>
          <w:sz w:val="24"/>
          <w:szCs w:val="24"/>
        </w:rPr>
        <w:t>and Locarno</w:t>
      </w:r>
      <w:r w:rsidR="00FE5C2E" w:rsidRPr="00125764">
        <w:rPr>
          <w:rFonts w:cstheme="minorHAnsi"/>
          <w:bCs/>
          <w:sz w:val="24"/>
          <w:szCs w:val="24"/>
        </w:rPr>
        <w:t xml:space="preserve"> </w:t>
      </w:r>
      <w:r w:rsidR="00AE1C3D" w:rsidRPr="00125764">
        <w:rPr>
          <w:rFonts w:cstheme="minorHAnsi"/>
          <w:bCs/>
          <w:sz w:val="24"/>
          <w:szCs w:val="24"/>
        </w:rPr>
        <w:t xml:space="preserve">International </w:t>
      </w:r>
      <w:r w:rsidR="00FE5C2E" w:rsidRPr="00125764">
        <w:rPr>
          <w:rFonts w:cstheme="minorHAnsi"/>
          <w:bCs/>
          <w:sz w:val="24"/>
          <w:szCs w:val="24"/>
        </w:rPr>
        <w:t>Film Festival</w:t>
      </w:r>
    </w:p>
    <w:p w14:paraId="01F0ECA6" w14:textId="77777777" w:rsidR="00E83F9E" w:rsidRPr="00125764" w:rsidRDefault="00E83F9E" w:rsidP="004B0613">
      <w:pPr>
        <w:spacing w:after="0" w:line="240" w:lineRule="auto"/>
        <w:ind w:left="2160" w:firstLine="720"/>
        <w:rPr>
          <w:rFonts w:cstheme="minorHAnsi"/>
          <w:b/>
          <w:sz w:val="24"/>
          <w:szCs w:val="24"/>
          <w:u w:val="single"/>
        </w:rPr>
      </w:pPr>
    </w:p>
    <w:p w14:paraId="300AB874" w14:textId="586AA87E" w:rsidR="008C13DC" w:rsidRPr="00125764" w:rsidRDefault="008C13DC" w:rsidP="0053751F">
      <w:pPr>
        <w:spacing w:after="0" w:line="240" w:lineRule="auto"/>
        <w:rPr>
          <w:rFonts w:cstheme="minorHAnsi"/>
          <w:sz w:val="24"/>
          <w:szCs w:val="24"/>
        </w:rPr>
      </w:pPr>
      <w:r w:rsidRPr="00125764">
        <w:rPr>
          <w:rFonts w:cstheme="minorHAnsi"/>
          <w:sz w:val="24"/>
          <w:szCs w:val="24"/>
        </w:rPr>
        <w:t xml:space="preserve">Iranian </w:t>
      </w:r>
      <w:r w:rsidR="001F63E1">
        <w:rPr>
          <w:rFonts w:cstheme="minorHAnsi"/>
          <w:sz w:val="24"/>
          <w:szCs w:val="24"/>
        </w:rPr>
        <w:t>Films</w:t>
      </w:r>
      <w:r w:rsidRPr="00125764">
        <w:rPr>
          <w:rFonts w:cstheme="minorHAnsi"/>
          <w:sz w:val="24"/>
          <w:szCs w:val="24"/>
        </w:rPr>
        <w:t xml:space="preserve">: </w:t>
      </w:r>
      <w:r w:rsidRPr="00125764">
        <w:rPr>
          <w:rFonts w:cstheme="minorHAnsi"/>
          <w:sz w:val="24"/>
          <w:szCs w:val="24"/>
        </w:rPr>
        <w:tab/>
      </w:r>
      <w:r w:rsidRPr="00125764">
        <w:rPr>
          <w:rFonts w:cstheme="minorHAnsi"/>
          <w:sz w:val="24"/>
          <w:szCs w:val="24"/>
        </w:rPr>
        <w:tab/>
      </w:r>
      <w:r w:rsidR="00DD33FE">
        <w:rPr>
          <w:rFonts w:cstheme="minorHAnsi"/>
          <w:sz w:val="24"/>
          <w:szCs w:val="24"/>
        </w:rPr>
        <w:tab/>
      </w:r>
      <w:r w:rsidR="00663307">
        <w:rPr>
          <w:rFonts w:cstheme="minorHAnsi"/>
          <w:b/>
          <w:bCs/>
          <w:sz w:val="24"/>
          <w:szCs w:val="24"/>
        </w:rPr>
        <w:t>8</w:t>
      </w:r>
      <w:r w:rsidRPr="00125764">
        <w:rPr>
          <w:rFonts w:cstheme="minorHAnsi"/>
          <w:b/>
          <w:bCs/>
          <w:sz w:val="24"/>
          <w:szCs w:val="24"/>
        </w:rPr>
        <w:t xml:space="preserve"> films</w:t>
      </w:r>
    </w:p>
    <w:p w14:paraId="6E6A9FC7" w14:textId="77777777" w:rsidR="008012A7" w:rsidRPr="00125764" w:rsidRDefault="008012A7" w:rsidP="0053751F">
      <w:pPr>
        <w:spacing w:after="0" w:line="240" w:lineRule="auto"/>
        <w:rPr>
          <w:rFonts w:cstheme="minorHAnsi"/>
          <w:sz w:val="24"/>
          <w:szCs w:val="24"/>
        </w:rPr>
      </w:pPr>
    </w:p>
    <w:p w14:paraId="758A39B7" w14:textId="796DA3E7" w:rsidR="00681068" w:rsidRPr="00125764" w:rsidRDefault="00BC43AA" w:rsidP="0053751F">
      <w:pPr>
        <w:spacing w:after="0" w:line="240" w:lineRule="auto"/>
        <w:rPr>
          <w:rFonts w:cstheme="minorHAnsi"/>
          <w:sz w:val="24"/>
          <w:szCs w:val="24"/>
        </w:rPr>
      </w:pPr>
      <w:r w:rsidRPr="00125764">
        <w:rPr>
          <w:rFonts w:cstheme="minorHAnsi"/>
          <w:sz w:val="24"/>
          <w:szCs w:val="24"/>
        </w:rPr>
        <w:t xml:space="preserve">Country Focus </w:t>
      </w:r>
      <w:r w:rsidR="00453A75">
        <w:rPr>
          <w:rFonts w:cstheme="minorHAnsi"/>
          <w:sz w:val="24"/>
          <w:szCs w:val="24"/>
        </w:rPr>
        <w:t xml:space="preserve">- </w:t>
      </w:r>
      <w:r w:rsidR="00842BAE">
        <w:rPr>
          <w:rFonts w:cstheme="minorHAnsi"/>
          <w:sz w:val="24"/>
          <w:szCs w:val="24"/>
        </w:rPr>
        <w:t>Korea</w:t>
      </w:r>
      <w:r w:rsidR="00681068" w:rsidRPr="00125764">
        <w:rPr>
          <w:rFonts w:cstheme="minorHAnsi"/>
          <w:sz w:val="24"/>
          <w:szCs w:val="24"/>
        </w:rPr>
        <w:t>:</w:t>
      </w:r>
      <w:r w:rsidR="00681068" w:rsidRPr="00125764">
        <w:rPr>
          <w:rFonts w:cstheme="minorHAnsi"/>
          <w:sz w:val="24"/>
          <w:szCs w:val="24"/>
        </w:rPr>
        <w:tab/>
      </w:r>
      <w:r w:rsidR="00842BAE">
        <w:rPr>
          <w:rFonts w:cstheme="minorHAnsi"/>
          <w:b/>
          <w:sz w:val="24"/>
          <w:szCs w:val="24"/>
        </w:rPr>
        <w:t>5</w:t>
      </w:r>
      <w:r w:rsidR="00A003FD" w:rsidRPr="00125764">
        <w:rPr>
          <w:rFonts w:cstheme="minorHAnsi"/>
          <w:b/>
          <w:sz w:val="24"/>
          <w:szCs w:val="24"/>
        </w:rPr>
        <w:t xml:space="preserve"> </w:t>
      </w:r>
      <w:r w:rsidR="00681068" w:rsidRPr="00125764">
        <w:rPr>
          <w:rFonts w:cstheme="minorHAnsi"/>
          <w:b/>
          <w:sz w:val="24"/>
          <w:szCs w:val="24"/>
        </w:rPr>
        <w:t>films</w:t>
      </w:r>
      <w:r w:rsidR="00681068" w:rsidRPr="00125764">
        <w:rPr>
          <w:rFonts w:cstheme="minorHAnsi"/>
          <w:sz w:val="24"/>
          <w:szCs w:val="24"/>
        </w:rPr>
        <w:t xml:space="preserve"> (courtesy</w:t>
      </w:r>
      <w:r w:rsidR="00383DB9">
        <w:rPr>
          <w:rFonts w:cstheme="minorHAnsi"/>
          <w:sz w:val="24"/>
          <w:szCs w:val="24"/>
        </w:rPr>
        <w:t>:</w:t>
      </w:r>
      <w:r w:rsidR="00EE2D88" w:rsidRPr="00125764">
        <w:rPr>
          <w:rFonts w:cstheme="minorHAnsi"/>
          <w:sz w:val="24"/>
          <w:szCs w:val="24"/>
        </w:rPr>
        <w:t xml:space="preserve"> </w:t>
      </w:r>
      <w:r w:rsidR="00C92F91" w:rsidRPr="00125764">
        <w:rPr>
          <w:rFonts w:cstheme="minorHAnsi"/>
          <w:sz w:val="24"/>
          <w:szCs w:val="24"/>
        </w:rPr>
        <w:t>Consulate General of</w:t>
      </w:r>
      <w:r w:rsidR="00842BAE">
        <w:rPr>
          <w:rFonts w:cstheme="minorHAnsi"/>
          <w:sz w:val="24"/>
          <w:szCs w:val="24"/>
        </w:rPr>
        <w:t xml:space="preserve"> </w:t>
      </w:r>
      <w:r w:rsidR="00FD69C1">
        <w:rPr>
          <w:rFonts w:cstheme="minorHAnsi"/>
          <w:sz w:val="24"/>
          <w:szCs w:val="24"/>
        </w:rPr>
        <w:t xml:space="preserve">the </w:t>
      </w:r>
      <w:r w:rsidR="00842BAE">
        <w:rPr>
          <w:rFonts w:cstheme="minorHAnsi"/>
          <w:sz w:val="24"/>
          <w:szCs w:val="24"/>
        </w:rPr>
        <w:t>Republic of Korea in Chennai</w:t>
      </w:r>
      <w:r w:rsidR="00681068" w:rsidRPr="00125764">
        <w:rPr>
          <w:rFonts w:cstheme="minorHAnsi"/>
          <w:sz w:val="24"/>
          <w:szCs w:val="24"/>
        </w:rPr>
        <w:t>)</w:t>
      </w:r>
    </w:p>
    <w:p w14:paraId="52D50A14" w14:textId="77777777" w:rsidR="00681068" w:rsidRPr="00125764" w:rsidRDefault="00681068" w:rsidP="00F55B59">
      <w:pPr>
        <w:spacing w:after="0" w:line="240" w:lineRule="auto"/>
        <w:rPr>
          <w:rFonts w:cstheme="minorHAnsi"/>
          <w:sz w:val="24"/>
          <w:szCs w:val="24"/>
        </w:rPr>
      </w:pPr>
    </w:p>
    <w:p w14:paraId="0898964B" w14:textId="4CCB8834" w:rsidR="001A7306" w:rsidRDefault="006229FA" w:rsidP="009B2986">
      <w:pPr>
        <w:spacing w:after="0" w:line="240" w:lineRule="auto"/>
        <w:ind w:left="1440" w:hanging="1440"/>
        <w:rPr>
          <w:rFonts w:cstheme="minorHAnsi"/>
          <w:sz w:val="24"/>
          <w:szCs w:val="24"/>
        </w:rPr>
      </w:pPr>
      <w:r w:rsidRPr="00125764">
        <w:rPr>
          <w:rFonts w:cstheme="minorHAnsi"/>
          <w:sz w:val="24"/>
          <w:szCs w:val="24"/>
        </w:rPr>
        <w:t>German</w:t>
      </w:r>
      <w:r w:rsidR="001D24BE" w:rsidRPr="00125764">
        <w:rPr>
          <w:rFonts w:cstheme="minorHAnsi"/>
          <w:sz w:val="24"/>
          <w:szCs w:val="24"/>
        </w:rPr>
        <w:t xml:space="preserve"> </w:t>
      </w:r>
      <w:r w:rsidR="00286B28">
        <w:rPr>
          <w:rFonts w:cstheme="minorHAnsi"/>
          <w:sz w:val="24"/>
          <w:szCs w:val="24"/>
        </w:rPr>
        <w:t>Cinema</w:t>
      </w:r>
      <w:r w:rsidR="000C7DC0" w:rsidRPr="00125764">
        <w:rPr>
          <w:rFonts w:cstheme="minorHAnsi"/>
          <w:sz w:val="24"/>
          <w:szCs w:val="24"/>
        </w:rPr>
        <w:t>:</w:t>
      </w:r>
      <w:r w:rsidR="000C7DC0" w:rsidRPr="00125764">
        <w:rPr>
          <w:rFonts w:cstheme="minorHAnsi"/>
          <w:sz w:val="24"/>
          <w:szCs w:val="24"/>
        </w:rPr>
        <w:tab/>
      </w:r>
      <w:r w:rsidR="00AC78B3" w:rsidRPr="00125764">
        <w:rPr>
          <w:rFonts w:cstheme="minorHAnsi"/>
          <w:sz w:val="24"/>
          <w:szCs w:val="24"/>
        </w:rPr>
        <w:tab/>
      </w:r>
      <w:r w:rsidR="00F659D4" w:rsidRPr="00125764">
        <w:rPr>
          <w:rFonts w:cstheme="minorHAnsi"/>
          <w:b/>
          <w:sz w:val="24"/>
          <w:szCs w:val="24"/>
        </w:rPr>
        <w:t>2</w:t>
      </w:r>
      <w:r w:rsidR="000C7DC0" w:rsidRPr="00125764">
        <w:rPr>
          <w:rFonts w:cstheme="minorHAnsi"/>
          <w:b/>
          <w:sz w:val="24"/>
          <w:szCs w:val="24"/>
        </w:rPr>
        <w:t xml:space="preserve"> films</w:t>
      </w:r>
      <w:r w:rsidR="000C7DC0" w:rsidRPr="00125764">
        <w:rPr>
          <w:rFonts w:cstheme="minorHAnsi"/>
          <w:sz w:val="24"/>
          <w:szCs w:val="24"/>
        </w:rPr>
        <w:t xml:space="preserve"> (courtesy</w:t>
      </w:r>
      <w:r w:rsidR="005D0A9D">
        <w:rPr>
          <w:rFonts w:cstheme="minorHAnsi"/>
          <w:sz w:val="24"/>
          <w:szCs w:val="24"/>
        </w:rPr>
        <w:t>:</w:t>
      </w:r>
      <w:r w:rsidR="000C7DC0" w:rsidRPr="00125764">
        <w:rPr>
          <w:rFonts w:cstheme="minorHAnsi"/>
          <w:sz w:val="24"/>
          <w:szCs w:val="24"/>
        </w:rPr>
        <w:t xml:space="preserve"> Goethe-</w:t>
      </w:r>
      <w:r w:rsidR="0048637C">
        <w:rPr>
          <w:rFonts w:cstheme="minorHAnsi"/>
          <w:sz w:val="24"/>
          <w:szCs w:val="24"/>
        </w:rPr>
        <w:t>I</w:t>
      </w:r>
      <w:r w:rsidR="0048637C" w:rsidRPr="00125764">
        <w:rPr>
          <w:rFonts w:cstheme="minorHAnsi"/>
          <w:sz w:val="24"/>
          <w:szCs w:val="24"/>
        </w:rPr>
        <w:t>nstitut</w:t>
      </w:r>
      <w:r w:rsidR="000C7DC0" w:rsidRPr="00125764">
        <w:rPr>
          <w:rFonts w:cstheme="minorHAnsi"/>
          <w:sz w:val="24"/>
          <w:szCs w:val="24"/>
        </w:rPr>
        <w:t>, Chennai)</w:t>
      </w:r>
      <w:r w:rsidR="00F659D4" w:rsidRPr="00125764">
        <w:rPr>
          <w:rFonts w:cstheme="minorHAnsi"/>
          <w:sz w:val="24"/>
          <w:szCs w:val="24"/>
        </w:rPr>
        <w:t xml:space="preserve">, including </w:t>
      </w:r>
      <w:r w:rsidR="00977122">
        <w:rPr>
          <w:rFonts w:cstheme="minorHAnsi"/>
          <w:sz w:val="24"/>
          <w:szCs w:val="24"/>
        </w:rPr>
        <w:t xml:space="preserve">Afire </w:t>
      </w:r>
      <w:r w:rsidR="001A7306">
        <w:rPr>
          <w:rFonts w:cstheme="minorHAnsi"/>
          <w:sz w:val="24"/>
          <w:szCs w:val="24"/>
        </w:rPr>
        <w:t>–</w:t>
      </w:r>
      <w:r w:rsidR="009B2986">
        <w:rPr>
          <w:rFonts w:cstheme="minorHAnsi"/>
          <w:sz w:val="24"/>
          <w:szCs w:val="24"/>
        </w:rPr>
        <w:t xml:space="preserve"> Berlinale</w:t>
      </w:r>
    </w:p>
    <w:p w14:paraId="48989427" w14:textId="6FBE2207" w:rsidR="001A7306" w:rsidRPr="00125764" w:rsidRDefault="001A7306" w:rsidP="001A7306">
      <w:pPr>
        <w:spacing w:after="0" w:line="240" w:lineRule="auto"/>
        <w:ind w:left="1440" w:hanging="144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 xml:space="preserve">Silver Bear winner          </w:t>
      </w:r>
    </w:p>
    <w:p w14:paraId="4E593656" w14:textId="77777777" w:rsidR="000C7DC0" w:rsidRPr="00125764" w:rsidRDefault="000C7DC0" w:rsidP="000C7DC0">
      <w:pPr>
        <w:spacing w:after="0" w:line="240" w:lineRule="auto"/>
        <w:rPr>
          <w:rFonts w:cstheme="minorHAnsi"/>
          <w:sz w:val="24"/>
          <w:szCs w:val="24"/>
        </w:rPr>
      </w:pPr>
    </w:p>
    <w:p w14:paraId="4F86547D" w14:textId="6ABE24EC" w:rsidR="000C7DC0" w:rsidRDefault="00552E31" w:rsidP="000C7DC0">
      <w:pPr>
        <w:spacing w:after="0" w:line="240" w:lineRule="auto"/>
        <w:rPr>
          <w:rFonts w:cstheme="minorHAnsi"/>
          <w:sz w:val="24"/>
          <w:szCs w:val="24"/>
        </w:rPr>
      </w:pPr>
      <w:r w:rsidRPr="00125764">
        <w:rPr>
          <w:rFonts w:cstheme="minorHAnsi"/>
          <w:sz w:val="24"/>
          <w:szCs w:val="24"/>
        </w:rPr>
        <w:t>Fr</w:t>
      </w:r>
      <w:r w:rsidR="00AC0176">
        <w:rPr>
          <w:rFonts w:cstheme="minorHAnsi"/>
          <w:sz w:val="24"/>
          <w:szCs w:val="24"/>
        </w:rPr>
        <w:t>ench Films</w:t>
      </w:r>
      <w:r w:rsidR="000C7DC0" w:rsidRPr="00125764">
        <w:rPr>
          <w:rFonts w:cstheme="minorHAnsi"/>
          <w:sz w:val="24"/>
          <w:szCs w:val="24"/>
        </w:rPr>
        <w:t>:</w:t>
      </w:r>
      <w:r w:rsidR="00AC0176">
        <w:rPr>
          <w:rFonts w:cstheme="minorHAnsi"/>
          <w:sz w:val="24"/>
          <w:szCs w:val="24"/>
        </w:rPr>
        <w:tab/>
      </w:r>
      <w:r w:rsidR="000C7DC0" w:rsidRPr="00125764">
        <w:rPr>
          <w:rFonts w:cstheme="minorHAnsi"/>
          <w:sz w:val="24"/>
          <w:szCs w:val="24"/>
        </w:rPr>
        <w:t xml:space="preserve"> </w:t>
      </w:r>
      <w:r w:rsidR="000C7DC0" w:rsidRPr="00125764">
        <w:rPr>
          <w:rFonts w:cstheme="minorHAnsi"/>
          <w:sz w:val="24"/>
          <w:szCs w:val="24"/>
        </w:rPr>
        <w:tab/>
      </w:r>
      <w:r w:rsidR="000C7DC0" w:rsidRPr="00125764">
        <w:rPr>
          <w:rFonts w:cstheme="minorHAnsi"/>
          <w:sz w:val="24"/>
          <w:szCs w:val="24"/>
        </w:rPr>
        <w:tab/>
      </w:r>
      <w:r w:rsidR="00AC0176">
        <w:rPr>
          <w:rFonts w:cstheme="minorHAnsi"/>
          <w:b/>
          <w:sz w:val="24"/>
          <w:szCs w:val="24"/>
        </w:rPr>
        <w:t>3</w:t>
      </w:r>
      <w:r w:rsidR="000C7DC0" w:rsidRPr="00125764">
        <w:rPr>
          <w:rFonts w:cstheme="minorHAnsi"/>
          <w:b/>
          <w:sz w:val="24"/>
          <w:szCs w:val="24"/>
        </w:rPr>
        <w:t xml:space="preserve"> films</w:t>
      </w:r>
      <w:r w:rsidR="000C7DC0" w:rsidRPr="00125764">
        <w:rPr>
          <w:rFonts w:cstheme="minorHAnsi"/>
          <w:sz w:val="24"/>
          <w:szCs w:val="24"/>
        </w:rPr>
        <w:t xml:space="preserve"> (courtesy</w:t>
      </w:r>
      <w:r w:rsidR="000D070A">
        <w:rPr>
          <w:rFonts w:cstheme="minorHAnsi"/>
          <w:sz w:val="24"/>
          <w:szCs w:val="24"/>
        </w:rPr>
        <w:t>:</w:t>
      </w:r>
      <w:r w:rsidR="000C7DC0" w:rsidRPr="00125764">
        <w:rPr>
          <w:rFonts w:cstheme="minorHAnsi"/>
          <w:sz w:val="24"/>
          <w:szCs w:val="24"/>
        </w:rPr>
        <w:t xml:space="preserve"> </w:t>
      </w:r>
      <w:r w:rsidR="00931E20" w:rsidRPr="00125764">
        <w:rPr>
          <w:rFonts w:cstheme="minorHAnsi"/>
          <w:sz w:val="24"/>
          <w:szCs w:val="24"/>
        </w:rPr>
        <w:t>Alliance Française of Madras</w:t>
      </w:r>
      <w:r w:rsidR="000C7DC0" w:rsidRPr="00125764">
        <w:rPr>
          <w:rFonts w:cstheme="minorHAnsi"/>
          <w:sz w:val="24"/>
          <w:szCs w:val="24"/>
        </w:rPr>
        <w:t>)</w:t>
      </w:r>
    </w:p>
    <w:p w14:paraId="6890BAF4" w14:textId="77777777" w:rsidR="00EC0C39" w:rsidRDefault="00EC0C39" w:rsidP="000C7DC0">
      <w:pPr>
        <w:spacing w:after="0" w:line="240" w:lineRule="auto"/>
        <w:rPr>
          <w:rFonts w:cstheme="minorHAnsi"/>
          <w:sz w:val="24"/>
          <w:szCs w:val="24"/>
        </w:rPr>
      </w:pPr>
    </w:p>
    <w:p w14:paraId="622D1C98" w14:textId="77777777" w:rsidR="009C74A8" w:rsidRDefault="00F43A53" w:rsidP="000C7DC0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ontemporary Cinema </w:t>
      </w:r>
    </w:p>
    <w:p w14:paraId="0BDC7FAF" w14:textId="76E59251" w:rsidR="00EC0C39" w:rsidRPr="00125764" w:rsidRDefault="00F43A53" w:rsidP="000C7DC0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rom </w:t>
      </w:r>
      <w:r w:rsidR="00B64591">
        <w:rPr>
          <w:rFonts w:cstheme="minorHAnsi"/>
          <w:sz w:val="24"/>
          <w:szCs w:val="24"/>
        </w:rPr>
        <w:t>Hungary</w:t>
      </w:r>
      <w:r w:rsidR="00BA4BEA">
        <w:rPr>
          <w:rFonts w:cstheme="minorHAnsi"/>
          <w:sz w:val="24"/>
          <w:szCs w:val="24"/>
        </w:rPr>
        <w:t>:</w:t>
      </w:r>
      <w:r w:rsidR="00A55CE8">
        <w:rPr>
          <w:rFonts w:cstheme="minorHAnsi"/>
          <w:sz w:val="24"/>
          <w:szCs w:val="24"/>
        </w:rPr>
        <w:t xml:space="preserve"> </w:t>
      </w:r>
      <w:r w:rsidR="009C74A8">
        <w:rPr>
          <w:rFonts w:cstheme="minorHAnsi"/>
          <w:sz w:val="24"/>
          <w:szCs w:val="24"/>
        </w:rPr>
        <w:tab/>
      </w:r>
      <w:r w:rsidR="009C74A8">
        <w:rPr>
          <w:rFonts w:cstheme="minorHAnsi"/>
          <w:sz w:val="24"/>
          <w:szCs w:val="24"/>
        </w:rPr>
        <w:tab/>
      </w:r>
      <w:r w:rsidR="00BA4BEA" w:rsidRPr="00BD1711">
        <w:rPr>
          <w:rFonts w:cstheme="minorHAnsi"/>
          <w:b/>
          <w:bCs/>
          <w:sz w:val="24"/>
          <w:szCs w:val="24"/>
        </w:rPr>
        <w:t>3 films</w:t>
      </w:r>
      <w:r w:rsidR="00BA4BEA">
        <w:rPr>
          <w:rFonts w:cstheme="minorHAnsi"/>
          <w:sz w:val="24"/>
          <w:szCs w:val="24"/>
        </w:rPr>
        <w:t xml:space="preserve"> (courtesy</w:t>
      </w:r>
      <w:r w:rsidR="00F37444">
        <w:rPr>
          <w:rFonts w:cstheme="minorHAnsi"/>
          <w:sz w:val="24"/>
          <w:szCs w:val="24"/>
        </w:rPr>
        <w:t>:</w:t>
      </w:r>
      <w:r w:rsidR="00BA4BEA">
        <w:rPr>
          <w:rFonts w:cstheme="minorHAnsi"/>
          <w:sz w:val="24"/>
          <w:szCs w:val="24"/>
        </w:rPr>
        <w:t xml:space="preserve"> </w:t>
      </w:r>
      <w:r w:rsidR="00124E4B" w:rsidRPr="00124E4B">
        <w:rPr>
          <w:rFonts w:cstheme="minorHAnsi"/>
          <w:sz w:val="24"/>
          <w:szCs w:val="24"/>
        </w:rPr>
        <w:t>Liszt Institute – Hungarian Cultural Center</w:t>
      </w:r>
      <w:r w:rsidR="00124E4B">
        <w:rPr>
          <w:rFonts w:cstheme="minorHAnsi"/>
          <w:sz w:val="24"/>
          <w:szCs w:val="24"/>
        </w:rPr>
        <w:t>, New Delhi)</w:t>
      </w:r>
    </w:p>
    <w:p w14:paraId="240E5BF0" w14:textId="77777777" w:rsidR="0086191D" w:rsidRDefault="0086191D" w:rsidP="00304C68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6F6411AE" w14:textId="5F1654B7" w:rsidR="000C7DC0" w:rsidRPr="00F72CE7" w:rsidRDefault="00123FE4" w:rsidP="00304C68">
      <w:pPr>
        <w:spacing w:after="0" w:line="240" w:lineRule="auto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 xml:space="preserve">Glimpses of </w:t>
      </w:r>
      <w:r w:rsidR="00B64591" w:rsidRPr="00F72CE7">
        <w:rPr>
          <w:rFonts w:cstheme="minorHAnsi"/>
          <w:bCs/>
          <w:sz w:val="24"/>
          <w:szCs w:val="24"/>
        </w:rPr>
        <w:t>Mexico</w:t>
      </w:r>
      <w:r w:rsidR="003F0FFF">
        <w:rPr>
          <w:rFonts w:cstheme="minorHAnsi"/>
          <w:bCs/>
          <w:sz w:val="24"/>
          <w:szCs w:val="24"/>
        </w:rPr>
        <w:t>:</w:t>
      </w:r>
      <w:r w:rsidR="003F0FFF">
        <w:rPr>
          <w:rFonts w:cstheme="minorHAnsi"/>
          <w:bCs/>
          <w:sz w:val="24"/>
          <w:szCs w:val="24"/>
        </w:rPr>
        <w:tab/>
      </w:r>
      <w:r w:rsidR="003F0FFF">
        <w:rPr>
          <w:rFonts w:cstheme="minorHAnsi"/>
          <w:bCs/>
          <w:sz w:val="24"/>
          <w:szCs w:val="24"/>
        </w:rPr>
        <w:tab/>
      </w:r>
      <w:r w:rsidR="003F0FFF" w:rsidRPr="00526C71">
        <w:rPr>
          <w:rFonts w:cstheme="minorHAnsi"/>
          <w:b/>
          <w:sz w:val="24"/>
          <w:szCs w:val="24"/>
        </w:rPr>
        <w:t>3 films</w:t>
      </w:r>
      <w:r w:rsidR="003F0FFF">
        <w:rPr>
          <w:rFonts w:cstheme="minorHAnsi"/>
          <w:bCs/>
          <w:sz w:val="24"/>
          <w:szCs w:val="24"/>
        </w:rPr>
        <w:t xml:space="preserve"> (courtesy</w:t>
      </w:r>
      <w:r w:rsidR="005059FB">
        <w:rPr>
          <w:rFonts w:cstheme="minorHAnsi"/>
          <w:bCs/>
          <w:sz w:val="24"/>
          <w:szCs w:val="24"/>
        </w:rPr>
        <w:t>:</w:t>
      </w:r>
      <w:r w:rsidR="00F365EE">
        <w:rPr>
          <w:rFonts w:cstheme="minorHAnsi"/>
          <w:bCs/>
          <w:sz w:val="24"/>
          <w:szCs w:val="24"/>
        </w:rPr>
        <w:t xml:space="preserve"> </w:t>
      </w:r>
      <w:r w:rsidR="0088735C">
        <w:rPr>
          <w:rFonts w:cstheme="minorHAnsi"/>
          <w:bCs/>
          <w:sz w:val="24"/>
          <w:szCs w:val="24"/>
        </w:rPr>
        <w:t>Embassy of Mexico in India, New Delhi</w:t>
      </w:r>
      <w:r w:rsidR="000A26EA">
        <w:rPr>
          <w:rFonts w:cstheme="minorHAnsi"/>
          <w:bCs/>
          <w:sz w:val="24"/>
          <w:szCs w:val="24"/>
        </w:rPr>
        <w:t>)</w:t>
      </w:r>
    </w:p>
    <w:p w14:paraId="7F8565FE" w14:textId="77777777" w:rsidR="00572D33" w:rsidRDefault="00572D33" w:rsidP="00304C68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4B62FEDA" w14:textId="77777777" w:rsidR="0086271F" w:rsidRDefault="00393555" w:rsidP="00304C68">
      <w:pPr>
        <w:spacing w:after="0" w:line="240" w:lineRule="auto"/>
        <w:rPr>
          <w:rFonts w:cstheme="minorHAnsi"/>
          <w:bCs/>
          <w:sz w:val="24"/>
          <w:szCs w:val="24"/>
        </w:rPr>
      </w:pPr>
      <w:r w:rsidRPr="00393555">
        <w:rPr>
          <w:rFonts w:cstheme="minorHAnsi"/>
          <w:bCs/>
          <w:sz w:val="24"/>
          <w:szCs w:val="24"/>
        </w:rPr>
        <w:t xml:space="preserve">Retrospective of </w:t>
      </w:r>
    </w:p>
    <w:p w14:paraId="62070809" w14:textId="76AE252B" w:rsidR="00B64591" w:rsidRPr="00F72CE7" w:rsidRDefault="00393555" w:rsidP="00304C68">
      <w:pPr>
        <w:spacing w:after="0" w:line="240" w:lineRule="auto"/>
        <w:rPr>
          <w:rFonts w:cstheme="minorHAnsi"/>
          <w:bCs/>
          <w:sz w:val="24"/>
          <w:szCs w:val="24"/>
        </w:rPr>
      </w:pPr>
      <w:r w:rsidRPr="00393555">
        <w:rPr>
          <w:rFonts w:cstheme="minorHAnsi"/>
          <w:bCs/>
          <w:sz w:val="24"/>
          <w:szCs w:val="24"/>
        </w:rPr>
        <w:t>Dir</w:t>
      </w:r>
      <w:r w:rsidR="0086271F">
        <w:rPr>
          <w:rFonts w:cstheme="minorHAnsi"/>
          <w:bCs/>
          <w:sz w:val="24"/>
          <w:szCs w:val="24"/>
        </w:rPr>
        <w:t>ector</w:t>
      </w:r>
      <w:r w:rsidRPr="00393555">
        <w:rPr>
          <w:rFonts w:cstheme="minorHAnsi"/>
          <w:bCs/>
          <w:sz w:val="24"/>
          <w:szCs w:val="24"/>
        </w:rPr>
        <w:t xml:space="preserve"> Laís Bodanzky</w:t>
      </w:r>
      <w:r w:rsidR="00550415">
        <w:rPr>
          <w:rFonts w:cstheme="minorHAnsi"/>
          <w:bCs/>
          <w:sz w:val="24"/>
          <w:szCs w:val="24"/>
        </w:rPr>
        <w:t>:</w:t>
      </w:r>
      <w:r w:rsidR="00EC73EC">
        <w:rPr>
          <w:rFonts w:cstheme="minorHAnsi"/>
          <w:bCs/>
          <w:sz w:val="24"/>
          <w:szCs w:val="24"/>
        </w:rPr>
        <w:t xml:space="preserve"> </w:t>
      </w:r>
      <w:r w:rsidR="0086271F">
        <w:rPr>
          <w:rFonts w:cstheme="minorHAnsi"/>
          <w:bCs/>
          <w:sz w:val="24"/>
          <w:szCs w:val="24"/>
        </w:rPr>
        <w:tab/>
      </w:r>
      <w:r w:rsidR="003F0FFF" w:rsidRPr="00380B2F">
        <w:rPr>
          <w:rFonts w:cstheme="minorHAnsi"/>
          <w:b/>
          <w:sz w:val="24"/>
          <w:szCs w:val="24"/>
        </w:rPr>
        <w:t>3 films</w:t>
      </w:r>
      <w:r w:rsidR="00004FFE">
        <w:rPr>
          <w:rFonts w:cstheme="minorHAnsi"/>
          <w:b/>
          <w:sz w:val="24"/>
          <w:szCs w:val="24"/>
        </w:rPr>
        <w:t xml:space="preserve"> </w:t>
      </w:r>
      <w:r w:rsidR="00004FFE" w:rsidRPr="0054356E">
        <w:rPr>
          <w:rFonts w:cstheme="minorHAnsi"/>
          <w:bCs/>
          <w:sz w:val="24"/>
          <w:szCs w:val="24"/>
        </w:rPr>
        <w:t>(</w:t>
      </w:r>
      <w:r w:rsidR="00FD3FDE">
        <w:rPr>
          <w:rFonts w:cstheme="minorHAnsi"/>
          <w:bCs/>
          <w:sz w:val="24"/>
          <w:szCs w:val="24"/>
        </w:rPr>
        <w:t>courtesy</w:t>
      </w:r>
      <w:r w:rsidR="00367176">
        <w:rPr>
          <w:rFonts w:cstheme="minorHAnsi"/>
          <w:bCs/>
          <w:sz w:val="24"/>
          <w:szCs w:val="24"/>
        </w:rPr>
        <w:t>:</w:t>
      </w:r>
      <w:r w:rsidR="00FD3FDE">
        <w:rPr>
          <w:rFonts w:cstheme="minorHAnsi"/>
          <w:bCs/>
          <w:sz w:val="24"/>
          <w:szCs w:val="24"/>
        </w:rPr>
        <w:t xml:space="preserve"> </w:t>
      </w:r>
      <w:r w:rsidR="00004FFE">
        <w:rPr>
          <w:rFonts w:cstheme="minorHAnsi"/>
          <w:bCs/>
          <w:sz w:val="24"/>
          <w:szCs w:val="24"/>
        </w:rPr>
        <w:t xml:space="preserve">Embassy of </w:t>
      </w:r>
      <w:r w:rsidR="00214DAE">
        <w:rPr>
          <w:rFonts w:cstheme="minorHAnsi"/>
          <w:bCs/>
          <w:sz w:val="24"/>
          <w:szCs w:val="24"/>
        </w:rPr>
        <w:t>Brazil</w:t>
      </w:r>
      <w:r w:rsidR="00004FFE">
        <w:rPr>
          <w:rFonts w:cstheme="minorHAnsi"/>
          <w:bCs/>
          <w:sz w:val="24"/>
          <w:szCs w:val="24"/>
        </w:rPr>
        <w:t xml:space="preserve"> in India, New Delhi</w:t>
      </w:r>
      <w:r w:rsidR="0054356E">
        <w:rPr>
          <w:rFonts w:cstheme="minorHAnsi"/>
          <w:bCs/>
          <w:sz w:val="24"/>
          <w:szCs w:val="24"/>
        </w:rPr>
        <w:t>)</w:t>
      </w:r>
      <w:r w:rsidR="003F0FFF">
        <w:rPr>
          <w:rFonts w:cstheme="minorHAnsi"/>
          <w:bCs/>
          <w:sz w:val="24"/>
          <w:szCs w:val="24"/>
        </w:rPr>
        <w:tab/>
      </w:r>
    </w:p>
    <w:p w14:paraId="05C9A8F9" w14:textId="77777777" w:rsidR="00572D33" w:rsidRDefault="00572D33" w:rsidP="00304C68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148F53F2" w14:textId="36A1796C" w:rsidR="00B64591" w:rsidRPr="007A5195" w:rsidRDefault="00B64591" w:rsidP="00304C68">
      <w:pPr>
        <w:spacing w:after="0" w:line="240" w:lineRule="auto"/>
        <w:rPr>
          <w:rFonts w:cstheme="minorHAnsi"/>
          <w:bCs/>
          <w:sz w:val="24"/>
          <w:szCs w:val="24"/>
        </w:rPr>
      </w:pPr>
      <w:r w:rsidRPr="00F72CE7">
        <w:rPr>
          <w:rFonts w:cstheme="minorHAnsi"/>
          <w:bCs/>
          <w:sz w:val="24"/>
          <w:szCs w:val="24"/>
        </w:rPr>
        <w:t>Taiwan</w:t>
      </w:r>
      <w:r w:rsidR="0008435F">
        <w:rPr>
          <w:rFonts w:cstheme="minorHAnsi"/>
          <w:bCs/>
          <w:sz w:val="24"/>
          <w:szCs w:val="24"/>
        </w:rPr>
        <w:t>ese Classics</w:t>
      </w:r>
      <w:r w:rsidR="003F0FFF">
        <w:rPr>
          <w:rFonts w:cstheme="minorHAnsi"/>
          <w:bCs/>
          <w:sz w:val="24"/>
          <w:szCs w:val="24"/>
        </w:rPr>
        <w:t>:</w:t>
      </w:r>
      <w:r w:rsidR="003F0FFF">
        <w:rPr>
          <w:rFonts w:cstheme="minorHAnsi"/>
          <w:bCs/>
          <w:sz w:val="24"/>
          <w:szCs w:val="24"/>
        </w:rPr>
        <w:tab/>
      </w:r>
      <w:r w:rsidR="003F0FFF">
        <w:rPr>
          <w:rFonts w:cstheme="minorHAnsi"/>
          <w:bCs/>
          <w:sz w:val="24"/>
          <w:szCs w:val="24"/>
        </w:rPr>
        <w:tab/>
      </w:r>
      <w:r w:rsidR="003F0FFF" w:rsidRPr="00FB6AA9">
        <w:rPr>
          <w:rFonts w:cstheme="minorHAnsi"/>
          <w:b/>
          <w:sz w:val="24"/>
          <w:szCs w:val="24"/>
        </w:rPr>
        <w:t>2 films</w:t>
      </w:r>
      <w:r w:rsidR="004E56EA" w:rsidRPr="007A5195">
        <w:rPr>
          <w:rFonts w:cstheme="minorHAnsi"/>
          <w:bCs/>
          <w:sz w:val="24"/>
          <w:szCs w:val="24"/>
        </w:rPr>
        <w:t xml:space="preserve"> </w:t>
      </w:r>
      <w:r w:rsidR="00F9505A" w:rsidRPr="007A5195">
        <w:rPr>
          <w:rFonts w:cstheme="minorHAnsi"/>
          <w:bCs/>
          <w:sz w:val="24"/>
          <w:szCs w:val="24"/>
        </w:rPr>
        <w:t>(</w:t>
      </w:r>
      <w:r w:rsidR="00FD5C07">
        <w:rPr>
          <w:rFonts w:cstheme="minorHAnsi"/>
          <w:bCs/>
          <w:sz w:val="24"/>
          <w:szCs w:val="24"/>
        </w:rPr>
        <w:t>courtesy</w:t>
      </w:r>
      <w:r w:rsidR="007771AB">
        <w:rPr>
          <w:rFonts w:cstheme="minorHAnsi"/>
          <w:bCs/>
          <w:sz w:val="24"/>
          <w:szCs w:val="24"/>
        </w:rPr>
        <w:t>:</w:t>
      </w:r>
      <w:r w:rsidR="00FD5C07">
        <w:rPr>
          <w:rFonts w:cstheme="minorHAnsi"/>
          <w:bCs/>
          <w:sz w:val="24"/>
          <w:szCs w:val="24"/>
        </w:rPr>
        <w:t xml:space="preserve"> </w:t>
      </w:r>
      <w:r w:rsidR="00F9505A" w:rsidRPr="007A5195">
        <w:rPr>
          <w:rFonts w:cstheme="minorHAnsi"/>
          <w:bCs/>
          <w:sz w:val="24"/>
          <w:szCs w:val="24"/>
        </w:rPr>
        <w:t>Taipei Economic and Cul</w:t>
      </w:r>
      <w:r w:rsidR="007C0034" w:rsidRPr="007A5195">
        <w:rPr>
          <w:rFonts w:cstheme="minorHAnsi"/>
          <w:bCs/>
          <w:sz w:val="24"/>
          <w:szCs w:val="24"/>
        </w:rPr>
        <w:t>tural Center in Chennai</w:t>
      </w:r>
      <w:r w:rsidR="00D22122" w:rsidRPr="007A5195">
        <w:rPr>
          <w:rFonts w:cstheme="minorHAnsi"/>
          <w:bCs/>
          <w:sz w:val="24"/>
          <w:szCs w:val="24"/>
        </w:rPr>
        <w:t>)</w:t>
      </w:r>
    </w:p>
    <w:p w14:paraId="60B2D61E" w14:textId="77777777" w:rsidR="009E53A2" w:rsidRDefault="009E53A2" w:rsidP="00304C68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4DD09661" w14:textId="112E6BCB" w:rsidR="00B64591" w:rsidRDefault="00257346" w:rsidP="00304C68">
      <w:pPr>
        <w:spacing w:after="0" w:line="240" w:lineRule="auto"/>
        <w:rPr>
          <w:rFonts w:cstheme="minorHAnsi"/>
          <w:bCs/>
          <w:sz w:val="24"/>
          <w:szCs w:val="24"/>
        </w:rPr>
      </w:pPr>
      <w:r w:rsidRPr="00001E42">
        <w:rPr>
          <w:rFonts w:cstheme="minorHAnsi"/>
          <w:bCs/>
          <w:sz w:val="24"/>
          <w:szCs w:val="24"/>
        </w:rPr>
        <w:t>Australia</w:t>
      </w:r>
      <w:r w:rsidR="00675F02">
        <w:rPr>
          <w:rFonts w:cstheme="minorHAnsi"/>
          <w:bCs/>
          <w:sz w:val="24"/>
          <w:szCs w:val="24"/>
        </w:rPr>
        <w:t>n Aboriginal Films</w:t>
      </w:r>
      <w:r w:rsidR="003F0FFF">
        <w:rPr>
          <w:rFonts w:cstheme="minorHAnsi"/>
          <w:bCs/>
          <w:sz w:val="24"/>
          <w:szCs w:val="24"/>
        </w:rPr>
        <w:t>:</w:t>
      </w:r>
      <w:r w:rsidR="003F0FFF">
        <w:rPr>
          <w:rFonts w:cstheme="minorHAnsi"/>
          <w:bCs/>
          <w:sz w:val="24"/>
          <w:szCs w:val="24"/>
        </w:rPr>
        <w:tab/>
      </w:r>
      <w:r w:rsidR="003F0FFF" w:rsidRPr="009C5D48">
        <w:rPr>
          <w:rFonts w:cstheme="minorHAnsi"/>
          <w:b/>
          <w:sz w:val="24"/>
          <w:szCs w:val="24"/>
        </w:rPr>
        <w:t>2 films</w:t>
      </w:r>
      <w:r w:rsidR="003F0FFF">
        <w:rPr>
          <w:rFonts w:cstheme="minorHAnsi"/>
          <w:bCs/>
          <w:sz w:val="24"/>
          <w:szCs w:val="24"/>
        </w:rPr>
        <w:t xml:space="preserve"> </w:t>
      </w:r>
      <w:r w:rsidR="005667A5">
        <w:rPr>
          <w:rFonts w:cstheme="minorHAnsi"/>
          <w:bCs/>
          <w:sz w:val="24"/>
          <w:szCs w:val="24"/>
        </w:rPr>
        <w:t>(</w:t>
      </w:r>
      <w:r w:rsidR="00DC5409">
        <w:rPr>
          <w:rFonts w:cstheme="minorHAnsi"/>
          <w:bCs/>
          <w:sz w:val="24"/>
          <w:szCs w:val="24"/>
        </w:rPr>
        <w:t>courtesy:</w:t>
      </w:r>
      <w:r w:rsidR="00DC5409">
        <w:rPr>
          <w:rFonts w:cstheme="minorHAnsi"/>
          <w:bCs/>
          <w:sz w:val="24"/>
          <w:szCs w:val="24"/>
        </w:rPr>
        <w:t xml:space="preserve"> </w:t>
      </w:r>
      <w:r w:rsidR="00DD6F60" w:rsidRPr="00DD6F60">
        <w:rPr>
          <w:rFonts w:cstheme="minorHAnsi"/>
          <w:bCs/>
          <w:sz w:val="24"/>
          <w:szCs w:val="24"/>
        </w:rPr>
        <w:t>Australian Consulate-General in Chennai</w:t>
      </w:r>
      <w:r w:rsidR="00870021">
        <w:rPr>
          <w:rFonts w:cstheme="minorHAnsi"/>
          <w:bCs/>
          <w:sz w:val="24"/>
          <w:szCs w:val="24"/>
        </w:rPr>
        <w:t>)</w:t>
      </w:r>
    </w:p>
    <w:p w14:paraId="16910DF9" w14:textId="77777777" w:rsidR="00610974" w:rsidRDefault="00610974" w:rsidP="00304C68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696C9874" w14:textId="5E632563" w:rsidR="00610974" w:rsidRPr="00244DA5" w:rsidRDefault="00610974" w:rsidP="00304C68">
      <w:pPr>
        <w:spacing w:after="0" w:line="240" w:lineRule="auto"/>
        <w:rPr>
          <w:rFonts w:cstheme="minorHAnsi"/>
          <w:b/>
          <w:sz w:val="24"/>
          <w:szCs w:val="24"/>
        </w:rPr>
      </w:pPr>
      <w:r w:rsidRPr="00244DA5">
        <w:rPr>
          <w:rFonts w:cstheme="minorHAnsi"/>
          <w:b/>
          <w:sz w:val="24"/>
          <w:szCs w:val="24"/>
        </w:rPr>
        <w:t>1 film each were given by Embassy of Portugal in India, New Delhi (Alma Viva)</w:t>
      </w:r>
      <w:r w:rsidR="008C3185" w:rsidRPr="00244DA5">
        <w:rPr>
          <w:rFonts w:cstheme="minorHAnsi"/>
          <w:b/>
          <w:sz w:val="24"/>
          <w:szCs w:val="24"/>
        </w:rPr>
        <w:t>;</w:t>
      </w:r>
      <w:r w:rsidRPr="00244DA5">
        <w:rPr>
          <w:rFonts w:cstheme="minorHAnsi"/>
          <w:b/>
          <w:sz w:val="24"/>
          <w:szCs w:val="24"/>
        </w:rPr>
        <w:t xml:space="preserve"> </w:t>
      </w:r>
      <w:r w:rsidR="00B750A3" w:rsidRPr="00244DA5">
        <w:rPr>
          <w:rFonts w:cstheme="minorHAnsi"/>
          <w:b/>
          <w:sz w:val="24"/>
          <w:szCs w:val="24"/>
        </w:rPr>
        <w:t xml:space="preserve">Finnish Film Foundation </w:t>
      </w:r>
      <w:r w:rsidR="004F0C64" w:rsidRPr="00244DA5">
        <w:rPr>
          <w:rFonts w:cstheme="minorHAnsi"/>
          <w:b/>
          <w:sz w:val="24"/>
          <w:szCs w:val="24"/>
        </w:rPr>
        <w:t xml:space="preserve">in Finland </w:t>
      </w:r>
      <w:r w:rsidR="00B750A3" w:rsidRPr="00244DA5">
        <w:rPr>
          <w:rFonts w:cstheme="minorHAnsi"/>
          <w:b/>
          <w:sz w:val="24"/>
          <w:szCs w:val="24"/>
        </w:rPr>
        <w:t>(Fallen Leaves</w:t>
      </w:r>
      <w:r w:rsidR="00441ADE" w:rsidRPr="00244DA5">
        <w:rPr>
          <w:rFonts w:cstheme="minorHAnsi"/>
          <w:b/>
          <w:sz w:val="24"/>
          <w:szCs w:val="24"/>
        </w:rPr>
        <w:t>)</w:t>
      </w:r>
      <w:r w:rsidR="00AF1C2A" w:rsidRPr="00244DA5">
        <w:rPr>
          <w:rFonts w:cstheme="minorHAnsi"/>
          <w:b/>
          <w:sz w:val="24"/>
          <w:szCs w:val="24"/>
        </w:rPr>
        <w:t xml:space="preserve">; </w:t>
      </w:r>
      <w:r w:rsidR="00DB5450" w:rsidRPr="00244DA5">
        <w:rPr>
          <w:rFonts w:cstheme="minorHAnsi"/>
          <w:b/>
          <w:sz w:val="24"/>
          <w:szCs w:val="24"/>
        </w:rPr>
        <w:t>Russian House in Chennai (</w:t>
      </w:r>
      <w:proofErr w:type="spellStart"/>
      <w:r w:rsidR="00DB5450" w:rsidRPr="00244DA5">
        <w:rPr>
          <w:rFonts w:cstheme="minorHAnsi"/>
          <w:b/>
          <w:sz w:val="24"/>
          <w:szCs w:val="24"/>
        </w:rPr>
        <w:t>Nyurnberg</w:t>
      </w:r>
      <w:proofErr w:type="spellEnd"/>
      <w:r w:rsidR="00082326" w:rsidRPr="00244DA5">
        <w:rPr>
          <w:rFonts w:cstheme="minorHAnsi"/>
          <w:b/>
          <w:sz w:val="24"/>
          <w:szCs w:val="24"/>
        </w:rPr>
        <w:t xml:space="preserve">) </w:t>
      </w:r>
      <w:r w:rsidR="0097791B" w:rsidRPr="00244DA5">
        <w:rPr>
          <w:rFonts w:cstheme="minorHAnsi"/>
          <w:b/>
          <w:sz w:val="24"/>
          <w:szCs w:val="24"/>
        </w:rPr>
        <w:t xml:space="preserve">and 2 films from </w:t>
      </w:r>
      <w:proofErr w:type="spellStart"/>
      <w:r w:rsidR="0097791B" w:rsidRPr="00244DA5">
        <w:rPr>
          <w:rFonts w:cstheme="minorHAnsi"/>
          <w:b/>
          <w:sz w:val="24"/>
          <w:szCs w:val="24"/>
        </w:rPr>
        <w:t>Farabi</w:t>
      </w:r>
      <w:proofErr w:type="spellEnd"/>
      <w:r w:rsidR="0097791B" w:rsidRPr="00244DA5">
        <w:rPr>
          <w:rFonts w:cstheme="minorHAnsi"/>
          <w:b/>
          <w:sz w:val="24"/>
          <w:szCs w:val="24"/>
        </w:rPr>
        <w:t xml:space="preserve"> Cinema Foundation</w:t>
      </w:r>
      <w:r w:rsidR="009E4A87" w:rsidRPr="00244DA5">
        <w:rPr>
          <w:rFonts w:cstheme="minorHAnsi"/>
          <w:b/>
          <w:sz w:val="24"/>
          <w:szCs w:val="24"/>
        </w:rPr>
        <w:t xml:space="preserve"> in Iran (</w:t>
      </w:r>
      <w:r w:rsidR="003F4B43" w:rsidRPr="00244DA5">
        <w:rPr>
          <w:rFonts w:cstheme="minorHAnsi"/>
          <w:b/>
          <w:sz w:val="24"/>
          <w:szCs w:val="24"/>
        </w:rPr>
        <w:t>Captain, Leather Jacket Man)</w:t>
      </w:r>
      <w:r w:rsidRPr="00244DA5">
        <w:rPr>
          <w:rFonts w:cstheme="minorHAnsi"/>
          <w:b/>
          <w:sz w:val="24"/>
          <w:szCs w:val="24"/>
        </w:rPr>
        <w:t xml:space="preserve"> </w:t>
      </w:r>
    </w:p>
    <w:p w14:paraId="37EA4CE2" w14:textId="77777777" w:rsidR="00221A53" w:rsidRDefault="00221A53" w:rsidP="00304C68">
      <w:pPr>
        <w:spacing w:after="0" w:line="240" w:lineRule="auto"/>
        <w:rPr>
          <w:rFonts w:cstheme="minorHAnsi"/>
          <w:sz w:val="24"/>
          <w:szCs w:val="24"/>
        </w:rPr>
      </w:pPr>
    </w:p>
    <w:p w14:paraId="78BD193E" w14:textId="77777777" w:rsidR="00052D93" w:rsidRDefault="00052D93" w:rsidP="00304C68">
      <w:pPr>
        <w:spacing w:after="0" w:line="240" w:lineRule="auto"/>
        <w:rPr>
          <w:rFonts w:cstheme="minorHAnsi"/>
          <w:sz w:val="24"/>
          <w:szCs w:val="24"/>
        </w:rPr>
      </w:pPr>
    </w:p>
    <w:p w14:paraId="1846311B" w14:textId="77777777" w:rsidR="00D56CB6" w:rsidRDefault="00D56CB6" w:rsidP="00304C68">
      <w:pPr>
        <w:spacing w:after="0" w:line="240" w:lineRule="auto"/>
        <w:rPr>
          <w:rFonts w:cstheme="minorHAnsi"/>
          <w:sz w:val="24"/>
          <w:szCs w:val="24"/>
        </w:rPr>
      </w:pPr>
    </w:p>
    <w:p w14:paraId="7BF7BBA9" w14:textId="77777777" w:rsidR="00DB6FAC" w:rsidRDefault="00304C68" w:rsidP="00304C68">
      <w:pPr>
        <w:spacing w:after="0" w:line="240" w:lineRule="auto"/>
        <w:rPr>
          <w:rFonts w:cstheme="minorHAnsi"/>
          <w:b/>
          <w:sz w:val="24"/>
          <w:szCs w:val="24"/>
        </w:rPr>
      </w:pPr>
      <w:r w:rsidRPr="00125764">
        <w:rPr>
          <w:rFonts w:cstheme="minorHAnsi"/>
          <w:sz w:val="24"/>
          <w:szCs w:val="24"/>
        </w:rPr>
        <w:lastRenderedPageBreak/>
        <w:t>Indian Panorama:</w:t>
      </w:r>
      <w:r w:rsidR="00D375F0" w:rsidRPr="00125764">
        <w:rPr>
          <w:rFonts w:cstheme="minorHAnsi"/>
          <w:b/>
          <w:sz w:val="24"/>
          <w:szCs w:val="24"/>
        </w:rPr>
        <w:tab/>
        <w:t xml:space="preserve">            </w:t>
      </w:r>
      <w:r w:rsidR="009A5323" w:rsidRPr="00125764">
        <w:rPr>
          <w:rFonts w:cstheme="minorHAnsi"/>
          <w:b/>
          <w:sz w:val="24"/>
          <w:szCs w:val="24"/>
        </w:rPr>
        <w:tab/>
      </w:r>
      <w:r w:rsidR="004205CB">
        <w:rPr>
          <w:rFonts w:cstheme="minorHAnsi"/>
          <w:b/>
          <w:sz w:val="24"/>
          <w:szCs w:val="24"/>
        </w:rPr>
        <w:t>19</w:t>
      </w:r>
      <w:r w:rsidRPr="00125764">
        <w:rPr>
          <w:rFonts w:cstheme="minorHAnsi"/>
          <w:b/>
          <w:sz w:val="24"/>
          <w:szCs w:val="24"/>
        </w:rPr>
        <w:t xml:space="preserve"> films</w:t>
      </w:r>
      <w:r w:rsidR="00B473CE">
        <w:rPr>
          <w:rFonts w:cstheme="minorHAnsi"/>
          <w:b/>
          <w:sz w:val="24"/>
          <w:szCs w:val="24"/>
        </w:rPr>
        <w:t xml:space="preserve"> (</w:t>
      </w:r>
      <w:r w:rsidR="00826D51">
        <w:rPr>
          <w:rFonts w:cstheme="minorHAnsi"/>
          <w:b/>
          <w:sz w:val="24"/>
          <w:szCs w:val="24"/>
        </w:rPr>
        <w:t>6</w:t>
      </w:r>
      <w:r w:rsidR="007D3959" w:rsidRPr="00125764">
        <w:rPr>
          <w:rFonts w:cstheme="minorHAnsi"/>
          <w:b/>
          <w:sz w:val="24"/>
          <w:szCs w:val="24"/>
        </w:rPr>
        <w:t xml:space="preserve"> films</w:t>
      </w:r>
      <w:r w:rsidR="00826D51">
        <w:rPr>
          <w:rFonts w:cstheme="minorHAnsi"/>
          <w:b/>
          <w:sz w:val="24"/>
          <w:szCs w:val="24"/>
        </w:rPr>
        <w:t xml:space="preserve"> courtesy of DFF, NFDC India</w:t>
      </w:r>
      <w:r w:rsidR="003D6FC3">
        <w:rPr>
          <w:rFonts w:cstheme="minorHAnsi"/>
          <w:b/>
          <w:sz w:val="24"/>
          <w:szCs w:val="24"/>
        </w:rPr>
        <w:t>) including the Oscars 2024</w:t>
      </w:r>
    </w:p>
    <w:p w14:paraId="6D072AFB" w14:textId="70D1FBD5" w:rsidR="00304C68" w:rsidRPr="00125764" w:rsidRDefault="00DB6FAC" w:rsidP="00304C68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 xml:space="preserve">nominated </w:t>
      </w:r>
      <w:r w:rsidR="00C67345">
        <w:rPr>
          <w:rFonts w:cstheme="minorHAnsi"/>
          <w:b/>
          <w:sz w:val="24"/>
          <w:szCs w:val="24"/>
        </w:rPr>
        <w:t xml:space="preserve">Indian </w:t>
      </w:r>
      <w:r>
        <w:rPr>
          <w:rFonts w:cstheme="minorHAnsi"/>
          <w:b/>
          <w:sz w:val="24"/>
          <w:szCs w:val="24"/>
        </w:rPr>
        <w:t>movie ‘2018: Everyone is a Hero’</w:t>
      </w:r>
      <w:r w:rsidR="00B473CE">
        <w:rPr>
          <w:rFonts w:cstheme="minorHAnsi"/>
          <w:b/>
          <w:sz w:val="24"/>
          <w:szCs w:val="24"/>
        </w:rPr>
        <w:t xml:space="preserve"> </w:t>
      </w:r>
      <w:r w:rsidR="00C716A3" w:rsidRPr="00125764">
        <w:rPr>
          <w:rFonts w:cstheme="minorHAnsi"/>
          <w:sz w:val="24"/>
          <w:szCs w:val="24"/>
        </w:rPr>
        <w:t xml:space="preserve"> </w:t>
      </w:r>
    </w:p>
    <w:p w14:paraId="4708D93E" w14:textId="019AB663" w:rsidR="00FB127E" w:rsidRPr="00125764" w:rsidRDefault="00FB127E" w:rsidP="00993319">
      <w:pPr>
        <w:spacing w:after="0" w:line="240" w:lineRule="auto"/>
        <w:rPr>
          <w:rFonts w:cstheme="minorHAnsi"/>
          <w:sz w:val="24"/>
          <w:szCs w:val="24"/>
        </w:rPr>
      </w:pPr>
    </w:p>
    <w:p w14:paraId="3982F551" w14:textId="201BC3FE" w:rsidR="00C527EA" w:rsidRPr="00125764" w:rsidRDefault="00223B72" w:rsidP="00993319">
      <w:pPr>
        <w:spacing w:after="0" w:line="240" w:lineRule="auto"/>
        <w:rPr>
          <w:rFonts w:cstheme="minorHAnsi"/>
          <w:sz w:val="24"/>
          <w:szCs w:val="24"/>
        </w:rPr>
      </w:pPr>
      <w:r w:rsidRPr="00125764">
        <w:rPr>
          <w:rFonts w:cstheme="minorHAnsi"/>
          <w:sz w:val="24"/>
          <w:szCs w:val="24"/>
        </w:rPr>
        <w:t xml:space="preserve">Tamil </w:t>
      </w:r>
      <w:r w:rsidR="000E5EAF" w:rsidRPr="00125764">
        <w:rPr>
          <w:rFonts w:cstheme="minorHAnsi"/>
          <w:sz w:val="24"/>
          <w:szCs w:val="24"/>
        </w:rPr>
        <w:t xml:space="preserve">Feature </w:t>
      </w:r>
    </w:p>
    <w:p w14:paraId="7009FD70" w14:textId="233A579E" w:rsidR="00223B72" w:rsidRPr="00125764" w:rsidRDefault="00223B72" w:rsidP="00993319">
      <w:pPr>
        <w:spacing w:after="0" w:line="240" w:lineRule="auto"/>
        <w:rPr>
          <w:rFonts w:cstheme="minorHAnsi"/>
          <w:b/>
          <w:sz w:val="24"/>
          <w:szCs w:val="24"/>
        </w:rPr>
      </w:pPr>
      <w:r w:rsidRPr="00125764">
        <w:rPr>
          <w:rFonts w:cstheme="minorHAnsi"/>
          <w:sz w:val="24"/>
          <w:szCs w:val="24"/>
        </w:rPr>
        <w:t>Film Competition:</w:t>
      </w:r>
      <w:r w:rsidR="005F0AA9" w:rsidRPr="00125764">
        <w:rPr>
          <w:rFonts w:cstheme="minorHAnsi"/>
          <w:sz w:val="24"/>
          <w:szCs w:val="24"/>
        </w:rPr>
        <w:tab/>
      </w:r>
      <w:r w:rsidR="00A3411F" w:rsidRPr="00125764">
        <w:rPr>
          <w:rFonts w:cstheme="minorHAnsi"/>
          <w:sz w:val="24"/>
          <w:szCs w:val="24"/>
        </w:rPr>
        <w:t xml:space="preserve">           </w:t>
      </w:r>
      <w:r w:rsidR="006B0C01" w:rsidRPr="00125764">
        <w:rPr>
          <w:rFonts w:cstheme="minorHAnsi"/>
          <w:sz w:val="24"/>
          <w:szCs w:val="24"/>
        </w:rPr>
        <w:tab/>
      </w:r>
      <w:r w:rsidR="00D375F0" w:rsidRPr="00125764">
        <w:rPr>
          <w:rFonts w:cstheme="minorHAnsi"/>
          <w:b/>
          <w:sz w:val="24"/>
          <w:szCs w:val="24"/>
        </w:rPr>
        <w:t>1</w:t>
      </w:r>
      <w:r w:rsidR="00FD5951" w:rsidRPr="00125764">
        <w:rPr>
          <w:rFonts w:cstheme="minorHAnsi"/>
          <w:b/>
          <w:sz w:val="24"/>
          <w:szCs w:val="24"/>
        </w:rPr>
        <w:t>2</w:t>
      </w:r>
      <w:r w:rsidR="005F0AA9" w:rsidRPr="00125764">
        <w:rPr>
          <w:rFonts w:cstheme="minorHAnsi"/>
          <w:b/>
          <w:sz w:val="24"/>
          <w:szCs w:val="24"/>
        </w:rPr>
        <w:t xml:space="preserve"> films</w:t>
      </w:r>
    </w:p>
    <w:p w14:paraId="13512426" w14:textId="2AE471B7" w:rsidR="003E4A68" w:rsidRPr="00125764" w:rsidRDefault="003E4A68" w:rsidP="00993319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529A61DE" w14:textId="2C5BB82C" w:rsidR="000D26C7" w:rsidRPr="00125764" w:rsidRDefault="001641FA" w:rsidP="00310704">
      <w:pPr>
        <w:spacing w:after="0" w:line="240" w:lineRule="auto"/>
        <w:rPr>
          <w:rFonts w:cstheme="minorHAnsi"/>
          <w:b/>
          <w:sz w:val="24"/>
          <w:szCs w:val="24"/>
        </w:rPr>
      </w:pPr>
      <w:r w:rsidRPr="00125764">
        <w:rPr>
          <w:rFonts w:cstheme="minorHAnsi"/>
          <w:bCs/>
          <w:sz w:val="24"/>
          <w:szCs w:val="24"/>
        </w:rPr>
        <w:t xml:space="preserve">Tribute: </w:t>
      </w:r>
      <w:r w:rsidR="0053234B" w:rsidRPr="00125764">
        <w:rPr>
          <w:rFonts w:cstheme="minorHAnsi"/>
          <w:bCs/>
          <w:sz w:val="24"/>
          <w:szCs w:val="24"/>
        </w:rPr>
        <w:tab/>
      </w:r>
      <w:r w:rsidR="0053234B" w:rsidRPr="00125764">
        <w:rPr>
          <w:rFonts w:cstheme="minorHAnsi"/>
          <w:bCs/>
          <w:sz w:val="24"/>
          <w:szCs w:val="24"/>
        </w:rPr>
        <w:tab/>
      </w:r>
      <w:r w:rsidR="0053234B" w:rsidRPr="00125764">
        <w:rPr>
          <w:rFonts w:cstheme="minorHAnsi"/>
          <w:bCs/>
          <w:sz w:val="24"/>
          <w:szCs w:val="24"/>
        </w:rPr>
        <w:tab/>
      </w:r>
      <w:r w:rsidR="00E24022" w:rsidRPr="00E23220">
        <w:rPr>
          <w:rFonts w:cstheme="minorHAnsi"/>
          <w:b/>
          <w:sz w:val="24"/>
          <w:szCs w:val="24"/>
        </w:rPr>
        <w:t xml:space="preserve">Tribute to </w:t>
      </w:r>
      <w:r w:rsidR="00A00CB4">
        <w:rPr>
          <w:rFonts w:cstheme="minorHAnsi"/>
          <w:b/>
          <w:sz w:val="24"/>
          <w:szCs w:val="24"/>
        </w:rPr>
        <w:t xml:space="preserve">Hungarian actor, </w:t>
      </w:r>
      <w:r w:rsidR="00E24022" w:rsidRPr="00E23220">
        <w:rPr>
          <w:rFonts w:cstheme="minorHAnsi"/>
          <w:b/>
          <w:sz w:val="24"/>
          <w:szCs w:val="24"/>
        </w:rPr>
        <w:t xml:space="preserve">Péter </w:t>
      </w:r>
      <w:proofErr w:type="spellStart"/>
      <w:r w:rsidR="00E24022" w:rsidRPr="00E23220">
        <w:rPr>
          <w:rFonts w:cstheme="minorHAnsi"/>
          <w:b/>
          <w:sz w:val="24"/>
          <w:szCs w:val="24"/>
        </w:rPr>
        <w:t>Andorai</w:t>
      </w:r>
      <w:proofErr w:type="spellEnd"/>
    </w:p>
    <w:p w14:paraId="1E6ED7D9" w14:textId="14297F48" w:rsidR="00F26A9B" w:rsidRPr="00125764" w:rsidRDefault="00F26A9B" w:rsidP="00310704">
      <w:pPr>
        <w:spacing w:after="0" w:line="240" w:lineRule="auto"/>
        <w:rPr>
          <w:rFonts w:cstheme="minorHAnsi"/>
          <w:b/>
          <w:sz w:val="24"/>
          <w:szCs w:val="24"/>
        </w:rPr>
      </w:pPr>
      <w:r w:rsidRPr="00125764">
        <w:rPr>
          <w:rFonts w:cstheme="minorHAnsi"/>
          <w:b/>
          <w:sz w:val="24"/>
          <w:szCs w:val="24"/>
        </w:rPr>
        <w:tab/>
      </w:r>
      <w:r w:rsidRPr="00125764">
        <w:rPr>
          <w:rFonts w:cstheme="minorHAnsi"/>
          <w:b/>
          <w:sz w:val="24"/>
          <w:szCs w:val="24"/>
        </w:rPr>
        <w:tab/>
      </w:r>
    </w:p>
    <w:p w14:paraId="293EE10F" w14:textId="4965A111" w:rsidR="000D26C7" w:rsidRPr="0015747E" w:rsidRDefault="00CB7E9B" w:rsidP="00310704">
      <w:pPr>
        <w:spacing w:after="0" w:line="24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Cs/>
          <w:sz w:val="24"/>
          <w:szCs w:val="24"/>
        </w:rPr>
        <w:t xml:space="preserve">Films on </w:t>
      </w:r>
      <w:r w:rsidR="003C2E81">
        <w:rPr>
          <w:rFonts w:cstheme="minorHAnsi"/>
          <w:bCs/>
          <w:sz w:val="24"/>
          <w:szCs w:val="24"/>
        </w:rPr>
        <w:t>Environment</w:t>
      </w:r>
      <w:r w:rsidR="000D26C7" w:rsidRPr="00125764">
        <w:rPr>
          <w:rFonts w:cstheme="minorHAnsi"/>
          <w:bCs/>
          <w:sz w:val="24"/>
          <w:szCs w:val="24"/>
        </w:rPr>
        <w:t>:</w:t>
      </w:r>
      <w:r w:rsidR="00DA5F3D">
        <w:rPr>
          <w:rFonts w:cstheme="minorHAnsi"/>
          <w:bCs/>
          <w:sz w:val="24"/>
          <w:szCs w:val="24"/>
        </w:rPr>
        <w:tab/>
      </w:r>
      <w:r w:rsidR="007E2442" w:rsidRPr="0015747E">
        <w:rPr>
          <w:rFonts w:cstheme="minorHAnsi"/>
          <w:b/>
          <w:sz w:val="24"/>
          <w:szCs w:val="24"/>
        </w:rPr>
        <w:t xml:space="preserve">Kanne </w:t>
      </w:r>
      <w:proofErr w:type="spellStart"/>
      <w:r w:rsidR="007E2442" w:rsidRPr="0015747E">
        <w:rPr>
          <w:rFonts w:cstheme="minorHAnsi"/>
          <w:b/>
          <w:sz w:val="24"/>
          <w:szCs w:val="24"/>
        </w:rPr>
        <w:t>Kalaimane</w:t>
      </w:r>
      <w:proofErr w:type="spellEnd"/>
      <w:r w:rsidR="00F42A1E" w:rsidRPr="0015747E">
        <w:rPr>
          <w:rFonts w:cstheme="minorHAnsi"/>
          <w:b/>
          <w:sz w:val="24"/>
          <w:szCs w:val="24"/>
        </w:rPr>
        <w:t xml:space="preserve"> (Tamil)</w:t>
      </w:r>
      <w:r w:rsidR="00B958D0" w:rsidRPr="0015747E">
        <w:rPr>
          <w:rFonts w:cstheme="minorHAnsi"/>
          <w:b/>
          <w:sz w:val="24"/>
          <w:szCs w:val="24"/>
        </w:rPr>
        <w:tab/>
      </w:r>
      <w:r w:rsidR="00B958D0" w:rsidRPr="0015747E">
        <w:rPr>
          <w:rFonts w:cstheme="minorHAnsi"/>
          <w:b/>
          <w:sz w:val="24"/>
          <w:szCs w:val="24"/>
        </w:rPr>
        <w:tab/>
      </w:r>
    </w:p>
    <w:p w14:paraId="692BE916" w14:textId="3A023A9A" w:rsidR="00F8720D" w:rsidRDefault="00595E30" w:rsidP="00310704">
      <w:pPr>
        <w:spacing w:after="0" w:line="240" w:lineRule="auto"/>
        <w:rPr>
          <w:rFonts w:cstheme="minorHAnsi"/>
          <w:b/>
          <w:sz w:val="24"/>
          <w:szCs w:val="24"/>
        </w:rPr>
      </w:pPr>
      <w:r w:rsidRPr="0015747E">
        <w:rPr>
          <w:rFonts w:cstheme="minorHAnsi"/>
          <w:b/>
          <w:sz w:val="24"/>
          <w:szCs w:val="24"/>
        </w:rPr>
        <w:tab/>
      </w:r>
      <w:r w:rsidRPr="0015747E">
        <w:rPr>
          <w:rFonts w:cstheme="minorHAnsi"/>
          <w:b/>
          <w:sz w:val="24"/>
          <w:szCs w:val="24"/>
        </w:rPr>
        <w:tab/>
      </w:r>
      <w:r w:rsidRPr="0015747E">
        <w:rPr>
          <w:rFonts w:cstheme="minorHAnsi"/>
          <w:b/>
          <w:sz w:val="24"/>
          <w:szCs w:val="24"/>
        </w:rPr>
        <w:tab/>
      </w:r>
      <w:r w:rsidRPr="0015747E">
        <w:rPr>
          <w:rFonts w:cstheme="minorHAnsi"/>
          <w:b/>
          <w:sz w:val="24"/>
          <w:szCs w:val="24"/>
        </w:rPr>
        <w:tab/>
        <w:t>Here Comes the Leopard (Kannada)</w:t>
      </w:r>
    </w:p>
    <w:p w14:paraId="24A7CB43" w14:textId="77777777" w:rsidR="00745FF4" w:rsidRDefault="00745FF4" w:rsidP="00310704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711A0416" w14:textId="6DAB136D" w:rsidR="00745FF4" w:rsidRPr="00B770AA" w:rsidRDefault="00745FF4" w:rsidP="00310704">
      <w:pPr>
        <w:spacing w:after="0" w:line="240" w:lineRule="auto"/>
        <w:rPr>
          <w:rFonts w:cstheme="minorHAnsi"/>
          <w:b/>
          <w:sz w:val="24"/>
          <w:szCs w:val="24"/>
        </w:rPr>
      </w:pPr>
      <w:r w:rsidRPr="00B770AA">
        <w:rPr>
          <w:rFonts w:cstheme="minorHAnsi"/>
          <w:b/>
          <w:sz w:val="24"/>
          <w:szCs w:val="24"/>
        </w:rPr>
        <w:t>Short films by the students of Tamil Nadu Government MGR Film and Television Institute</w:t>
      </w:r>
      <w:r w:rsidR="00D00756" w:rsidRPr="00B770AA">
        <w:rPr>
          <w:rFonts w:cstheme="minorHAnsi"/>
          <w:b/>
          <w:sz w:val="24"/>
          <w:szCs w:val="24"/>
        </w:rPr>
        <w:t xml:space="preserve"> </w:t>
      </w:r>
    </w:p>
    <w:p w14:paraId="71B1A6A8" w14:textId="77777777" w:rsidR="004E1988" w:rsidRDefault="004E1988" w:rsidP="00104D72">
      <w:pPr>
        <w:spacing w:after="0" w:line="240" w:lineRule="auto"/>
        <w:rPr>
          <w:rFonts w:cstheme="minorHAnsi"/>
          <w:b/>
          <w:sz w:val="28"/>
          <w:szCs w:val="28"/>
          <w:u w:val="single"/>
        </w:rPr>
      </w:pPr>
    </w:p>
    <w:p w14:paraId="72CBC091" w14:textId="4DB9F325" w:rsidR="004A6671" w:rsidRPr="00004DE5" w:rsidRDefault="004A6671" w:rsidP="00104D72">
      <w:pPr>
        <w:spacing w:after="0" w:line="240" w:lineRule="auto"/>
        <w:rPr>
          <w:rFonts w:cstheme="minorHAnsi"/>
          <w:b/>
          <w:i/>
          <w:iCs/>
          <w:sz w:val="36"/>
          <w:szCs w:val="36"/>
          <w:u w:val="single"/>
        </w:rPr>
      </w:pPr>
      <w:r w:rsidRPr="00004DE5">
        <w:rPr>
          <w:rFonts w:cstheme="minorHAnsi"/>
          <w:b/>
          <w:i/>
          <w:iCs/>
          <w:sz w:val="36"/>
          <w:szCs w:val="36"/>
          <w:u w:val="single"/>
        </w:rPr>
        <w:t>FIRST TIME</w:t>
      </w:r>
      <w:r w:rsidR="00F77263" w:rsidRPr="00004DE5">
        <w:rPr>
          <w:rFonts w:cstheme="minorHAnsi"/>
          <w:b/>
          <w:i/>
          <w:iCs/>
          <w:sz w:val="36"/>
          <w:szCs w:val="36"/>
          <w:u w:val="single"/>
        </w:rPr>
        <w:t xml:space="preserve"> IN CIFF</w:t>
      </w:r>
      <w:r w:rsidRPr="00004DE5">
        <w:rPr>
          <w:rFonts w:cstheme="minorHAnsi"/>
          <w:b/>
          <w:i/>
          <w:iCs/>
          <w:sz w:val="36"/>
          <w:szCs w:val="36"/>
          <w:u w:val="single"/>
        </w:rPr>
        <w:t>:</w:t>
      </w:r>
    </w:p>
    <w:p w14:paraId="12EC8BB6" w14:textId="77777777" w:rsidR="0006449D" w:rsidRDefault="0006449D" w:rsidP="00912057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71F7A5F8" w14:textId="01D99317" w:rsidR="00592D30" w:rsidRPr="00C2569C" w:rsidRDefault="00592D30" w:rsidP="00912057">
      <w:pPr>
        <w:spacing w:after="0" w:line="240" w:lineRule="auto"/>
        <w:rPr>
          <w:rFonts w:cstheme="minorHAnsi"/>
          <w:b/>
          <w:sz w:val="24"/>
          <w:szCs w:val="24"/>
        </w:rPr>
      </w:pPr>
      <w:r w:rsidRPr="00C2569C">
        <w:rPr>
          <w:rFonts w:cstheme="minorHAnsi"/>
          <w:b/>
          <w:sz w:val="24"/>
          <w:szCs w:val="24"/>
        </w:rPr>
        <w:t xml:space="preserve">In </w:t>
      </w:r>
      <w:r w:rsidR="00E12153" w:rsidRPr="00C2569C">
        <w:rPr>
          <w:rFonts w:cstheme="minorHAnsi"/>
          <w:b/>
          <w:sz w:val="24"/>
          <w:szCs w:val="24"/>
        </w:rPr>
        <w:t xml:space="preserve">World </w:t>
      </w:r>
      <w:r w:rsidRPr="00C2569C">
        <w:rPr>
          <w:rFonts w:cstheme="minorHAnsi"/>
          <w:b/>
          <w:sz w:val="24"/>
          <w:szCs w:val="24"/>
        </w:rPr>
        <w:t>cinema section:</w:t>
      </w:r>
    </w:p>
    <w:p w14:paraId="1A769366" w14:textId="181D970F" w:rsidR="00110A6C" w:rsidRPr="00367FDD" w:rsidRDefault="00110A6C" w:rsidP="00912057">
      <w:pPr>
        <w:spacing w:after="0" w:line="240" w:lineRule="auto"/>
        <w:rPr>
          <w:rFonts w:cstheme="minorHAnsi"/>
          <w:bCs/>
          <w:i/>
          <w:iCs/>
          <w:sz w:val="24"/>
          <w:szCs w:val="24"/>
        </w:rPr>
      </w:pPr>
      <w:r w:rsidRPr="00367FDD">
        <w:rPr>
          <w:rFonts w:cstheme="minorHAnsi"/>
          <w:bCs/>
          <w:i/>
          <w:iCs/>
          <w:sz w:val="24"/>
          <w:szCs w:val="24"/>
        </w:rPr>
        <w:t xml:space="preserve">Movies from </w:t>
      </w:r>
      <w:r w:rsidR="00E5400E" w:rsidRPr="00367FDD">
        <w:rPr>
          <w:rFonts w:cstheme="minorHAnsi"/>
          <w:bCs/>
          <w:i/>
          <w:iCs/>
          <w:sz w:val="24"/>
          <w:szCs w:val="24"/>
        </w:rPr>
        <w:t>Vietnam, Jordan, Saudi Arabia, Qatar, Tajikistan, Panama, Mongolia, Kazakhstan, Reunion, Uruguay, Macedonia, UAE and Tibet</w:t>
      </w:r>
    </w:p>
    <w:p w14:paraId="1BB2DA4E" w14:textId="77777777" w:rsidR="00110A6C" w:rsidRPr="00125764" w:rsidRDefault="00110A6C" w:rsidP="00912057">
      <w:pPr>
        <w:spacing w:after="0" w:line="240" w:lineRule="auto"/>
        <w:rPr>
          <w:rFonts w:cstheme="minorHAnsi"/>
          <w:b/>
          <w:i/>
          <w:iCs/>
          <w:sz w:val="24"/>
          <w:szCs w:val="24"/>
        </w:rPr>
      </w:pPr>
    </w:p>
    <w:p w14:paraId="497F5D0A" w14:textId="77777777" w:rsidR="00625648" w:rsidRPr="0019246E" w:rsidRDefault="004D2282" w:rsidP="00B90003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  <w:r w:rsidRPr="0019246E">
        <w:rPr>
          <w:rFonts w:cstheme="minorHAnsi"/>
          <w:b/>
          <w:sz w:val="24"/>
          <w:szCs w:val="24"/>
          <w:u w:val="single"/>
        </w:rPr>
        <w:t>MASTERCLASS:</w:t>
      </w:r>
    </w:p>
    <w:p w14:paraId="55D7C5EB" w14:textId="77777777" w:rsidR="00D8249C" w:rsidRPr="0019246E" w:rsidRDefault="00D33132" w:rsidP="00B90003">
      <w:pPr>
        <w:spacing w:after="0" w:line="240" w:lineRule="auto"/>
        <w:rPr>
          <w:rFonts w:cstheme="minorHAnsi"/>
          <w:sz w:val="24"/>
          <w:szCs w:val="24"/>
        </w:rPr>
      </w:pPr>
      <w:r w:rsidRPr="0019246E">
        <w:rPr>
          <w:rFonts w:cstheme="minorHAnsi"/>
          <w:sz w:val="24"/>
          <w:szCs w:val="24"/>
        </w:rPr>
        <w:t>We are having</w:t>
      </w:r>
      <w:r w:rsidR="00D75AA0" w:rsidRPr="0019246E">
        <w:rPr>
          <w:rFonts w:cstheme="minorHAnsi"/>
          <w:sz w:val="24"/>
          <w:szCs w:val="24"/>
        </w:rPr>
        <w:t xml:space="preserve"> </w:t>
      </w:r>
      <w:r w:rsidR="007F6FF9" w:rsidRPr="0019246E">
        <w:rPr>
          <w:rFonts w:cstheme="minorHAnsi"/>
          <w:sz w:val="24"/>
          <w:szCs w:val="24"/>
        </w:rPr>
        <w:t>12</w:t>
      </w:r>
      <w:r w:rsidRPr="0019246E">
        <w:rPr>
          <w:rFonts w:cstheme="minorHAnsi"/>
          <w:sz w:val="24"/>
          <w:szCs w:val="24"/>
        </w:rPr>
        <w:t xml:space="preserve"> sessions </w:t>
      </w:r>
      <w:r w:rsidR="00626ABF" w:rsidRPr="0019246E">
        <w:rPr>
          <w:rFonts w:cstheme="minorHAnsi"/>
          <w:sz w:val="24"/>
          <w:szCs w:val="24"/>
        </w:rPr>
        <w:t>conducted by</w:t>
      </w:r>
      <w:r w:rsidR="001B283A" w:rsidRPr="0019246E">
        <w:rPr>
          <w:rFonts w:cstheme="minorHAnsi"/>
          <w:sz w:val="24"/>
          <w:szCs w:val="24"/>
        </w:rPr>
        <w:t xml:space="preserve"> eminent personalities from the film industry and literature organized by </w:t>
      </w:r>
      <w:proofErr w:type="spellStart"/>
      <w:r w:rsidR="001B283A" w:rsidRPr="0019246E">
        <w:rPr>
          <w:rFonts w:cstheme="minorHAnsi"/>
          <w:sz w:val="24"/>
          <w:szCs w:val="24"/>
        </w:rPr>
        <w:t>Avichi</w:t>
      </w:r>
      <w:proofErr w:type="spellEnd"/>
      <w:r w:rsidR="001B283A" w:rsidRPr="0019246E">
        <w:rPr>
          <w:rFonts w:cstheme="minorHAnsi"/>
          <w:sz w:val="24"/>
          <w:szCs w:val="24"/>
        </w:rPr>
        <w:t xml:space="preserve"> College.</w:t>
      </w:r>
    </w:p>
    <w:p w14:paraId="5838AB80" w14:textId="77777777" w:rsidR="00CD58F4" w:rsidRPr="0019246E" w:rsidRDefault="00CD58F4" w:rsidP="00B90003">
      <w:pPr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325954EE" w14:textId="232B8922" w:rsidR="00A96172" w:rsidRPr="00942DA3" w:rsidRDefault="00D8249C" w:rsidP="00B90003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19246E">
        <w:rPr>
          <w:rFonts w:cstheme="minorHAnsi"/>
          <w:b/>
          <w:bCs/>
          <w:sz w:val="24"/>
          <w:szCs w:val="24"/>
        </w:rPr>
        <w:t>This year we will be taking student volunteers from DG Vaishnav College and Ethiraj College.</w:t>
      </w:r>
    </w:p>
    <w:p w14:paraId="7AD313EC" w14:textId="77777777" w:rsidR="00393561" w:rsidRDefault="00393561" w:rsidP="00887524">
      <w:pPr>
        <w:spacing w:after="0" w:line="240" w:lineRule="auto"/>
        <w:rPr>
          <w:rFonts w:cstheme="minorHAnsi"/>
          <w:b/>
          <w:sz w:val="20"/>
          <w:szCs w:val="20"/>
          <w:u w:val="single"/>
        </w:rPr>
      </w:pPr>
    </w:p>
    <w:p w14:paraId="7BE0D1F5" w14:textId="3C6C83C4" w:rsidR="00586EE9" w:rsidRPr="00520757" w:rsidRDefault="00C82E50" w:rsidP="00887524">
      <w:pPr>
        <w:spacing w:after="0" w:line="240" w:lineRule="auto"/>
        <w:rPr>
          <w:rFonts w:cstheme="minorHAnsi"/>
          <w:sz w:val="24"/>
          <w:szCs w:val="24"/>
        </w:rPr>
      </w:pPr>
      <w:r w:rsidRPr="00520757">
        <w:rPr>
          <w:rFonts w:cstheme="minorHAnsi"/>
          <w:b/>
          <w:sz w:val="24"/>
          <w:szCs w:val="24"/>
          <w:u w:val="single"/>
        </w:rPr>
        <w:t>DELEGATE REGISTRATION</w:t>
      </w:r>
      <w:r w:rsidR="00B90003" w:rsidRPr="00520757">
        <w:rPr>
          <w:rFonts w:cstheme="minorHAnsi"/>
          <w:sz w:val="24"/>
          <w:szCs w:val="24"/>
        </w:rPr>
        <w:br/>
      </w:r>
      <w:r w:rsidR="00586EE9" w:rsidRPr="00520757">
        <w:rPr>
          <w:rFonts w:cstheme="minorHAnsi"/>
          <w:sz w:val="24"/>
          <w:szCs w:val="24"/>
        </w:rPr>
        <w:t xml:space="preserve">Direct Registration at </w:t>
      </w:r>
      <w:r w:rsidR="00EE35D6" w:rsidRPr="00520757">
        <w:rPr>
          <w:rFonts w:cstheme="minorHAnsi"/>
          <w:sz w:val="24"/>
          <w:szCs w:val="24"/>
        </w:rPr>
        <w:t>Anna Cinemas, #21, Anna Salai</w:t>
      </w:r>
      <w:r w:rsidR="009D26C4" w:rsidRPr="00520757">
        <w:rPr>
          <w:rFonts w:cstheme="minorHAnsi"/>
          <w:sz w:val="24"/>
          <w:szCs w:val="24"/>
        </w:rPr>
        <w:t xml:space="preserve"> (</w:t>
      </w:r>
      <w:r w:rsidR="00EE35D6" w:rsidRPr="00520757">
        <w:rPr>
          <w:rFonts w:cstheme="minorHAnsi"/>
          <w:sz w:val="24"/>
          <w:szCs w:val="24"/>
        </w:rPr>
        <w:t>Mount Road</w:t>
      </w:r>
      <w:r w:rsidR="008A58E9" w:rsidRPr="00520757">
        <w:rPr>
          <w:rFonts w:cstheme="minorHAnsi"/>
          <w:sz w:val="24"/>
          <w:szCs w:val="24"/>
        </w:rPr>
        <w:t>)</w:t>
      </w:r>
      <w:r w:rsidR="00604024" w:rsidRPr="00520757">
        <w:rPr>
          <w:rFonts w:cstheme="minorHAnsi"/>
          <w:sz w:val="24"/>
          <w:szCs w:val="24"/>
        </w:rPr>
        <w:t>,</w:t>
      </w:r>
      <w:r w:rsidR="00EE35D6" w:rsidRPr="00520757">
        <w:rPr>
          <w:rFonts w:cstheme="minorHAnsi"/>
          <w:sz w:val="24"/>
          <w:szCs w:val="24"/>
        </w:rPr>
        <w:t xml:space="preserve"> Chennai</w:t>
      </w:r>
      <w:r w:rsidR="00092B15" w:rsidRPr="00520757">
        <w:rPr>
          <w:rFonts w:cstheme="minorHAnsi"/>
          <w:sz w:val="24"/>
          <w:szCs w:val="24"/>
        </w:rPr>
        <w:t xml:space="preserve">. </w:t>
      </w:r>
      <w:r w:rsidR="00B27663" w:rsidRPr="00520757">
        <w:rPr>
          <w:rFonts w:cstheme="minorHAnsi"/>
          <w:sz w:val="24"/>
          <w:szCs w:val="24"/>
        </w:rPr>
        <w:t>Daily from</w:t>
      </w:r>
      <w:r w:rsidR="00586EE9" w:rsidRPr="00520757">
        <w:rPr>
          <w:rFonts w:cstheme="minorHAnsi"/>
          <w:sz w:val="24"/>
          <w:szCs w:val="24"/>
        </w:rPr>
        <w:t xml:space="preserve"> 10:30 am to 6:00 pm</w:t>
      </w:r>
      <w:r w:rsidR="007A1B6C" w:rsidRPr="00520757">
        <w:rPr>
          <w:rFonts w:cstheme="minorHAnsi"/>
          <w:sz w:val="24"/>
          <w:szCs w:val="24"/>
        </w:rPr>
        <w:t xml:space="preserve"> (from </w:t>
      </w:r>
      <w:r w:rsidR="00872C81" w:rsidRPr="00520757">
        <w:rPr>
          <w:rFonts w:cstheme="minorHAnsi"/>
          <w:sz w:val="24"/>
          <w:szCs w:val="24"/>
        </w:rPr>
        <w:t>1</w:t>
      </w:r>
      <w:r w:rsidR="007A1B6C" w:rsidRPr="00520757">
        <w:rPr>
          <w:rFonts w:cstheme="minorHAnsi"/>
          <w:sz w:val="24"/>
          <w:szCs w:val="24"/>
        </w:rPr>
        <w:t xml:space="preserve"> </w:t>
      </w:r>
      <w:r w:rsidR="00310FE1" w:rsidRPr="00520757">
        <w:rPr>
          <w:rFonts w:cstheme="minorHAnsi"/>
          <w:sz w:val="24"/>
          <w:szCs w:val="24"/>
        </w:rPr>
        <w:t>Dec</w:t>
      </w:r>
      <w:r w:rsidR="00B720DC" w:rsidRPr="00520757">
        <w:rPr>
          <w:rFonts w:cstheme="minorHAnsi"/>
          <w:sz w:val="24"/>
          <w:szCs w:val="24"/>
        </w:rPr>
        <w:t xml:space="preserve"> 202</w:t>
      </w:r>
      <w:r w:rsidR="008E5769" w:rsidRPr="00520757">
        <w:rPr>
          <w:rFonts w:cstheme="minorHAnsi"/>
          <w:sz w:val="24"/>
          <w:szCs w:val="24"/>
        </w:rPr>
        <w:t>3</w:t>
      </w:r>
      <w:r w:rsidR="007A1B6C" w:rsidRPr="00520757">
        <w:rPr>
          <w:rFonts w:cstheme="minorHAnsi"/>
          <w:sz w:val="24"/>
          <w:szCs w:val="24"/>
        </w:rPr>
        <w:t>)</w:t>
      </w:r>
    </w:p>
    <w:p w14:paraId="2FF30EE0" w14:textId="6B27D5D3" w:rsidR="00E30B90" w:rsidRPr="00520757" w:rsidRDefault="00586EE9" w:rsidP="00B90003">
      <w:pPr>
        <w:spacing w:after="0" w:line="240" w:lineRule="auto"/>
        <w:rPr>
          <w:rFonts w:cstheme="minorHAnsi"/>
          <w:sz w:val="24"/>
          <w:szCs w:val="24"/>
        </w:rPr>
      </w:pPr>
      <w:r w:rsidRPr="00520757">
        <w:rPr>
          <w:rFonts w:cstheme="minorHAnsi"/>
          <w:sz w:val="24"/>
          <w:szCs w:val="24"/>
        </w:rPr>
        <w:t xml:space="preserve">Online Registration – </w:t>
      </w:r>
      <w:hyperlink r:id="rId5" w:history="1">
        <w:r w:rsidRPr="00520757">
          <w:rPr>
            <w:rStyle w:val="Hyperlink"/>
            <w:rFonts w:cstheme="minorHAnsi"/>
            <w:sz w:val="24"/>
            <w:szCs w:val="24"/>
          </w:rPr>
          <w:t>www.icaf.in</w:t>
        </w:r>
      </w:hyperlink>
      <w:r w:rsidRPr="00520757">
        <w:rPr>
          <w:rFonts w:cstheme="minorHAnsi"/>
          <w:sz w:val="24"/>
          <w:szCs w:val="24"/>
        </w:rPr>
        <w:t xml:space="preserve"> / </w:t>
      </w:r>
      <w:hyperlink r:id="rId6" w:history="1">
        <w:r w:rsidRPr="00520757">
          <w:rPr>
            <w:rStyle w:val="Hyperlink"/>
            <w:rFonts w:cstheme="minorHAnsi"/>
            <w:sz w:val="24"/>
            <w:szCs w:val="24"/>
          </w:rPr>
          <w:t>www.chennaifilmfest.com</w:t>
        </w:r>
      </w:hyperlink>
      <w:r w:rsidRPr="00520757">
        <w:rPr>
          <w:rFonts w:cstheme="minorHAnsi"/>
          <w:sz w:val="24"/>
          <w:szCs w:val="24"/>
        </w:rPr>
        <w:t xml:space="preserve"> / </w:t>
      </w:r>
      <w:hyperlink r:id="rId7" w:history="1">
        <w:r w:rsidR="00E30B90" w:rsidRPr="00520757">
          <w:rPr>
            <w:rStyle w:val="Hyperlink"/>
            <w:rFonts w:cstheme="minorHAnsi"/>
            <w:sz w:val="24"/>
            <w:szCs w:val="24"/>
          </w:rPr>
          <w:t>https://insider.in/21st-chennai-international-film-festival-dec14-2023/event</w:t>
        </w:r>
      </w:hyperlink>
    </w:p>
    <w:sectPr w:rsidR="00E30B90" w:rsidRPr="00520757" w:rsidSect="006730EC">
      <w:pgSz w:w="12240" w:h="15840"/>
      <w:pgMar w:top="720" w:right="360" w:bottom="36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16DE5"/>
    <w:multiLevelType w:val="hybridMultilevel"/>
    <w:tmpl w:val="341EEC5A"/>
    <w:lvl w:ilvl="0" w:tplc="8B0E23D0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" w15:restartNumberingAfterBreak="0">
    <w:nsid w:val="054E3103"/>
    <w:multiLevelType w:val="hybridMultilevel"/>
    <w:tmpl w:val="9978044E"/>
    <w:lvl w:ilvl="0" w:tplc="3410B27A">
      <w:start w:val="1"/>
      <w:numFmt w:val="decimal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" w15:restartNumberingAfterBreak="0">
    <w:nsid w:val="067262EA"/>
    <w:multiLevelType w:val="hybridMultilevel"/>
    <w:tmpl w:val="BBECFB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797D7D"/>
    <w:multiLevelType w:val="hybridMultilevel"/>
    <w:tmpl w:val="69B0F220"/>
    <w:lvl w:ilvl="0" w:tplc="74043108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4" w15:restartNumberingAfterBreak="0">
    <w:nsid w:val="0AD83211"/>
    <w:multiLevelType w:val="hybridMultilevel"/>
    <w:tmpl w:val="FDD4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2A6BC8"/>
    <w:multiLevelType w:val="hybridMultilevel"/>
    <w:tmpl w:val="B1629B40"/>
    <w:lvl w:ilvl="0" w:tplc="14B01680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6" w15:restartNumberingAfterBreak="0">
    <w:nsid w:val="0C5D0E12"/>
    <w:multiLevelType w:val="hybridMultilevel"/>
    <w:tmpl w:val="103E97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A94FBB"/>
    <w:multiLevelType w:val="hybridMultilevel"/>
    <w:tmpl w:val="596A95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163429"/>
    <w:multiLevelType w:val="hybridMultilevel"/>
    <w:tmpl w:val="418015D0"/>
    <w:lvl w:ilvl="0" w:tplc="37D2015A">
      <w:start w:val="3"/>
      <w:numFmt w:val="decimal"/>
      <w:lvlText w:val="(%1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 w15:restartNumberingAfterBreak="0">
    <w:nsid w:val="191322AE"/>
    <w:multiLevelType w:val="hybridMultilevel"/>
    <w:tmpl w:val="2760E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B05C1"/>
    <w:multiLevelType w:val="hybridMultilevel"/>
    <w:tmpl w:val="ECF65086"/>
    <w:lvl w:ilvl="0" w:tplc="DE50665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1AF61B6"/>
    <w:multiLevelType w:val="hybridMultilevel"/>
    <w:tmpl w:val="907C63BA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2" w15:restartNumberingAfterBreak="0">
    <w:nsid w:val="233846FB"/>
    <w:multiLevelType w:val="hybridMultilevel"/>
    <w:tmpl w:val="54F6F31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2659EE"/>
    <w:multiLevelType w:val="hybridMultilevel"/>
    <w:tmpl w:val="7C147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BC6589"/>
    <w:multiLevelType w:val="hybridMultilevel"/>
    <w:tmpl w:val="120CCE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020187"/>
    <w:multiLevelType w:val="hybridMultilevel"/>
    <w:tmpl w:val="3A006932"/>
    <w:lvl w:ilvl="0" w:tplc="BE9A93BC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6" w15:restartNumberingAfterBreak="0">
    <w:nsid w:val="450A524F"/>
    <w:multiLevelType w:val="hybridMultilevel"/>
    <w:tmpl w:val="F1166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946725"/>
    <w:multiLevelType w:val="hybridMultilevel"/>
    <w:tmpl w:val="0AC46D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384C5D"/>
    <w:multiLevelType w:val="hybridMultilevel"/>
    <w:tmpl w:val="4E6ABFB2"/>
    <w:lvl w:ilvl="0" w:tplc="D4600F90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9" w15:restartNumberingAfterBreak="0">
    <w:nsid w:val="49352F8F"/>
    <w:multiLevelType w:val="hybridMultilevel"/>
    <w:tmpl w:val="B0D2EF5C"/>
    <w:lvl w:ilvl="0" w:tplc="00308A50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0" w15:restartNumberingAfterBreak="0">
    <w:nsid w:val="4B4C5FFE"/>
    <w:multiLevelType w:val="hybridMultilevel"/>
    <w:tmpl w:val="841A6B66"/>
    <w:lvl w:ilvl="0" w:tplc="479ECD46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1" w15:restartNumberingAfterBreak="0">
    <w:nsid w:val="531F1DC6"/>
    <w:multiLevelType w:val="hybridMultilevel"/>
    <w:tmpl w:val="75F473D4"/>
    <w:lvl w:ilvl="0" w:tplc="58426670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2" w15:restartNumberingAfterBreak="0">
    <w:nsid w:val="53EC5462"/>
    <w:multiLevelType w:val="hybridMultilevel"/>
    <w:tmpl w:val="3B3CDBC0"/>
    <w:lvl w:ilvl="0" w:tplc="5FBAF24E">
      <w:start w:val="1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3" w15:restartNumberingAfterBreak="0">
    <w:nsid w:val="58C54880"/>
    <w:multiLevelType w:val="hybridMultilevel"/>
    <w:tmpl w:val="9DD231A2"/>
    <w:lvl w:ilvl="0" w:tplc="14A44934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4" w15:restartNumberingAfterBreak="0">
    <w:nsid w:val="5E1B7EDB"/>
    <w:multiLevelType w:val="hybridMultilevel"/>
    <w:tmpl w:val="F50455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310F19"/>
    <w:multiLevelType w:val="hybridMultilevel"/>
    <w:tmpl w:val="090A0324"/>
    <w:lvl w:ilvl="0" w:tplc="002CE336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6" w15:restartNumberingAfterBreak="0">
    <w:nsid w:val="663C5AEB"/>
    <w:multiLevelType w:val="hybridMultilevel"/>
    <w:tmpl w:val="67405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6F0248"/>
    <w:multiLevelType w:val="hybridMultilevel"/>
    <w:tmpl w:val="CA1E71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0164F7"/>
    <w:multiLevelType w:val="hybridMultilevel"/>
    <w:tmpl w:val="B6B84C26"/>
    <w:lvl w:ilvl="0" w:tplc="00308A50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9" w15:restartNumberingAfterBreak="0">
    <w:nsid w:val="73525D53"/>
    <w:multiLevelType w:val="hybridMultilevel"/>
    <w:tmpl w:val="7172B158"/>
    <w:lvl w:ilvl="0" w:tplc="0816A048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num w:numId="1" w16cid:durableId="950167748">
    <w:abstractNumId w:val="12"/>
  </w:num>
  <w:num w:numId="2" w16cid:durableId="1970890529">
    <w:abstractNumId w:val="4"/>
  </w:num>
  <w:num w:numId="3" w16cid:durableId="1910114973">
    <w:abstractNumId w:val="26"/>
  </w:num>
  <w:num w:numId="4" w16cid:durableId="294409868">
    <w:abstractNumId w:val="14"/>
  </w:num>
  <w:num w:numId="5" w16cid:durableId="1375235364">
    <w:abstractNumId w:val="13"/>
  </w:num>
  <w:num w:numId="6" w16cid:durableId="482041477">
    <w:abstractNumId w:val="16"/>
  </w:num>
  <w:num w:numId="7" w16cid:durableId="1937710325">
    <w:abstractNumId w:val="1"/>
  </w:num>
  <w:num w:numId="8" w16cid:durableId="1370565753">
    <w:abstractNumId w:val="7"/>
  </w:num>
  <w:num w:numId="9" w16cid:durableId="915937017">
    <w:abstractNumId w:val="21"/>
  </w:num>
  <w:num w:numId="10" w16cid:durableId="349265023">
    <w:abstractNumId w:val="25"/>
  </w:num>
  <w:num w:numId="11" w16cid:durableId="1803423629">
    <w:abstractNumId w:val="29"/>
  </w:num>
  <w:num w:numId="12" w16cid:durableId="1148788484">
    <w:abstractNumId w:val="22"/>
  </w:num>
  <w:num w:numId="13" w16cid:durableId="169951173">
    <w:abstractNumId w:val="3"/>
  </w:num>
  <w:num w:numId="14" w16cid:durableId="1832209234">
    <w:abstractNumId w:val="8"/>
  </w:num>
  <w:num w:numId="15" w16cid:durableId="354238052">
    <w:abstractNumId w:val="20"/>
  </w:num>
  <w:num w:numId="16" w16cid:durableId="1708413255">
    <w:abstractNumId w:val="18"/>
  </w:num>
  <w:num w:numId="17" w16cid:durableId="1782603036">
    <w:abstractNumId w:val="10"/>
  </w:num>
  <w:num w:numId="18" w16cid:durableId="604965692">
    <w:abstractNumId w:val="27"/>
  </w:num>
  <w:num w:numId="19" w16cid:durableId="1126703742">
    <w:abstractNumId w:val="9"/>
  </w:num>
  <w:num w:numId="20" w16cid:durableId="2008899307">
    <w:abstractNumId w:val="24"/>
  </w:num>
  <w:num w:numId="21" w16cid:durableId="221723354">
    <w:abstractNumId w:val="23"/>
  </w:num>
  <w:num w:numId="22" w16cid:durableId="1688867793">
    <w:abstractNumId w:val="15"/>
  </w:num>
  <w:num w:numId="23" w16cid:durableId="88283000">
    <w:abstractNumId w:val="0"/>
  </w:num>
  <w:num w:numId="24" w16cid:durableId="1741054714">
    <w:abstractNumId w:val="2"/>
  </w:num>
  <w:num w:numId="25" w16cid:durableId="1272588383">
    <w:abstractNumId w:val="5"/>
  </w:num>
  <w:num w:numId="26" w16cid:durableId="1770157233">
    <w:abstractNumId w:val="6"/>
  </w:num>
  <w:num w:numId="27" w16cid:durableId="760033052">
    <w:abstractNumId w:val="17"/>
  </w:num>
  <w:num w:numId="28" w16cid:durableId="1443496022">
    <w:abstractNumId w:val="28"/>
  </w:num>
  <w:num w:numId="29" w16cid:durableId="1168909081">
    <w:abstractNumId w:val="11"/>
  </w:num>
  <w:num w:numId="30" w16cid:durableId="19485184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xMLY0MzQztzA1szBQ0lEKTi0uzszPAykwNKgFALse+IQtAAAA"/>
  </w:docVars>
  <w:rsids>
    <w:rsidRoot w:val="007D261D"/>
    <w:rsid w:val="00001E42"/>
    <w:rsid w:val="00004DE5"/>
    <w:rsid w:val="00004FFE"/>
    <w:rsid w:val="00005FBD"/>
    <w:rsid w:val="00006371"/>
    <w:rsid w:val="00007F92"/>
    <w:rsid w:val="000113BA"/>
    <w:rsid w:val="00011AFF"/>
    <w:rsid w:val="00011D3F"/>
    <w:rsid w:val="00011F12"/>
    <w:rsid w:val="000124AD"/>
    <w:rsid w:val="00014D77"/>
    <w:rsid w:val="00015514"/>
    <w:rsid w:val="00017AE5"/>
    <w:rsid w:val="00020567"/>
    <w:rsid w:val="00021891"/>
    <w:rsid w:val="0002304F"/>
    <w:rsid w:val="00023582"/>
    <w:rsid w:val="00024C76"/>
    <w:rsid w:val="000251D7"/>
    <w:rsid w:val="00025652"/>
    <w:rsid w:val="00025A4C"/>
    <w:rsid w:val="00026702"/>
    <w:rsid w:val="00027AA6"/>
    <w:rsid w:val="000312E4"/>
    <w:rsid w:val="00032107"/>
    <w:rsid w:val="00032371"/>
    <w:rsid w:val="0003404C"/>
    <w:rsid w:val="000354E0"/>
    <w:rsid w:val="00035C2D"/>
    <w:rsid w:val="00036A20"/>
    <w:rsid w:val="000374C4"/>
    <w:rsid w:val="000375D3"/>
    <w:rsid w:val="0004135B"/>
    <w:rsid w:val="000416A6"/>
    <w:rsid w:val="00041BF5"/>
    <w:rsid w:val="00042819"/>
    <w:rsid w:val="00042CF3"/>
    <w:rsid w:val="00042EB2"/>
    <w:rsid w:val="0004329E"/>
    <w:rsid w:val="000437C5"/>
    <w:rsid w:val="000445BC"/>
    <w:rsid w:val="0004463E"/>
    <w:rsid w:val="00046024"/>
    <w:rsid w:val="00047555"/>
    <w:rsid w:val="00047FA2"/>
    <w:rsid w:val="00051437"/>
    <w:rsid w:val="00052D93"/>
    <w:rsid w:val="00052E60"/>
    <w:rsid w:val="00052EFD"/>
    <w:rsid w:val="0005418E"/>
    <w:rsid w:val="0005556E"/>
    <w:rsid w:val="00060BF4"/>
    <w:rsid w:val="00060F85"/>
    <w:rsid w:val="000612AA"/>
    <w:rsid w:val="00063677"/>
    <w:rsid w:val="0006449D"/>
    <w:rsid w:val="0006689C"/>
    <w:rsid w:val="000668E8"/>
    <w:rsid w:val="00070C19"/>
    <w:rsid w:val="0007269B"/>
    <w:rsid w:val="000735E6"/>
    <w:rsid w:val="00074172"/>
    <w:rsid w:val="00075667"/>
    <w:rsid w:val="00077B3D"/>
    <w:rsid w:val="0008073F"/>
    <w:rsid w:val="00081C5D"/>
    <w:rsid w:val="00082326"/>
    <w:rsid w:val="00082C9C"/>
    <w:rsid w:val="0008435F"/>
    <w:rsid w:val="00084F81"/>
    <w:rsid w:val="0008522F"/>
    <w:rsid w:val="000858EE"/>
    <w:rsid w:val="000908FD"/>
    <w:rsid w:val="00092684"/>
    <w:rsid w:val="00092B15"/>
    <w:rsid w:val="00092B68"/>
    <w:rsid w:val="00092DBB"/>
    <w:rsid w:val="000931E2"/>
    <w:rsid w:val="000946A2"/>
    <w:rsid w:val="00094B60"/>
    <w:rsid w:val="00094F07"/>
    <w:rsid w:val="000950B6"/>
    <w:rsid w:val="000A01E0"/>
    <w:rsid w:val="000A26EA"/>
    <w:rsid w:val="000A2FB7"/>
    <w:rsid w:val="000A30D0"/>
    <w:rsid w:val="000A33A3"/>
    <w:rsid w:val="000B1D2F"/>
    <w:rsid w:val="000B3692"/>
    <w:rsid w:val="000B750D"/>
    <w:rsid w:val="000C01E1"/>
    <w:rsid w:val="000C072F"/>
    <w:rsid w:val="000C301B"/>
    <w:rsid w:val="000C31C8"/>
    <w:rsid w:val="000C4C2C"/>
    <w:rsid w:val="000C4D5C"/>
    <w:rsid w:val="000C61AA"/>
    <w:rsid w:val="000C7DC0"/>
    <w:rsid w:val="000D0155"/>
    <w:rsid w:val="000D02F7"/>
    <w:rsid w:val="000D070A"/>
    <w:rsid w:val="000D11E1"/>
    <w:rsid w:val="000D2275"/>
    <w:rsid w:val="000D26C7"/>
    <w:rsid w:val="000D420D"/>
    <w:rsid w:val="000D563A"/>
    <w:rsid w:val="000D576A"/>
    <w:rsid w:val="000D6C3D"/>
    <w:rsid w:val="000D7B06"/>
    <w:rsid w:val="000E0155"/>
    <w:rsid w:val="000E201D"/>
    <w:rsid w:val="000E26B2"/>
    <w:rsid w:val="000E3EC4"/>
    <w:rsid w:val="000E41DE"/>
    <w:rsid w:val="000E4903"/>
    <w:rsid w:val="000E4A16"/>
    <w:rsid w:val="000E56A5"/>
    <w:rsid w:val="000E5C54"/>
    <w:rsid w:val="000E5EAF"/>
    <w:rsid w:val="000E623A"/>
    <w:rsid w:val="000E63E3"/>
    <w:rsid w:val="000E795D"/>
    <w:rsid w:val="000F09BA"/>
    <w:rsid w:val="000F0D3B"/>
    <w:rsid w:val="000F1133"/>
    <w:rsid w:val="000F13DC"/>
    <w:rsid w:val="000F21AB"/>
    <w:rsid w:val="000F3399"/>
    <w:rsid w:val="000F37CB"/>
    <w:rsid w:val="000F3AD3"/>
    <w:rsid w:val="000F4916"/>
    <w:rsid w:val="000F6C1E"/>
    <w:rsid w:val="001039B4"/>
    <w:rsid w:val="00104D72"/>
    <w:rsid w:val="001051FB"/>
    <w:rsid w:val="0011027F"/>
    <w:rsid w:val="00110A6C"/>
    <w:rsid w:val="001116E2"/>
    <w:rsid w:val="00112430"/>
    <w:rsid w:val="00112457"/>
    <w:rsid w:val="0011259E"/>
    <w:rsid w:val="00113413"/>
    <w:rsid w:val="00121A85"/>
    <w:rsid w:val="00122C2F"/>
    <w:rsid w:val="00123676"/>
    <w:rsid w:val="001239BD"/>
    <w:rsid w:val="00123F20"/>
    <w:rsid w:val="00123FE4"/>
    <w:rsid w:val="00124E4B"/>
    <w:rsid w:val="00125764"/>
    <w:rsid w:val="001261B4"/>
    <w:rsid w:val="001263C8"/>
    <w:rsid w:val="001303CC"/>
    <w:rsid w:val="00132CFB"/>
    <w:rsid w:val="0013335F"/>
    <w:rsid w:val="00135DFD"/>
    <w:rsid w:val="00136CB0"/>
    <w:rsid w:val="00137BA6"/>
    <w:rsid w:val="00140D5D"/>
    <w:rsid w:val="00141236"/>
    <w:rsid w:val="00141572"/>
    <w:rsid w:val="00141E36"/>
    <w:rsid w:val="00143721"/>
    <w:rsid w:val="001437EE"/>
    <w:rsid w:val="001446B7"/>
    <w:rsid w:val="00144F72"/>
    <w:rsid w:val="00146321"/>
    <w:rsid w:val="001472D3"/>
    <w:rsid w:val="00147E03"/>
    <w:rsid w:val="00156318"/>
    <w:rsid w:val="0015747E"/>
    <w:rsid w:val="00160294"/>
    <w:rsid w:val="00161C78"/>
    <w:rsid w:val="001633C8"/>
    <w:rsid w:val="001634A7"/>
    <w:rsid w:val="00163C0C"/>
    <w:rsid w:val="001641FA"/>
    <w:rsid w:val="001657A7"/>
    <w:rsid w:val="001657C7"/>
    <w:rsid w:val="00166A81"/>
    <w:rsid w:val="00167D8B"/>
    <w:rsid w:val="0017253F"/>
    <w:rsid w:val="00173137"/>
    <w:rsid w:val="001734A9"/>
    <w:rsid w:val="001744EF"/>
    <w:rsid w:val="001755B3"/>
    <w:rsid w:val="00175E09"/>
    <w:rsid w:val="001801B1"/>
    <w:rsid w:val="0018130D"/>
    <w:rsid w:val="00182994"/>
    <w:rsid w:val="00182D5C"/>
    <w:rsid w:val="00183748"/>
    <w:rsid w:val="00184670"/>
    <w:rsid w:val="001848EE"/>
    <w:rsid w:val="00185896"/>
    <w:rsid w:val="00185FB3"/>
    <w:rsid w:val="00190234"/>
    <w:rsid w:val="00190997"/>
    <w:rsid w:val="0019246E"/>
    <w:rsid w:val="00192598"/>
    <w:rsid w:val="001925F2"/>
    <w:rsid w:val="00192FCE"/>
    <w:rsid w:val="00194CAB"/>
    <w:rsid w:val="001965AC"/>
    <w:rsid w:val="00197496"/>
    <w:rsid w:val="001A0383"/>
    <w:rsid w:val="001A1070"/>
    <w:rsid w:val="001A155B"/>
    <w:rsid w:val="001A2AB0"/>
    <w:rsid w:val="001A2F92"/>
    <w:rsid w:val="001A506F"/>
    <w:rsid w:val="001A6939"/>
    <w:rsid w:val="001A6E35"/>
    <w:rsid w:val="001A7306"/>
    <w:rsid w:val="001B076E"/>
    <w:rsid w:val="001B1B16"/>
    <w:rsid w:val="001B2376"/>
    <w:rsid w:val="001B283A"/>
    <w:rsid w:val="001B2C71"/>
    <w:rsid w:val="001B337D"/>
    <w:rsid w:val="001B37CD"/>
    <w:rsid w:val="001B4FC5"/>
    <w:rsid w:val="001B578F"/>
    <w:rsid w:val="001B5B74"/>
    <w:rsid w:val="001B6D74"/>
    <w:rsid w:val="001C0179"/>
    <w:rsid w:val="001C06B4"/>
    <w:rsid w:val="001C1B9F"/>
    <w:rsid w:val="001C317B"/>
    <w:rsid w:val="001C3719"/>
    <w:rsid w:val="001D1999"/>
    <w:rsid w:val="001D24BE"/>
    <w:rsid w:val="001D5305"/>
    <w:rsid w:val="001E2151"/>
    <w:rsid w:val="001E4DA7"/>
    <w:rsid w:val="001E5064"/>
    <w:rsid w:val="001E5C9B"/>
    <w:rsid w:val="001E5E6B"/>
    <w:rsid w:val="001E76BE"/>
    <w:rsid w:val="001F0E9A"/>
    <w:rsid w:val="001F2103"/>
    <w:rsid w:val="001F28FC"/>
    <w:rsid w:val="001F63E1"/>
    <w:rsid w:val="001F6977"/>
    <w:rsid w:val="001F7AE9"/>
    <w:rsid w:val="001F7DEF"/>
    <w:rsid w:val="00200B1C"/>
    <w:rsid w:val="00201D92"/>
    <w:rsid w:val="00202682"/>
    <w:rsid w:val="00202726"/>
    <w:rsid w:val="00203D13"/>
    <w:rsid w:val="00205BD8"/>
    <w:rsid w:val="00210922"/>
    <w:rsid w:val="00211924"/>
    <w:rsid w:val="002127EC"/>
    <w:rsid w:val="00214DAE"/>
    <w:rsid w:val="00215D22"/>
    <w:rsid w:val="002162D6"/>
    <w:rsid w:val="00217EAC"/>
    <w:rsid w:val="00220576"/>
    <w:rsid w:val="002213A6"/>
    <w:rsid w:val="00221720"/>
    <w:rsid w:val="00221A53"/>
    <w:rsid w:val="00221C53"/>
    <w:rsid w:val="00223B72"/>
    <w:rsid w:val="00224D4B"/>
    <w:rsid w:val="00225CFD"/>
    <w:rsid w:val="00225EC9"/>
    <w:rsid w:val="0022651C"/>
    <w:rsid w:val="002305F5"/>
    <w:rsid w:val="00230A8C"/>
    <w:rsid w:val="00230DAF"/>
    <w:rsid w:val="00232346"/>
    <w:rsid w:val="002324A0"/>
    <w:rsid w:val="002361E1"/>
    <w:rsid w:val="002374B7"/>
    <w:rsid w:val="0023790A"/>
    <w:rsid w:val="00237969"/>
    <w:rsid w:val="0024105C"/>
    <w:rsid w:val="00242515"/>
    <w:rsid w:val="00243488"/>
    <w:rsid w:val="002439B2"/>
    <w:rsid w:val="00244DA5"/>
    <w:rsid w:val="002460AC"/>
    <w:rsid w:val="00247B9C"/>
    <w:rsid w:val="00247FD2"/>
    <w:rsid w:val="002502DE"/>
    <w:rsid w:val="00251C0F"/>
    <w:rsid w:val="00252F66"/>
    <w:rsid w:val="00253CB1"/>
    <w:rsid w:val="002541DB"/>
    <w:rsid w:val="002546BC"/>
    <w:rsid w:val="00254F4C"/>
    <w:rsid w:val="00256C8C"/>
    <w:rsid w:val="00257346"/>
    <w:rsid w:val="00262D21"/>
    <w:rsid w:val="0026333A"/>
    <w:rsid w:val="002716C0"/>
    <w:rsid w:val="002716E0"/>
    <w:rsid w:val="00273645"/>
    <w:rsid w:val="002736A9"/>
    <w:rsid w:val="00281D8F"/>
    <w:rsid w:val="00282982"/>
    <w:rsid w:val="00283D3D"/>
    <w:rsid w:val="00284EDD"/>
    <w:rsid w:val="00285F41"/>
    <w:rsid w:val="00286AC6"/>
    <w:rsid w:val="00286B28"/>
    <w:rsid w:val="0029339D"/>
    <w:rsid w:val="0029373B"/>
    <w:rsid w:val="002937E8"/>
    <w:rsid w:val="002969B3"/>
    <w:rsid w:val="00297A4A"/>
    <w:rsid w:val="002A1463"/>
    <w:rsid w:val="002A170F"/>
    <w:rsid w:val="002A18C7"/>
    <w:rsid w:val="002A27C6"/>
    <w:rsid w:val="002A394F"/>
    <w:rsid w:val="002A42F6"/>
    <w:rsid w:val="002A6F23"/>
    <w:rsid w:val="002B3213"/>
    <w:rsid w:val="002B349B"/>
    <w:rsid w:val="002B34DD"/>
    <w:rsid w:val="002B4648"/>
    <w:rsid w:val="002B4CB3"/>
    <w:rsid w:val="002B575A"/>
    <w:rsid w:val="002B5EA4"/>
    <w:rsid w:val="002C08B9"/>
    <w:rsid w:val="002C1031"/>
    <w:rsid w:val="002C1D1A"/>
    <w:rsid w:val="002C228A"/>
    <w:rsid w:val="002D068E"/>
    <w:rsid w:val="002D1249"/>
    <w:rsid w:val="002D12A4"/>
    <w:rsid w:val="002D1324"/>
    <w:rsid w:val="002D3572"/>
    <w:rsid w:val="002D462E"/>
    <w:rsid w:val="002D4A02"/>
    <w:rsid w:val="002D65FC"/>
    <w:rsid w:val="002E005F"/>
    <w:rsid w:val="002E3C2F"/>
    <w:rsid w:val="002E45ED"/>
    <w:rsid w:val="002E46C7"/>
    <w:rsid w:val="002E56E1"/>
    <w:rsid w:val="002E7420"/>
    <w:rsid w:val="002F01F7"/>
    <w:rsid w:val="002F1B37"/>
    <w:rsid w:val="002F3DDC"/>
    <w:rsid w:val="002F6026"/>
    <w:rsid w:val="002F7099"/>
    <w:rsid w:val="002F79DB"/>
    <w:rsid w:val="0030170D"/>
    <w:rsid w:val="00301BEA"/>
    <w:rsid w:val="0030209D"/>
    <w:rsid w:val="00302609"/>
    <w:rsid w:val="0030381E"/>
    <w:rsid w:val="00304C68"/>
    <w:rsid w:val="00304F95"/>
    <w:rsid w:val="00305837"/>
    <w:rsid w:val="00306510"/>
    <w:rsid w:val="00307470"/>
    <w:rsid w:val="003100BB"/>
    <w:rsid w:val="00310457"/>
    <w:rsid w:val="00310704"/>
    <w:rsid w:val="00310FE1"/>
    <w:rsid w:val="003132B0"/>
    <w:rsid w:val="00314420"/>
    <w:rsid w:val="00315525"/>
    <w:rsid w:val="00316E19"/>
    <w:rsid w:val="00320C7F"/>
    <w:rsid w:val="00321A01"/>
    <w:rsid w:val="00322145"/>
    <w:rsid w:val="00322378"/>
    <w:rsid w:val="00324557"/>
    <w:rsid w:val="0032599C"/>
    <w:rsid w:val="00325BBD"/>
    <w:rsid w:val="003278F5"/>
    <w:rsid w:val="003312BB"/>
    <w:rsid w:val="003312E7"/>
    <w:rsid w:val="00333227"/>
    <w:rsid w:val="0033326D"/>
    <w:rsid w:val="003334C8"/>
    <w:rsid w:val="00333B0E"/>
    <w:rsid w:val="003356C5"/>
    <w:rsid w:val="003363B1"/>
    <w:rsid w:val="00343905"/>
    <w:rsid w:val="00344723"/>
    <w:rsid w:val="00344B28"/>
    <w:rsid w:val="00344E3F"/>
    <w:rsid w:val="003463A7"/>
    <w:rsid w:val="00346E11"/>
    <w:rsid w:val="003475CA"/>
    <w:rsid w:val="003478D2"/>
    <w:rsid w:val="003511DF"/>
    <w:rsid w:val="0035154D"/>
    <w:rsid w:val="00356245"/>
    <w:rsid w:val="00356702"/>
    <w:rsid w:val="00360717"/>
    <w:rsid w:val="00360C11"/>
    <w:rsid w:val="00361328"/>
    <w:rsid w:val="0036143F"/>
    <w:rsid w:val="0036145B"/>
    <w:rsid w:val="0036376F"/>
    <w:rsid w:val="003637EE"/>
    <w:rsid w:val="003663CD"/>
    <w:rsid w:val="00367176"/>
    <w:rsid w:val="00367539"/>
    <w:rsid w:val="00367FDD"/>
    <w:rsid w:val="0037151E"/>
    <w:rsid w:val="00373847"/>
    <w:rsid w:val="00375214"/>
    <w:rsid w:val="003758A8"/>
    <w:rsid w:val="00375942"/>
    <w:rsid w:val="00380B2F"/>
    <w:rsid w:val="0038107F"/>
    <w:rsid w:val="00381C15"/>
    <w:rsid w:val="00383260"/>
    <w:rsid w:val="00383DB9"/>
    <w:rsid w:val="003840E2"/>
    <w:rsid w:val="003855E0"/>
    <w:rsid w:val="00385C2C"/>
    <w:rsid w:val="00387980"/>
    <w:rsid w:val="0039064F"/>
    <w:rsid w:val="0039328C"/>
    <w:rsid w:val="00393555"/>
    <w:rsid w:val="00393561"/>
    <w:rsid w:val="00393C04"/>
    <w:rsid w:val="00395630"/>
    <w:rsid w:val="00395C97"/>
    <w:rsid w:val="00397843"/>
    <w:rsid w:val="003A34DB"/>
    <w:rsid w:val="003A397B"/>
    <w:rsid w:val="003A42B5"/>
    <w:rsid w:val="003A474A"/>
    <w:rsid w:val="003A4BC8"/>
    <w:rsid w:val="003A5C79"/>
    <w:rsid w:val="003A70D8"/>
    <w:rsid w:val="003A7CE7"/>
    <w:rsid w:val="003B0D61"/>
    <w:rsid w:val="003B0D7C"/>
    <w:rsid w:val="003B18AB"/>
    <w:rsid w:val="003B19CA"/>
    <w:rsid w:val="003B296A"/>
    <w:rsid w:val="003B3847"/>
    <w:rsid w:val="003B7BE6"/>
    <w:rsid w:val="003C13B8"/>
    <w:rsid w:val="003C1BE5"/>
    <w:rsid w:val="003C2E81"/>
    <w:rsid w:val="003C2F82"/>
    <w:rsid w:val="003C39D9"/>
    <w:rsid w:val="003C4609"/>
    <w:rsid w:val="003C63EA"/>
    <w:rsid w:val="003D10D5"/>
    <w:rsid w:val="003D1D1C"/>
    <w:rsid w:val="003D5D1F"/>
    <w:rsid w:val="003D5FB8"/>
    <w:rsid w:val="003D6AB0"/>
    <w:rsid w:val="003D6FC3"/>
    <w:rsid w:val="003D7836"/>
    <w:rsid w:val="003E00E3"/>
    <w:rsid w:val="003E1090"/>
    <w:rsid w:val="003E1980"/>
    <w:rsid w:val="003E2CDF"/>
    <w:rsid w:val="003E3E51"/>
    <w:rsid w:val="003E4227"/>
    <w:rsid w:val="003E471F"/>
    <w:rsid w:val="003E4A68"/>
    <w:rsid w:val="003F0BB0"/>
    <w:rsid w:val="003F0FFF"/>
    <w:rsid w:val="003F177C"/>
    <w:rsid w:val="003F2B62"/>
    <w:rsid w:val="003F3CB6"/>
    <w:rsid w:val="003F4156"/>
    <w:rsid w:val="003F4B43"/>
    <w:rsid w:val="003F506F"/>
    <w:rsid w:val="003F6B4F"/>
    <w:rsid w:val="003F7EAF"/>
    <w:rsid w:val="00400566"/>
    <w:rsid w:val="004018C0"/>
    <w:rsid w:val="004037A3"/>
    <w:rsid w:val="00404C63"/>
    <w:rsid w:val="00405345"/>
    <w:rsid w:val="00406AD5"/>
    <w:rsid w:val="00407BB5"/>
    <w:rsid w:val="004111C5"/>
    <w:rsid w:val="00411866"/>
    <w:rsid w:val="004128A1"/>
    <w:rsid w:val="0041377C"/>
    <w:rsid w:val="004155ED"/>
    <w:rsid w:val="004161E3"/>
    <w:rsid w:val="0041743D"/>
    <w:rsid w:val="004205CB"/>
    <w:rsid w:val="00420944"/>
    <w:rsid w:val="00421B8E"/>
    <w:rsid w:val="00422489"/>
    <w:rsid w:val="00427AED"/>
    <w:rsid w:val="00430C75"/>
    <w:rsid w:val="00430CE1"/>
    <w:rsid w:val="0043130C"/>
    <w:rsid w:val="004316DF"/>
    <w:rsid w:val="00432A88"/>
    <w:rsid w:val="00435A75"/>
    <w:rsid w:val="00435C45"/>
    <w:rsid w:val="004371C9"/>
    <w:rsid w:val="00441ADE"/>
    <w:rsid w:val="0044384A"/>
    <w:rsid w:val="0044473E"/>
    <w:rsid w:val="004449B2"/>
    <w:rsid w:val="00444B87"/>
    <w:rsid w:val="0045116A"/>
    <w:rsid w:val="00451A32"/>
    <w:rsid w:val="00451C7F"/>
    <w:rsid w:val="00453A10"/>
    <w:rsid w:val="00453A75"/>
    <w:rsid w:val="0045660A"/>
    <w:rsid w:val="00456BA2"/>
    <w:rsid w:val="0046026F"/>
    <w:rsid w:val="0046165F"/>
    <w:rsid w:val="004616E1"/>
    <w:rsid w:val="00461D81"/>
    <w:rsid w:val="00462943"/>
    <w:rsid w:val="00463E80"/>
    <w:rsid w:val="004643AA"/>
    <w:rsid w:val="00464701"/>
    <w:rsid w:val="004669C3"/>
    <w:rsid w:val="00467776"/>
    <w:rsid w:val="0047083B"/>
    <w:rsid w:val="00471061"/>
    <w:rsid w:val="004729C9"/>
    <w:rsid w:val="0047464C"/>
    <w:rsid w:val="004750DE"/>
    <w:rsid w:val="00480539"/>
    <w:rsid w:val="004807E1"/>
    <w:rsid w:val="00480FAE"/>
    <w:rsid w:val="00481642"/>
    <w:rsid w:val="00482D1D"/>
    <w:rsid w:val="00482DFB"/>
    <w:rsid w:val="00482E8F"/>
    <w:rsid w:val="00483149"/>
    <w:rsid w:val="00483907"/>
    <w:rsid w:val="004859E2"/>
    <w:rsid w:val="0048637C"/>
    <w:rsid w:val="00486543"/>
    <w:rsid w:val="004872D7"/>
    <w:rsid w:val="00487AFD"/>
    <w:rsid w:val="0049158A"/>
    <w:rsid w:val="00493EB8"/>
    <w:rsid w:val="004964A6"/>
    <w:rsid w:val="00497996"/>
    <w:rsid w:val="004A2689"/>
    <w:rsid w:val="004A2EE2"/>
    <w:rsid w:val="004A3D68"/>
    <w:rsid w:val="004A44E0"/>
    <w:rsid w:val="004A658B"/>
    <w:rsid w:val="004A6671"/>
    <w:rsid w:val="004A69CE"/>
    <w:rsid w:val="004A7268"/>
    <w:rsid w:val="004B0613"/>
    <w:rsid w:val="004B128F"/>
    <w:rsid w:val="004B2B98"/>
    <w:rsid w:val="004B6FA2"/>
    <w:rsid w:val="004B7000"/>
    <w:rsid w:val="004C206E"/>
    <w:rsid w:val="004C2484"/>
    <w:rsid w:val="004C589B"/>
    <w:rsid w:val="004C5A78"/>
    <w:rsid w:val="004C5F2F"/>
    <w:rsid w:val="004C63C6"/>
    <w:rsid w:val="004C712C"/>
    <w:rsid w:val="004D1DB2"/>
    <w:rsid w:val="004D2282"/>
    <w:rsid w:val="004D2328"/>
    <w:rsid w:val="004D2AC7"/>
    <w:rsid w:val="004D34B8"/>
    <w:rsid w:val="004D6606"/>
    <w:rsid w:val="004D6D6F"/>
    <w:rsid w:val="004D7F82"/>
    <w:rsid w:val="004E09C6"/>
    <w:rsid w:val="004E1988"/>
    <w:rsid w:val="004E3058"/>
    <w:rsid w:val="004E4607"/>
    <w:rsid w:val="004E5525"/>
    <w:rsid w:val="004E56EA"/>
    <w:rsid w:val="004E6163"/>
    <w:rsid w:val="004E626D"/>
    <w:rsid w:val="004E6AE2"/>
    <w:rsid w:val="004F0B29"/>
    <w:rsid w:val="004F0C64"/>
    <w:rsid w:val="004F620A"/>
    <w:rsid w:val="004F6652"/>
    <w:rsid w:val="004F6EE3"/>
    <w:rsid w:val="0050421D"/>
    <w:rsid w:val="005054F5"/>
    <w:rsid w:val="005059FB"/>
    <w:rsid w:val="0050749E"/>
    <w:rsid w:val="005108DC"/>
    <w:rsid w:val="00511E28"/>
    <w:rsid w:val="00512A23"/>
    <w:rsid w:val="00513FDC"/>
    <w:rsid w:val="005144B8"/>
    <w:rsid w:val="005149EC"/>
    <w:rsid w:val="0051544C"/>
    <w:rsid w:val="0051574F"/>
    <w:rsid w:val="0051582B"/>
    <w:rsid w:val="00515BE4"/>
    <w:rsid w:val="005163E3"/>
    <w:rsid w:val="00516741"/>
    <w:rsid w:val="0051682A"/>
    <w:rsid w:val="00516C23"/>
    <w:rsid w:val="00517DC9"/>
    <w:rsid w:val="00520757"/>
    <w:rsid w:val="005222B9"/>
    <w:rsid w:val="005231F5"/>
    <w:rsid w:val="005232A7"/>
    <w:rsid w:val="0052394A"/>
    <w:rsid w:val="0052411E"/>
    <w:rsid w:val="00524283"/>
    <w:rsid w:val="005249B8"/>
    <w:rsid w:val="00525A8C"/>
    <w:rsid w:val="00526567"/>
    <w:rsid w:val="00526C71"/>
    <w:rsid w:val="00531350"/>
    <w:rsid w:val="0053234B"/>
    <w:rsid w:val="00532B7F"/>
    <w:rsid w:val="00532F04"/>
    <w:rsid w:val="005332C7"/>
    <w:rsid w:val="00533333"/>
    <w:rsid w:val="00533DB7"/>
    <w:rsid w:val="00533F69"/>
    <w:rsid w:val="005343FC"/>
    <w:rsid w:val="005364DB"/>
    <w:rsid w:val="00536B33"/>
    <w:rsid w:val="005370C6"/>
    <w:rsid w:val="0053751F"/>
    <w:rsid w:val="0054003D"/>
    <w:rsid w:val="00540878"/>
    <w:rsid w:val="0054356E"/>
    <w:rsid w:val="00545979"/>
    <w:rsid w:val="00545ECE"/>
    <w:rsid w:val="005464D8"/>
    <w:rsid w:val="00550415"/>
    <w:rsid w:val="00550605"/>
    <w:rsid w:val="005512A2"/>
    <w:rsid w:val="00551AC5"/>
    <w:rsid w:val="00552E31"/>
    <w:rsid w:val="00552FE7"/>
    <w:rsid w:val="0055360A"/>
    <w:rsid w:val="00553940"/>
    <w:rsid w:val="005542B6"/>
    <w:rsid w:val="00554650"/>
    <w:rsid w:val="0055615E"/>
    <w:rsid w:val="005569EE"/>
    <w:rsid w:val="0055758A"/>
    <w:rsid w:val="00561CC6"/>
    <w:rsid w:val="00562D9F"/>
    <w:rsid w:val="0056345C"/>
    <w:rsid w:val="005667A5"/>
    <w:rsid w:val="00566E89"/>
    <w:rsid w:val="00572D33"/>
    <w:rsid w:val="00573CF3"/>
    <w:rsid w:val="00574497"/>
    <w:rsid w:val="00574A82"/>
    <w:rsid w:val="005772F6"/>
    <w:rsid w:val="0058084A"/>
    <w:rsid w:val="00581A74"/>
    <w:rsid w:val="00581CD7"/>
    <w:rsid w:val="005828B4"/>
    <w:rsid w:val="0058369A"/>
    <w:rsid w:val="00583EC4"/>
    <w:rsid w:val="00584EB7"/>
    <w:rsid w:val="00586EE9"/>
    <w:rsid w:val="00592D30"/>
    <w:rsid w:val="00593705"/>
    <w:rsid w:val="00594649"/>
    <w:rsid w:val="005952ED"/>
    <w:rsid w:val="00595311"/>
    <w:rsid w:val="00595B7D"/>
    <w:rsid w:val="00595E30"/>
    <w:rsid w:val="0059765D"/>
    <w:rsid w:val="005976B8"/>
    <w:rsid w:val="005A0496"/>
    <w:rsid w:val="005A1C22"/>
    <w:rsid w:val="005A2988"/>
    <w:rsid w:val="005A332D"/>
    <w:rsid w:val="005A382A"/>
    <w:rsid w:val="005A4268"/>
    <w:rsid w:val="005A4C8C"/>
    <w:rsid w:val="005A50CD"/>
    <w:rsid w:val="005A5224"/>
    <w:rsid w:val="005A5264"/>
    <w:rsid w:val="005A546D"/>
    <w:rsid w:val="005B08B2"/>
    <w:rsid w:val="005B08C5"/>
    <w:rsid w:val="005B2339"/>
    <w:rsid w:val="005B4E56"/>
    <w:rsid w:val="005B69F2"/>
    <w:rsid w:val="005B6A89"/>
    <w:rsid w:val="005C12CB"/>
    <w:rsid w:val="005C19C2"/>
    <w:rsid w:val="005C1D89"/>
    <w:rsid w:val="005C38F2"/>
    <w:rsid w:val="005C421D"/>
    <w:rsid w:val="005C4B30"/>
    <w:rsid w:val="005C5C47"/>
    <w:rsid w:val="005C795A"/>
    <w:rsid w:val="005D07EE"/>
    <w:rsid w:val="005D0A9D"/>
    <w:rsid w:val="005D26A7"/>
    <w:rsid w:val="005D33C1"/>
    <w:rsid w:val="005D38AB"/>
    <w:rsid w:val="005D4581"/>
    <w:rsid w:val="005D45FE"/>
    <w:rsid w:val="005D6082"/>
    <w:rsid w:val="005D7366"/>
    <w:rsid w:val="005E0EE8"/>
    <w:rsid w:val="005E1962"/>
    <w:rsid w:val="005E1C5A"/>
    <w:rsid w:val="005E1CBE"/>
    <w:rsid w:val="005E3333"/>
    <w:rsid w:val="005E3FC0"/>
    <w:rsid w:val="005E6329"/>
    <w:rsid w:val="005E77DE"/>
    <w:rsid w:val="005E78F6"/>
    <w:rsid w:val="005E7CB1"/>
    <w:rsid w:val="005E7FDC"/>
    <w:rsid w:val="005F0AA9"/>
    <w:rsid w:val="005F3026"/>
    <w:rsid w:val="005F390E"/>
    <w:rsid w:val="005F3DCD"/>
    <w:rsid w:val="005F5E68"/>
    <w:rsid w:val="0060163A"/>
    <w:rsid w:val="00603115"/>
    <w:rsid w:val="00604024"/>
    <w:rsid w:val="0060404D"/>
    <w:rsid w:val="00605CB4"/>
    <w:rsid w:val="00606D26"/>
    <w:rsid w:val="00610932"/>
    <w:rsid w:val="00610974"/>
    <w:rsid w:val="006117B6"/>
    <w:rsid w:val="0061376A"/>
    <w:rsid w:val="0061640B"/>
    <w:rsid w:val="00617798"/>
    <w:rsid w:val="00620095"/>
    <w:rsid w:val="00620254"/>
    <w:rsid w:val="00620827"/>
    <w:rsid w:val="00621D96"/>
    <w:rsid w:val="00621EF0"/>
    <w:rsid w:val="006229FA"/>
    <w:rsid w:val="00622F7C"/>
    <w:rsid w:val="00625648"/>
    <w:rsid w:val="00626614"/>
    <w:rsid w:val="00626ABF"/>
    <w:rsid w:val="00627393"/>
    <w:rsid w:val="0063102D"/>
    <w:rsid w:val="00631FA9"/>
    <w:rsid w:val="00632214"/>
    <w:rsid w:val="006336CA"/>
    <w:rsid w:val="00640948"/>
    <w:rsid w:val="00644609"/>
    <w:rsid w:val="00645DF7"/>
    <w:rsid w:val="0064685D"/>
    <w:rsid w:val="00647E19"/>
    <w:rsid w:val="00651E9E"/>
    <w:rsid w:val="00652457"/>
    <w:rsid w:val="00653025"/>
    <w:rsid w:val="0065348B"/>
    <w:rsid w:val="00654195"/>
    <w:rsid w:val="0065467F"/>
    <w:rsid w:val="00655157"/>
    <w:rsid w:val="00656CB7"/>
    <w:rsid w:val="006601E3"/>
    <w:rsid w:val="00661513"/>
    <w:rsid w:val="006618AF"/>
    <w:rsid w:val="00661FF5"/>
    <w:rsid w:val="0066226F"/>
    <w:rsid w:val="006625BD"/>
    <w:rsid w:val="00662C65"/>
    <w:rsid w:val="00663307"/>
    <w:rsid w:val="0066395F"/>
    <w:rsid w:val="00663B1D"/>
    <w:rsid w:val="006643EC"/>
    <w:rsid w:val="006660D3"/>
    <w:rsid w:val="0066633A"/>
    <w:rsid w:val="00666A1E"/>
    <w:rsid w:val="00666FA8"/>
    <w:rsid w:val="00670F7C"/>
    <w:rsid w:val="00671EE3"/>
    <w:rsid w:val="006730EC"/>
    <w:rsid w:val="006752A2"/>
    <w:rsid w:val="00675F02"/>
    <w:rsid w:val="006761CD"/>
    <w:rsid w:val="006762EF"/>
    <w:rsid w:val="006766C6"/>
    <w:rsid w:val="00676F29"/>
    <w:rsid w:val="0067765D"/>
    <w:rsid w:val="00680104"/>
    <w:rsid w:val="00681068"/>
    <w:rsid w:val="00684858"/>
    <w:rsid w:val="006858A0"/>
    <w:rsid w:val="00686197"/>
    <w:rsid w:val="00686EA4"/>
    <w:rsid w:val="00687272"/>
    <w:rsid w:val="00691A35"/>
    <w:rsid w:val="00691C7F"/>
    <w:rsid w:val="00693318"/>
    <w:rsid w:val="0069370A"/>
    <w:rsid w:val="006937AA"/>
    <w:rsid w:val="006949E2"/>
    <w:rsid w:val="006962DC"/>
    <w:rsid w:val="006966AE"/>
    <w:rsid w:val="00697110"/>
    <w:rsid w:val="006A012B"/>
    <w:rsid w:val="006A1A43"/>
    <w:rsid w:val="006A5C51"/>
    <w:rsid w:val="006B053E"/>
    <w:rsid w:val="006B0869"/>
    <w:rsid w:val="006B0C01"/>
    <w:rsid w:val="006B0C8A"/>
    <w:rsid w:val="006B1F97"/>
    <w:rsid w:val="006B4E8A"/>
    <w:rsid w:val="006B6D6C"/>
    <w:rsid w:val="006B6EC9"/>
    <w:rsid w:val="006C03A0"/>
    <w:rsid w:val="006C065E"/>
    <w:rsid w:val="006C0954"/>
    <w:rsid w:val="006C15DD"/>
    <w:rsid w:val="006C53E8"/>
    <w:rsid w:val="006C6E8A"/>
    <w:rsid w:val="006D4647"/>
    <w:rsid w:val="006D494C"/>
    <w:rsid w:val="006D4A48"/>
    <w:rsid w:val="006D4E0D"/>
    <w:rsid w:val="006D6E5A"/>
    <w:rsid w:val="006E0C9B"/>
    <w:rsid w:val="006E186B"/>
    <w:rsid w:val="006E27B3"/>
    <w:rsid w:val="006E301C"/>
    <w:rsid w:val="006F0384"/>
    <w:rsid w:val="006F0A10"/>
    <w:rsid w:val="006F2882"/>
    <w:rsid w:val="006F3AA0"/>
    <w:rsid w:val="006F3EED"/>
    <w:rsid w:val="006F4F6F"/>
    <w:rsid w:val="006F5ECA"/>
    <w:rsid w:val="006F7A1B"/>
    <w:rsid w:val="00700129"/>
    <w:rsid w:val="007004BF"/>
    <w:rsid w:val="00701137"/>
    <w:rsid w:val="0070190C"/>
    <w:rsid w:val="00702DC5"/>
    <w:rsid w:val="00702FCF"/>
    <w:rsid w:val="00703235"/>
    <w:rsid w:val="00706BE4"/>
    <w:rsid w:val="00710B54"/>
    <w:rsid w:val="00711734"/>
    <w:rsid w:val="0071176B"/>
    <w:rsid w:val="00713BC8"/>
    <w:rsid w:val="007145F0"/>
    <w:rsid w:val="00714A2F"/>
    <w:rsid w:val="00715E73"/>
    <w:rsid w:val="00724533"/>
    <w:rsid w:val="0072543D"/>
    <w:rsid w:val="0072667A"/>
    <w:rsid w:val="00726EB1"/>
    <w:rsid w:val="00727135"/>
    <w:rsid w:val="00730215"/>
    <w:rsid w:val="0073024D"/>
    <w:rsid w:val="00731F9C"/>
    <w:rsid w:val="0073247A"/>
    <w:rsid w:val="007328EF"/>
    <w:rsid w:val="00734180"/>
    <w:rsid w:val="007343E7"/>
    <w:rsid w:val="00734FB8"/>
    <w:rsid w:val="007353D4"/>
    <w:rsid w:val="0073680F"/>
    <w:rsid w:val="007370E7"/>
    <w:rsid w:val="0074218C"/>
    <w:rsid w:val="007435A4"/>
    <w:rsid w:val="007435F3"/>
    <w:rsid w:val="00744967"/>
    <w:rsid w:val="00745B11"/>
    <w:rsid w:val="00745E34"/>
    <w:rsid w:val="00745FF4"/>
    <w:rsid w:val="00747574"/>
    <w:rsid w:val="0074785E"/>
    <w:rsid w:val="00747BEB"/>
    <w:rsid w:val="00751913"/>
    <w:rsid w:val="00752B6F"/>
    <w:rsid w:val="00752CD9"/>
    <w:rsid w:val="0075322E"/>
    <w:rsid w:val="00753DE1"/>
    <w:rsid w:val="00754DFB"/>
    <w:rsid w:val="00755EEC"/>
    <w:rsid w:val="00756B90"/>
    <w:rsid w:val="00760278"/>
    <w:rsid w:val="0076079F"/>
    <w:rsid w:val="007608A9"/>
    <w:rsid w:val="0076140C"/>
    <w:rsid w:val="007662F7"/>
    <w:rsid w:val="00766A79"/>
    <w:rsid w:val="007676E2"/>
    <w:rsid w:val="0077133F"/>
    <w:rsid w:val="00771CD9"/>
    <w:rsid w:val="00771F19"/>
    <w:rsid w:val="00772751"/>
    <w:rsid w:val="0077376A"/>
    <w:rsid w:val="00774385"/>
    <w:rsid w:val="007771AB"/>
    <w:rsid w:val="00777AE6"/>
    <w:rsid w:val="00781FBC"/>
    <w:rsid w:val="00782081"/>
    <w:rsid w:val="00783C20"/>
    <w:rsid w:val="00785923"/>
    <w:rsid w:val="00790203"/>
    <w:rsid w:val="00791B67"/>
    <w:rsid w:val="00793786"/>
    <w:rsid w:val="00796083"/>
    <w:rsid w:val="007A1B6C"/>
    <w:rsid w:val="007A4BA3"/>
    <w:rsid w:val="007A5195"/>
    <w:rsid w:val="007A5E99"/>
    <w:rsid w:val="007B15C0"/>
    <w:rsid w:val="007B248C"/>
    <w:rsid w:val="007B2B44"/>
    <w:rsid w:val="007B4868"/>
    <w:rsid w:val="007B60CC"/>
    <w:rsid w:val="007B767A"/>
    <w:rsid w:val="007C0034"/>
    <w:rsid w:val="007C05DF"/>
    <w:rsid w:val="007C0FEB"/>
    <w:rsid w:val="007C236B"/>
    <w:rsid w:val="007C4233"/>
    <w:rsid w:val="007C4B8B"/>
    <w:rsid w:val="007C5FD6"/>
    <w:rsid w:val="007C6F4B"/>
    <w:rsid w:val="007C6FF3"/>
    <w:rsid w:val="007C7CFF"/>
    <w:rsid w:val="007D1157"/>
    <w:rsid w:val="007D1AF7"/>
    <w:rsid w:val="007D261D"/>
    <w:rsid w:val="007D30DF"/>
    <w:rsid w:val="007D3665"/>
    <w:rsid w:val="007D3959"/>
    <w:rsid w:val="007D4713"/>
    <w:rsid w:val="007D4798"/>
    <w:rsid w:val="007D5486"/>
    <w:rsid w:val="007D6887"/>
    <w:rsid w:val="007D6D57"/>
    <w:rsid w:val="007E1DF9"/>
    <w:rsid w:val="007E2211"/>
    <w:rsid w:val="007E2442"/>
    <w:rsid w:val="007E32F2"/>
    <w:rsid w:val="007E3F9C"/>
    <w:rsid w:val="007E4E4D"/>
    <w:rsid w:val="007E72CC"/>
    <w:rsid w:val="007E7A63"/>
    <w:rsid w:val="007F065F"/>
    <w:rsid w:val="007F1949"/>
    <w:rsid w:val="007F1E3D"/>
    <w:rsid w:val="007F3207"/>
    <w:rsid w:val="007F328F"/>
    <w:rsid w:val="007F4462"/>
    <w:rsid w:val="007F6FF9"/>
    <w:rsid w:val="007F756E"/>
    <w:rsid w:val="008012A7"/>
    <w:rsid w:val="00805201"/>
    <w:rsid w:val="008053FB"/>
    <w:rsid w:val="008064F6"/>
    <w:rsid w:val="0080797F"/>
    <w:rsid w:val="00807CF0"/>
    <w:rsid w:val="008102D8"/>
    <w:rsid w:val="00811281"/>
    <w:rsid w:val="0081194D"/>
    <w:rsid w:val="008138D9"/>
    <w:rsid w:val="0081399E"/>
    <w:rsid w:val="00813B97"/>
    <w:rsid w:val="008153EA"/>
    <w:rsid w:val="00817460"/>
    <w:rsid w:val="00820E10"/>
    <w:rsid w:val="00821239"/>
    <w:rsid w:val="00821714"/>
    <w:rsid w:val="00821C01"/>
    <w:rsid w:val="00823E57"/>
    <w:rsid w:val="00825A8E"/>
    <w:rsid w:val="00826D51"/>
    <w:rsid w:val="00827231"/>
    <w:rsid w:val="00831911"/>
    <w:rsid w:val="00833B13"/>
    <w:rsid w:val="0083602B"/>
    <w:rsid w:val="00840AA6"/>
    <w:rsid w:val="00840EAE"/>
    <w:rsid w:val="00842820"/>
    <w:rsid w:val="00842BAE"/>
    <w:rsid w:val="008438D2"/>
    <w:rsid w:val="00843F4D"/>
    <w:rsid w:val="008441AA"/>
    <w:rsid w:val="00844F47"/>
    <w:rsid w:val="00845213"/>
    <w:rsid w:val="00845251"/>
    <w:rsid w:val="00845D96"/>
    <w:rsid w:val="0084626F"/>
    <w:rsid w:val="0084683E"/>
    <w:rsid w:val="00847618"/>
    <w:rsid w:val="00850B60"/>
    <w:rsid w:val="0085108A"/>
    <w:rsid w:val="008513BC"/>
    <w:rsid w:val="00851C8B"/>
    <w:rsid w:val="00852EB5"/>
    <w:rsid w:val="0085366F"/>
    <w:rsid w:val="00853D49"/>
    <w:rsid w:val="008540FA"/>
    <w:rsid w:val="0085561D"/>
    <w:rsid w:val="00855ACE"/>
    <w:rsid w:val="00860DAE"/>
    <w:rsid w:val="0086191D"/>
    <w:rsid w:val="00861D38"/>
    <w:rsid w:val="0086257B"/>
    <w:rsid w:val="0086271F"/>
    <w:rsid w:val="00862926"/>
    <w:rsid w:val="00863952"/>
    <w:rsid w:val="0086446C"/>
    <w:rsid w:val="0086667E"/>
    <w:rsid w:val="00870021"/>
    <w:rsid w:val="00871652"/>
    <w:rsid w:val="00872C81"/>
    <w:rsid w:val="00872CA1"/>
    <w:rsid w:val="0087410A"/>
    <w:rsid w:val="00875057"/>
    <w:rsid w:val="00875129"/>
    <w:rsid w:val="00875304"/>
    <w:rsid w:val="008768AA"/>
    <w:rsid w:val="00876AFB"/>
    <w:rsid w:val="0088012A"/>
    <w:rsid w:val="00880294"/>
    <w:rsid w:val="008809B0"/>
    <w:rsid w:val="00880A7A"/>
    <w:rsid w:val="008811B6"/>
    <w:rsid w:val="00884AD5"/>
    <w:rsid w:val="0088537B"/>
    <w:rsid w:val="00885885"/>
    <w:rsid w:val="0088624C"/>
    <w:rsid w:val="00886B55"/>
    <w:rsid w:val="00887142"/>
    <w:rsid w:val="0088735C"/>
    <w:rsid w:val="00887524"/>
    <w:rsid w:val="00893CDA"/>
    <w:rsid w:val="0089711D"/>
    <w:rsid w:val="00897EC1"/>
    <w:rsid w:val="008A1940"/>
    <w:rsid w:val="008A27A4"/>
    <w:rsid w:val="008A27F4"/>
    <w:rsid w:val="008A289D"/>
    <w:rsid w:val="008A2F23"/>
    <w:rsid w:val="008A3771"/>
    <w:rsid w:val="008A58E9"/>
    <w:rsid w:val="008A63EC"/>
    <w:rsid w:val="008B08DC"/>
    <w:rsid w:val="008B0C95"/>
    <w:rsid w:val="008B1B15"/>
    <w:rsid w:val="008B1F6E"/>
    <w:rsid w:val="008B2364"/>
    <w:rsid w:val="008B2FC5"/>
    <w:rsid w:val="008B363C"/>
    <w:rsid w:val="008B68C3"/>
    <w:rsid w:val="008C0EE5"/>
    <w:rsid w:val="008C102E"/>
    <w:rsid w:val="008C13DC"/>
    <w:rsid w:val="008C17BD"/>
    <w:rsid w:val="008C2B37"/>
    <w:rsid w:val="008C3185"/>
    <w:rsid w:val="008C495F"/>
    <w:rsid w:val="008C7D73"/>
    <w:rsid w:val="008D02AA"/>
    <w:rsid w:val="008D1006"/>
    <w:rsid w:val="008D119D"/>
    <w:rsid w:val="008D5777"/>
    <w:rsid w:val="008D7386"/>
    <w:rsid w:val="008E3AFE"/>
    <w:rsid w:val="008E518F"/>
    <w:rsid w:val="008E5769"/>
    <w:rsid w:val="008E632F"/>
    <w:rsid w:val="008E7A93"/>
    <w:rsid w:val="008E7DA3"/>
    <w:rsid w:val="008F057F"/>
    <w:rsid w:val="008F05F1"/>
    <w:rsid w:val="008F0685"/>
    <w:rsid w:val="008F130E"/>
    <w:rsid w:val="008F21A1"/>
    <w:rsid w:val="008F3D84"/>
    <w:rsid w:val="008F565A"/>
    <w:rsid w:val="008F587D"/>
    <w:rsid w:val="008F675A"/>
    <w:rsid w:val="008F6986"/>
    <w:rsid w:val="008F76D9"/>
    <w:rsid w:val="00900367"/>
    <w:rsid w:val="009014E8"/>
    <w:rsid w:val="00901A57"/>
    <w:rsid w:val="00902547"/>
    <w:rsid w:val="009114FF"/>
    <w:rsid w:val="00911D0A"/>
    <w:rsid w:val="00912057"/>
    <w:rsid w:val="00913CF7"/>
    <w:rsid w:val="009143A0"/>
    <w:rsid w:val="00917111"/>
    <w:rsid w:val="009204EF"/>
    <w:rsid w:val="00920A7A"/>
    <w:rsid w:val="00922174"/>
    <w:rsid w:val="00922D6B"/>
    <w:rsid w:val="0092322B"/>
    <w:rsid w:val="00923E19"/>
    <w:rsid w:val="00925B90"/>
    <w:rsid w:val="00930110"/>
    <w:rsid w:val="0093135D"/>
    <w:rsid w:val="00931649"/>
    <w:rsid w:val="00931C03"/>
    <w:rsid w:val="00931E20"/>
    <w:rsid w:val="00932025"/>
    <w:rsid w:val="009320B1"/>
    <w:rsid w:val="009321CC"/>
    <w:rsid w:val="00932C5A"/>
    <w:rsid w:val="00933197"/>
    <w:rsid w:val="00933376"/>
    <w:rsid w:val="00934A06"/>
    <w:rsid w:val="009370AC"/>
    <w:rsid w:val="00937600"/>
    <w:rsid w:val="00937AAB"/>
    <w:rsid w:val="009400CF"/>
    <w:rsid w:val="009414E8"/>
    <w:rsid w:val="00941B34"/>
    <w:rsid w:val="00942DA3"/>
    <w:rsid w:val="00942FA5"/>
    <w:rsid w:val="0094333B"/>
    <w:rsid w:val="00945B9B"/>
    <w:rsid w:val="00946D76"/>
    <w:rsid w:val="00950015"/>
    <w:rsid w:val="0095161E"/>
    <w:rsid w:val="00956FFE"/>
    <w:rsid w:val="009606E5"/>
    <w:rsid w:val="0096128E"/>
    <w:rsid w:val="00961D9A"/>
    <w:rsid w:val="009629E2"/>
    <w:rsid w:val="00963D1A"/>
    <w:rsid w:val="00966C21"/>
    <w:rsid w:val="00967718"/>
    <w:rsid w:val="00967855"/>
    <w:rsid w:val="00967DFA"/>
    <w:rsid w:val="00967F8A"/>
    <w:rsid w:val="009708CC"/>
    <w:rsid w:val="00970A96"/>
    <w:rsid w:val="00970B03"/>
    <w:rsid w:val="009718CB"/>
    <w:rsid w:val="009725CE"/>
    <w:rsid w:val="0097407B"/>
    <w:rsid w:val="00974736"/>
    <w:rsid w:val="00975673"/>
    <w:rsid w:val="00976198"/>
    <w:rsid w:val="009764A6"/>
    <w:rsid w:val="00977122"/>
    <w:rsid w:val="0097791B"/>
    <w:rsid w:val="009851F1"/>
    <w:rsid w:val="00986084"/>
    <w:rsid w:val="00991770"/>
    <w:rsid w:val="00992C25"/>
    <w:rsid w:val="00992F01"/>
    <w:rsid w:val="00993319"/>
    <w:rsid w:val="00994A9B"/>
    <w:rsid w:val="00994D13"/>
    <w:rsid w:val="00995DF5"/>
    <w:rsid w:val="009969B7"/>
    <w:rsid w:val="00996DB3"/>
    <w:rsid w:val="00997225"/>
    <w:rsid w:val="0099749D"/>
    <w:rsid w:val="009A051D"/>
    <w:rsid w:val="009A0E3A"/>
    <w:rsid w:val="009A0F65"/>
    <w:rsid w:val="009A107E"/>
    <w:rsid w:val="009A1DC7"/>
    <w:rsid w:val="009A20D2"/>
    <w:rsid w:val="009A2A55"/>
    <w:rsid w:val="009A2B70"/>
    <w:rsid w:val="009A3153"/>
    <w:rsid w:val="009A4553"/>
    <w:rsid w:val="009A4AF8"/>
    <w:rsid w:val="009A5323"/>
    <w:rsid w:val="009A61FE"/>
    <w:rsid w:val="009A6DA3"/>
    <w:rsid w:val="009B05B1"/>
    <w:rsid w:val="009B2986"/>
    <w:rsid w:val="009B2AEC"/>
    <w:rsid w:val="009B3AEA"/>
    <w:rsid w:val="009B6598"/>
    <w:rsid w:val="009B71E5"/>
    <w:rsid w:val="009C155B"/>
    <w:rsid w:val="009C1DF9"/>
    <w:rsid w:val="009C37B4"/>
    <w:rsid w:val="009C52EE"/>
    <w:rsid w:val="009C5734"/>
    <w:rsid w:val="009C57BA"/>
    <w:rsid w:val="009C5D48"/>
    <w:rsid w:val="009C73A1"/>
    <w:rsid w:val="009C74A8"/>
    <w:rsid w:val="009C7F29"/>
    <w:rsid w:val="009D26C4"/>
    <w:rsid w:val="009D27E9"/>
    <w:rsid w:val="009D410D"/>
    <w:rsid w:val="009D42DE"/>
    <w:rsid w:val="009D45C9"/>
    <w:rsid w:val="009D6911"/>
    <w:rsid w:val="009D79A4"/>
    <w:rsid w:val="009D7B4D"/>
    <w:rsid w:val="009E0C27"/>
    <w:rsid w:val="009E17CD"/>
    <w:rsid w:val="009E21F0"/>
    <w:rsid w:val="009E2995"/>
    <w:rsid w:val="009E2F80"/>
    <w:rsid w:val="009E41C4"/>
    <w:rsid w:val="009E4A87"/>
    <w:rsid w:val="009E53A2"/>
    <w:rsid w:val="009E5B92"/>
    <w:rsid w:val="009E6952"/>
    <w:rsid w:val="009E7C6C"/>
    <w:rsid w:val="009F083A"/>
    <w:rsid w:val="009F26DE"/>
    <w:rsid w:val="009F7C63"/>
    <w:rsid w:val="00A003FD"/>
    <w:rsid w:val="00A00CB4"/>
    <w:rsid w:val="00A01958"/>
    <w:rsid w:val="00A0291A"/>
    <w:rsid w:val="00A057EF"/>
    <w:rsid w:val="00A138BC"/>
    <w:rsid w:val="00A13D48"/>
    <w:rsid w:val="00A13FA4"/>
    <w:rsid w:val="00A150B9"/>
    <w:rsid w:val="00A21A54"/>
    <w:rsid w:val="00A24DBB"/>
    <w:rsid w:val="00A30E18"/>
    <w:rsid w:val="00A3271B"/>
    <w:rsid w:val="00A3381B"/>
    <w:rsid w:val="00A3411F"/>
    <w:rsid w:val="00A36D48"/>
    <w:rsid w:val="00A37260"/>
    <w:rsid w:val="00A44E50"/>
    <w:rsid w:val="00A467CD"/>
    <w:rsid w:val="00A468D1"/>
    <w:rsid w:val="00A46924"/>
    <w:rsid w:val="00A46999"/>
    <w:rsid w:val="00A51FA4"/>
    <w:rsid w:val="00A51FDE"/>
    <w:rsid w:val="00A544FA"/>
    <w:rsid w:val="00A55CE8"/>
    <w:rsid w:val="00A55DC4"/>
    <w:rsid w:val="00A56163"/>
    <w:rsid w:val="00A57D67"/>
    <w:rsid w:val="00A611CC"/>
    <w:rsid w:val="00A62FF8"/>
    <w:rsid w:val="00A636E0"/>
    <w:rsid w:val="00A66C38"/>
    <w:rsid w:val="00A670BA"/>
    <w:rsid w:val="00A7203B"/>
    <w:rsid w:val="00A7212C"/>
    <w:rsid w:val="00A727A4"/>
    <w:rsid w:val="00A72AAD"/>
    <w:rsid w:val="00A7755F"/>
    <w:rsid w:val="00A80E15"/>
    <w:rsid w:val="00A80FDC"/>
    <w:rsid w:val="00A82BB7"/>
    <w:rsid w:val="00A82D88"/>
    <w:rsid w:val="00A83B1F"/>
    <w:rsid w:val="00A843B6"/>
    <w:rsid w:val="00A913FB"/>
    <w:rsid w:val="00A921DE"/>
    <w:rsid w:val="00A945D2"/>
    <w:rsid w:val="00A94A00"/>
    <w:rsid w:val="00A94C0B"/>
    <w:rsid w:val="00A94E88"/>
    <w:rsid w:val="00A95221"/>
    <w:rsid w:val="00A95F0B"/>
    <w:rsid w:val="00A96172"/>
    <w:rsid w:val="00A9634D"/>
    <w:rsid w:val="00A96ACC"/>
    <w:rsid w:val="00A971AB"/>
    <w:rsid w:val="00A973C1"/>
    <w:rsid w:val="00AA01B3"/>
    <w:rsid w:val="00AA0B23"/>
    <w:rsid w:val="00AA31AE"/>
    <w:rsid w:val="00AA3360"/>
    <w:rsid w:val="00AA55BA"/>
    <w:rsid w:val="00AA6409"/>
    <w:rsid w:val="00AB0B9B"/>
    <w:rsid w:val="00AB315D"/>
    <w:rsid w:val="00AB387E"/>
    <w:rsid w:val="00AB3A16"/>
    <w:rsid w:val="00AB3B8F"/>
    <w:rsid w:val="00AB5FD9"/>
    <w:rsid w:val="00AB7C52"/>
    <w:rsid w:val="00AB7FFD"/>
    <w:rsid w:val="00AC0176"/>
    <w:rsid w:val="00AC0460"/>
    <w:rsid w:val="00AC181E"/>
    <w:rsid w:val="00AC4547"/>
    <w:rsid w:val="00AC5B7A"/>
    <w:rsid w:val="00AC5BC1"/>
    <w:rsid w:val="00AC6D31"/>
    <w:rsid w:val="00AC78B3"/>
    <w:rsid w:val="00AD0393"/>
    <w:rsid w:val="00AD18D5"/>
    <w:rsid w:val="00AD1927"/>
    <w:rsid w:val="00AD37F7"/>
    <w:rsid w:val="00AD38EA"/>
    <w:rsid w:val="00AD44EB"/>
    <w:rsid w:val="00AD597D"/>
    <w:rsid w:val="00AD5DB1"/>
    <w:rsid w:val="00AD5F56"/>
    <w:rsid w:val="00AD669B"/>
    <w:rsid w:val="00AD7ED2"/>
    <w:rsid w:val="00AE04B8"/>
    <w:rsid w:val="00AE071D"/>
    <w:rsid w:val="00AE1C3D"/>
    <w:rsid w:val="00AE231A"/>
    <w:rsid w:val="00AE28FF"/>
    <w:rsid w:val="00AE2D09"/>
    <w:rsid w:val="00AE3036"/>
    <w:rsid w:val="00AE34E0"/>
    <w:rsid w:val="00AE37C4"/>
    <w:rsid w:val="00AE4FBE"/>
    <w:rsid w:val="00AE5605"/>
    <w:rsid w:val="00AE6784"/>
    <w:rsid w:val="00AE6A56"/>
    <w:rsid w:val="00AF15D5"/>
    <w:rsid w:val="00AF1C11"/>
    <w:rsid w:val="00AF1C2A"/>
    <w:rsid w:val="00AF23C7"/>
    <w:rsid w:val="00AF2597"/>
    <w:rsid w:val="00AF34E5"/>
    <w:rsid w:val="00AF46DD"/>
    <w:rsid w:val="00AF6659"/>
    <w:rsid w:val="00AF69CE"/>
    <w:rsid w:val="00AF749C"/>
    <w:rsid w:val="00AF7D81"/>
    <w:rsid w:val="00B00D90"/>
    <w:rsid w:val="00B01411"/>
    <w:rsid w:val="00B02828"/>
    <w:rsid w:val="00B06021"/>
    <w:rsid w:val="00B0635F"/>
    <w:rsid w:val="00B06564"/>
    <w:rsid w:val="00B06939"/>
    <w:rsid w:val="00B06A45"/>
    <w:rsid w:val="00B06C06"/>
    <w:rsid w:val="00B072CE"/>
    <w:rsid w:val="00B10287"/>
    <w:rsid w:val="00B10967"/>
    <w:rsid w:val="00B10969"/>
    <w:rsid w:val="00B126D6"/>
    <w:rsid w:val="00B13D42"/>
    <w:rsid w:val="00B14049"/>
    <w:rsid w:val="00B17494"/>
    <w:rsid w:val="00B2092A"/>
    <w:rsid w:val="00B20B5A"/>
    <w:rsid w:val="00B20DA8"/>
    <w:rsid w:val="00B2189D"/>
    <w:rsid w:val="00B21BFD"/>
    <w:rsid w:val="00B23467"/>
    <w:rsid w:val="00B234EA"/>
    <w:rsid w:val="00B252E6"/>
    <w:rsid w:val="00B27663"/>
    <w:rsid w:val="00B27DEE"/>
    <w:rsid w:val="00B27FBC"/>
    <w:rsid w:val="00B304D3"/>
    <w:rsid w:val="00B326D5"/>
    <w:rsid w:val="00B34740"/>
    <w:rsid w:val="00B3499F"/>
    <w:rsid w:val="00B34B3A"/>
    <w:rsid w:val="00B35B1A"/>
    <w:rsid w:val="00B35BFF"/>
    <w:rsid w:val="00B36621"/>
    <w:rsid w:val="00B37F0C"/>
    <w:rsid w:val="00B4481F"/>
    <w:rsid w:val="00B44A83"/>
    <w:rsid w:val="00B44BDF"/>
    <w:rsid w:val="00B4646B"/>
    <w:rsid w:val="00B46641"/>
    <w:rsid w:val="00B46F4E"/>
    <w:rsid w:val="00B473CE"/>
    <w:rsid w:val="00B513AA"/>
    <w:rsid w:val="00B516B5"/>
    <w:rsid w:val="00B52A88"/>
    <w:rsid w:val="00B52FCB"/>
    <w:rsid w:val="00B54316"/>
    <w:rsid w:val="00B56B4B"/>
    <w:rsid w:val="00B579EB"/>
    <w:rsid w:val="00B61147"/>
    <w:rsid w:val="00B6114C"/>
    <w:rsid w:val="00B6157A"/>
    <w:rsid w:val="00B62905"/>
    <w:rsid w:val="00B62CB9"/>
    <w:rsid w:val="00B63BCA"/>
    <w:rsid w:val="00B64591"/>
    <w:rsid w:val="00B6673C"/>
    <w:rsid w:val="00B66B0B"/>
    <w:rsid w:val="00B67EC3"/>
    <w:rsid w:val="00B719C6"/>
    <w:rsid w:val="00B720DC"/>
    <w:rsid w:val="00B7226D"/>
    <w:rsid w:val="00B750A3"/>
    <w:rsid w:val="00B76F25"/>
    <w:rsid w:val="00B770AA"/>
    <w:rsid w:val="00B770E4"/>
    <w:rsid w:val="00B773C7"/>
    <w:rsid w:val="00B773E9"/>
    <w:rsid w:val="00B80008"/>
    <w:rsid w:val="00B817A5"/>
    <w:rsid w:val="00B81825"/>
    <w:rsid w:val="00B82999"/>
    <w:rsid w:val="00B8387C"/>
    <w:rsid w:val="00B90003"/>
    <w:rsid w:val="00B91BF4"/>
    <w:rsid w:val="00B92923"/>
    <w:rsid w:val="00B93197"/>
    <w:rsid w:val="00B953C3"/>
    <w:rsid w:val="00B958D0"/>
    <w:rsid w:val="00B96E54"/>
    <w:rsid w:val="00B97C0F"/>
    <w:rsid w:val="00BA0346"/>
    <w:rsid w:val="00BA17B4"/>
    <w:rsid w:val="00BA19FB"/>
    <w:rsid w:val="00BA1C57"/>
    <w:rsid w:val="00BA2AD2"/>
    <w:rsid w:val="00BA36D4"/>
    <w:rsid w:val="00BA40FD"/>
    <w:rsid w:val="00BA4BEA"/>
    <w:rsid w:val="00BA5255"/>
    <w:rsid w:val="00BA52E3"/>
    <w:rsid w:val="00BA67AE"/>
    <w:rsid w:val="00BA73DA"/>
    <w:rsid w:val="00BA75F4"/>
    <w:rsid w:val="00BB094B"/>
    <w:rsid w:val="00BB6055"/>
    <w:rsid w:val="00BB6F08"/>
    <w:rsid w:val="00BB7FBF"/>
    <w:rsid w:val="00BC1B49"/>
    <w:rsid w:val="00BC1E4A"/>
    <w:rsid w:val="00BC26CA"/>
    <w:rsid w:val="00BC43AA"/>
    <w:rsid w:val="00BC45B1"/>
    <w:rsid w:val="00BC4646"/>
    <w:rsid w:val="00BC5425"/>
    <w:rsid w:val="00BC7FC3"/>
    <w:rsid w:val="00BD0261"/>
    <w:rsid w:val="00BD0A5A"/>
    <w:rsid w:val="00BD1711"/>
    <w:rsid w:val="00BD21CB"/>
    <w:rsid w:val="00BD4A35"/>
    <w:rsid w:val="00BD6469"/>
    <w:rsid w:val="00BD6EED"/>
    <w:rsid w:val="00BD7E4F"/>
    <w:rsid w:val="00BD7EEF"/>
    <w:rsid w:val="00BD7F87"/>
    <w:rsid w:val="00BE15E9"/>
    <w:rsid w:val="00BE2207"/>
    <w:rsid w:val="00BE26FB"/>
    <w:rsid w:val="00BE27B4"/>
    <w:rsid w:val="00BE39F1"/>
    <w:rsid w:val="00BE3D61"/>
    <w:rsid w:val="00BF3047"/>
    <w:rsid w:val="00BF4FD0"/>
    <w:rsid w:val="00BF6602"/>
    <w:rsid w:val="00BF7D2A"/>
    <w:rsid w:val="00C030A4"/>
    <w:rsid w:val="00C036DF"/>
    <w:rsid w:val="00C0385E"/>
    <w:rsid w:val="00C13B00"/>
    <w:rsid w:val="00C15E9E"/>
    <w:rsid w:val="00C1648F"/>
    <w:rsid w:val="00C167B7"/>
    <w:rsid w:val="00C17263"/>
    <w:rsid w:val="00C17F7F"/>
    <w:rsid w:val="00C20C0D"/>
    <w:rsid w:val="00C21163"/>
    <w:rsid w:val="00C22DDE"/>
    <w:rsid w:val="00C244A4"/>
    <w:rsid w:val="00C24D03"/>
    <w:rsid w:val="00C24DBB"/>
    <w:rsid w:val="00C24F20"/>
    <w:rsid w:val="00C2560F"/>
    <w:rsid w:val="00C2569C"/>
    <w:rsid w:val="00C264EC"/>
    <w:rsid w:val="00C26AAF"/>
    <w:rsid w:val="00C31E5C"/>
    <w:rsid w:val="00C37772"/>
    <w:rsid w:val="00C40971"/>
    <w:rsid w:val="00C43112"/>
    <w:rsid w:val="00C478B7"/>
    <w:rsid w:val="00C503BD"/>
    <w:rsid w:val="00C503DA"/>
    <w:rsid w:val="00C50981"/>
    <w:rsid w:val="00C51EBB"/>
    <w:rsid w:val="00C525EC"/>
    <w:rsid w:val="00C527EA"/>
    <w:rsid w:val="00C53DDA"/>
    <w:rsid w:val="00C54327"/>
    <w:rsid w:val="00C557CB"/>
    <w:rsid w:val="00C5585D"/>
    <w:rsid w:val="00C57401"/>
    <w:rsid w:val="00C61DBA"/>
    <w:rsid w:val="00C620BC"/>
    <w:rsid w:val="00C62295"/>
    <w:rsid w:val="00C668B5"/>
    <w:rsid w:val="00C66B40"/>
    <w:rsid w:val="00C671B7"/>
    <w:rsid w:val="00C67345"/>
    <w:rsid w:val="00C6764A"/>
    <w:rsid w:val="00C716A3"/>
    <w:rsid w:val="00C71725"/>
    <w:rsid w:val="00C71AF1"/>
    <w:rsid w:val="00C72012"/>
    <w:rsid w:val="00C736F7"/>
    <w:rsid w:val="00C7655B"/>
    <w:rsid w:val="00C76EDD"/>
    <w:rsid w:val="00C815BA"/>
    <w:rsid w:val="00C81AAB"/>
    <w:rsid w:val="00C82ADE"/>
    <w:rsid w:val="00C82E50"/>
    <w:rsid w:val="00C84064"/>
    <w:rsid w:val="00C9100D"/>
    <w:rsid w:val="00C92F91"/>
    <w:rsid w:val="00C946F3"/>
    <w:rsid w:val="00C964D4"/>
    <w:rsid w:val="00C971E6"/>
    <w:rsid w:val="00C97559"/>
    <w:rsid w:val="00CA2BD8"/>
    <w:rsid w:val="00CA4B32"/>
    <w:rsid w:val="00CA4EB4"/>
    <w:rsid w:val="00CA619C"/>
    <w:rsid w:val="00CA6CD0"/>
    <w:rsid w:val="00CA73D2"/>
    <w:rsid w:val="00CB145B"/>
    <w:rsid w:val="00CB278F"/>
    <w:rsid w:val="00CB3923"/>
    <w:rsid w:val="00CB3B43"/>
    <w:rsid w:val="00CB5F70"/>
    <w:rsid w:val="00CB7E9B"/>
    <w:rsid w:val="00CC25B4"/>
    <w:rsid w:val="00CC57C0"/>
    <w:rsid w:val="00CC6885"/>
    <w:rsid w:val="00CC698D"/>
    <w:rsid w:val="00CC71DE"/>
    <w:rsid w:val="00CC77FC"/>
    <w:rsid w:val="00CD0705"/>
    <w:rsid w:val="00CD3A91"/>
    <w:rsid w:val="00CD50BF"/>
    <w:rsid w:val="00CD58F4"/>
    <w:rsid w:val="00CD606F"/>
    <w:rsid w:val="00CD6E0C"/>
    <w:rsid w:val="00CE05FA"/>
    <w:rsid w:val="00CE0D11"/>
    <w:rsid w:val="00CE1A61"/>
    <w:rsid w:val="00CE27BB"/>
    <w:rsid w:val="00CE2D11"/>
    <w:rsid w:val="00CE3352"/>
    <w:rsid w:val="00CE367D"/>
    <w:rsid w:val="00CE4918"/>
    <w:rsid w:val="00CE5A1D"/>
    <w:rsid w:val="00CE7D62"/>
    <w:rsid w:val="00CF21E6"/>
    <w:rsid w:val="00CF2610"/>
    <w:rsid w:val="00CF3FEC"/>
    <w:rsid w:val="00CF4BA0"/>
    <w:rsid w:val="00CF71BC"/>
    <w:rsid w:val="00D00756"/>
    <w:rsid w:val="00D01C2F"/>
    <w:rsid w:val="00D01E8A"/>
    <w:rsid w:val="00D02E6C"/>
    <w:rsid w:val="00D031AA"/>
    <w:rsid w:val="00D03DB6"/>
    <w:rsid w:val="00D051C6"/>
    <w:rsid w:val="00D052DE"/>
    <w:rsid w:val="00D060E1"/>
    <w:rsid w:val="00D1138F"/>
    <w:rsid w:val="00D11B0D"/>
    <w:rsid w:val="00D13580"/>
    <w:rsid w:val="00D15C10"/>
    <w:rsid w:val="00D16A33"/>
    <w:rsid w:val="00D17CEC"/>
    <w:rsid w:val="00D17D23"/>
    <w:rsid w:val="00D2019F"/>
    <w:rsid w:val="00D20FA6"/>
    <w:rsid w:val="00D2134F"/>
    <w:rsid w:val="00D22122"/>
    <w:rsid w:val="00D24370"/>
    <w:rsid w:val="00D25766"/>
    <w:rsid w:val="00D25E37"/>
    <w:rsid w:val="00D25F85"/>
    <w:rsid w:val="00D30465"/>
    <w:rsid w:val="00D318BF"/>
    <w:rsid w:val="00D31910"/>
    <w:rsid w:val="00D33132"/>
    <w:rsid w:val="00D34C9F"/>
    <w:rsid w:val="00D361D8"/>
    <w:rsid w:val="00D36B77"/>
    <w:rsid w:val="00D36FBE"/>
    <w:rsid w:val="00D370D7"/>
    <w:rsid w:val="00D375F0"/>
    <w:rsid w:val="00D403FA"/>
    <w:rsid w:val="00D413D7"/>
    <w:rsid w:val="00D43D87"/>
    <w:rsid w:val="00D443B0"/>
    <w:rsid w:val="00D45030"/>
    <w:rsid w:val="00D45323"/>
    <w:rsid w:val="00D467A1"/>
    <w:rsid w:val="00D47510"/>
    <w:rsid w:val="00D47F34"/>
    <w:rsid w:val="00D50506"/>
    <w:rsid w:val="00D50FBD"/>
    <w:rsid w:val="00D51DD6"/>
    <w:rsid w:val="00D526B6"/>
    <w:rsid w:val="00D54CEF"/>
    <w:rsid w:val="00D5530A"/>
    <w:rsid w:val="00D55DD1"/>
    <w:rsid w:val="00D5643F"/>
    <w:rsid w:val="00D56CB6"/>
    <w:rsid w:val="00D57664"/>
    <w:rsid w:val="00D57DEA"/>
    <w:rsid w:val="00D62892"/>
    <w:rsid w:val="00D64933"/>
    <w:rsid w:val="00D657C6"/>
    <w:rsid w:val="00D67FA3"/>
    <w:rsid w:val="00D717B6"/>
    <w:rsid w:val="00D71FE4"/>
    <w:rsid w:val="00D74280"/>
    <w:rsid w:val="00D75155"/>
    <w:rsid w:val="00D75AA0"/>
    <w:rsid w:val="00D77F5D"/>
    <w:rsid w:val="00D8249C"/>
    <w:rsid w:val="00D82F1C"/>
    <w:rsid w:val="00D84C59"/>
    <w:rsid w:val="00D85C58"/>
    <w:rsid w:val="00D85CAA"/>
    <w:rsid w:val="00D87663"/>
    <w:rsid w:val="00D87A6F"/>
    <w:rsid w:val="00D87F50"/>
    <w:rsid w:val="00D91583"/>
    <w:rsid w:val="00D954C1"/>
    <w:rsid w:val="00D9710B"/>
    <w:rsid w:val="00DA17B9"/>
    <w:rsid w:val="00DA194C"/>
    <w:rsid w:val="00DA48D4"/>
    <w:rsid w:val="00DA5339"/>
    <w:rsid w:val="00DA54DD"/>
    <w:rsid w:val="00DA5F3D"/>
    <w:rsid w:val="00DA7F6A"/>
    <w:rsid w:val="00DB0716"/>
    <w:rsid w:val="00DB1CA5"/>
    <w:rsid w:val="00DB23C3"/>
    <w:rsid w:val="00DB4E3E"/>
    <w:rsid w:val="00DB5450"/>
    <w:rsid w:val="00DB658C"/>
    <w:rsid w:val="00DB6BAD"/>
    <w:rsid w:val="00DB6FAC"/>
    <w:rsid w:val="00DC1944"/>
    <w:rsid w:val="00DC1AAB"/>
    <w:rsid w:val="00DC1E57"/>
    <w:rsid w:val="00DC37E4"/>
    <w:rsid w:val="00DC4BED"/>
    <w:rsid w:val="00DC5409"/>
    <w:rsid w:val="00DC6D2B"/>
    <w:rsid w:val="00DD07B2"/>
    <w:rsid w:val="00DD27DD"/>
    <w:rsid w:val="00DD33FE"/>
    <w:rsid w:val="00DD3E6B"/>
    <w:rsid w:val="00DD4CB5"/>
    <w:rsid w:val="00DD5C7C"/>
    <w:rsid w:val="00DD6F60"/>
    <w:rsid w:val="00DD7479"/>
    <w:rsid w:val="00DE0074"/>
    <w:rsid w:val="00DE0EC4"/>
    <w:rsid w:val="00DE2DE3"/>
    <w:rsid w:val="00DE31F7"/>
    <w:rsid w:val="00DE3553"/>
    <w:rsid w:val="00DE43D9"/>
    <w:rsid w:val="00DE679D"/>
    <w:rsid w:val="00DE74C7"/>
    <w:rsid w:val="00DE7941"/>
    <w:rsid w:val="00DF00D0"/>
    <w:rsid w:val="00DF0678"/>
    <w:rsid w:val="00DF1982"/>
    <w:rsid w:val="00DF1A07"/>
    <w:rsid w:val="00DF27A3"/>
    <w:rsid w:val="00DF46B7"/>
    <w:rsid w:val="00DF4A32"/>
    <w:rsid w:val="00DF524F"/>
    <w:rsid w:val="00E0040A"/>
    <w:rsid w:val="00E01221"/>
    <w:rsid w:val="00E06295"/>
    <w:rsid w:val="00E07356"/>
    <w:rsid w:val="00E12153"/>
    <w:rsid w:val="00E12B13"/>
    <w:rsid w:val="00E147F3"/>
    <w:rsid w:val="00E14AE1"/>
    <w:rsid w:val="00E156B7"/>
    <w:rsid w:val="00E15F4E"/>
    <w:rsid w:val="00E16E3C"/>
    <w:rsid w:val="00E178F4"/>
    <w:rsid w:val="00E200FF"/>
    <w:rsid w:val="00E2058E"/>
    <w:rsid w:val="00E207B6"/>
    <w:rsid w:val="00E21643"/>
    <w:rsid w:val="00E22084"/>
    <w:rsid w:val="00E23220"/>
    <w:rsid w:val="00E23609"/>
    <w:rsid w:val="00E239DB"/>
    <w:rsid w:val="00E24022"/>
    <w:rsid w:val="00E25A25"/>
    <w:rsid w:val="00E26B19"/>
    <w:rsid w:val="00E3046D"/>
    <w:rsid w:val="00E30B90"/>
    <w:rsid w:val="00E30F85"/>
    <w:rsid w:val="00E329D9"/>
    <w:rsid w:val="00E32F7E"/>
    <w:rsid w:val="00E3492D"/>
    <w:rsid w:val="00E35055"/>
    <w:rsid w:val="00E35FAB"/>
    <w:rsid w:val="00E36966"/>
    <w:rsid w:val="00E36C39"/>
    <w:rsid w:val="00E40543"/>
    <w:rsid w:val="00E40C36"/>
    <w:rsid w:val="00E41BFD"/>
    <w:rsid w:val="00E420EB"/>
    <w:rsid w:val="00E42913"/>
    <w:rsid w:val="00E42CDA"/>
    <w:rsid w:val="00E438BE"/>
    <w:rsid w:val="00E4696A"/>
    <w:rsid w:val="00E46C80"/>
    <w:rsid w:val="00E476EA"/>
    <w:rsid w:val="00E51F68"/>
    <w:rsid w:val="00E53C68"/>
    <w:rsid w:val="00E5400E"/>
    <w:rsid w:val="00E555A3"/>
    <w:rsid w:val="00E55E08"/>
    <w:rsid w:val="00E57D2C"/>
    <w:rsid w:val="00E616D0"/>
    <w:rsid w:val="00E61EB1"/>
    <w:rsid w:val="00E62066"/>
    <w:rsid w:val="00E62548"/>
    <w:rsid w:val="00E631A6"/>
    <w:rsid w:val="00E6498E"/>
    <w:rsid w:val="00E6653B"/>
    <w:rsid w:val="00E67823"/>
    <w:rsid w:val="00E721BF"/>
    <w:rsid w:val="00E7392B"/>
    <w:rsid w:val="00E751EA"/>
    <w:rsid w:val="00E76E0B"/>
    <w:rsid w:val="00E773FE"/>
    <w:rsid w:val="00E77DBA"/>
    <w:rsid w:val="00E803DD"/>
    <w:rsid w:val="00E80C59"/>
    <w:rsid w:val="00E82B7C"/>
    <w:rsid w:val="00E83F9E"/>
    <w:rsid w:val="00E84F45"/>
    <w:rsid w:val="00E859CD"/>
    <w:rsid w:val="00E86C40"/>
    <w:rsid w:val="00E86E28"/>
    <w:rsid w:val="00E87343"/>
    <w:rsid w:val="00E90DC3"/>
    <w:rsid w:val="00E932CC"/>
    <w:rsid w:val="00E9363C"/>
    <w:rsid w:val="00E953F3"/>
    <w:rsid w:val="00E95F63"/>
    <w:rsid w:val="00E96B9A"/>
    <w:rsid w:val="00EA09C6"/>
    <w:rsid w:val="00EA24CE"/>
    <w:rsid w:val="00EA34B8"/>
    <w:rsid w:val="00EA60BC"/>
    <w:rsid w:val="00EA64F3"/>
    <w:rsid w:val="00EA6CDF"/>
    <w:rsid w:val="00EA7142"/>
    <w:rsid w:val="00EA7164"/>
    <w:rsid w:val="00EB2279"/>
    <w:rsid w:val="00EB2E27"/>
    <w:rsid w:val="00EB31D4"/>
    <w:rsid w:val="00EB4DA9"/>
    <w:rsid w:val="00EB7DC8"/>
    <w:rsid w:val="00EC0C39"/>
    <w:rsid w:val="00EC255B"/>
    <w:rsid w:val="00EC4020"/>
    <w:rsid w:val="00EC73EC"/>
    <w:rsid w:val="00EC74E8"/>
    <w:rsid w:val="00EC7F0E"/>
    <w:rsid w:val="00ED43FB"/>
    <w:rsid w:val="00ED6ABE"/>
    <w:rsid w:val="00EE02D7"/>
    <w:rsid w:val="00EE2D88"/>
    <w:rsid w:val="00EE34EA"/>
    <w:rsid w:val="00EE35D6"/>
    <w:rsid w:val="00EE79EA"/>
    <w:rsid w:val="00EE7BDB"/>
    <w:rsid w:val="00EF1872"/>
    <w:rsid w:val="00EF1A33"/>
    <w:rsid w:val="00EF2230"/>
    <w:rsid w:val="00EF2D93"/>
    <w:rsid w:val="00EF385F"/>
    <w:rsid w:val="00EF3A2C"/>
    <w:rsid w:val="00EF5975"/>
    <w:rsid w:val="00EF751D"/>
    <w:rsid w:val="00F00EB9"/>
    <w:rsid w:val="00F03F91"/>
    <w:rsid w:val="00F0444B"/>
    <w:rsid w:val="00F04491"/>
    <w:rsid w:val="00F05F7A"/>
    <w:rsid w:val="00F1136D"/>
    <w:rsid w:val="00F11776"/>
    <w:rsid w:val="00F12571"/>
    <w:rsid w:val="00F133A9"/>
    <w:rsid w:val="00F13593"/>
    <w:rsid w:val="00F15813"/>
    <w:rsid w:val="00F15A20"/>
    <w:rsid w:val="00F15A93"/>
    <w:rsid w:val="00F16C52"/>
    <w:rsid w:val="00F16EDD"/>
    <w:rsid w:val="00F214D5"/>
    <w:rsid w:val="00F25101"/>
    <w:rsid w:val="00F2639F"/>
    <w:rsid w:val="00F26A9B"/>
    <w:rsid w:val="00F27A47"/>
    <w:rsid w:val="00F3026A"/>
    <w:rsid w:val="00F30306"/>
    <w:rsid w:val="00F30797"/>
    <w:rsid w:val="00F319E1"/>
    <w:rsid w:val="00F331B8"/>
    <w:rsid w:val="00F33912"/>
    <w:rsid w:val="00F33A85"/>
    <w:rsid w:val="00F34F57"/>
    <w:rsid w:val="00F36045"/>
    <w:rsid w:val="00F365EE"/>
    <w:rsid w:val="00F368B7"/>
    <w:rsid w:val="00F37444"/>
    <w:rsid w:val="00F42A1E"/>
    <w:rsid w:val="00F43A53"/>
    <w:rsid w:val="00F440AA"/>
    <w:rsid w:val="00F443F5"/>
    <w:rsid w:val="00F50F54"/>
    <w:rsid w:val="00F53231"/>
    <w:rsid w:val="00F55B59"/>
    <w:rsid w:val="00F55FAC"/>
    <w:rsid w:val="00F568F5"/>
    <w:rsid w:val="00F577E9"/>
    <w:rsid w:val="00F61F88"/>
    <w:rsid w:val="00F659D4"/>
    <w:rsid w:val="00F65E0F"/>
    <w:rsid w:val="00F71B69"/>
    <w:rsid w:val="00F72CE7"/>
    <w:rsid w:val="00F75A20"/>
    <w:rsid w:val="00F75A80"/>
    <w:rsid w:val="00F75B91"/>
    <w:rsid w:val="00F75D5C"/>
    <w:rsid w:val="00F75E05"/>
    <w:rsid w:val="00F76AEB"/>
    <w:rsid w:val="00F77263"/>
    <w:rsid w:val="00F80F4E"/>
    <w:rsid w:val="00F82DDA"/>
    <w:rsid w:val="00F838CA"/>
    <w:rsid w:val="00F84FC6"/>
    <w:rsid w:val="00F854EE"/>
    <w:rsid w:val="00F85D4C"/>
    <w:rsid w:val="00F86138"/>
    <w:rsid w:val="00F871DC"/>
    <w:rsid w:val="00F8720D"/>
    <w:rsid w:val="00F8750B"/>
    <w:rsid w:val="00F900B2"/>
    <w:rsid w:val="00F9249E"/>
    <w:rsid w:val="00F9265D"/>
    <w:rsid w:val="00F92F1D"/>
    <w:rsid w:val="00F932A6"/>
    <w:rsid w:val="00F9451B"/>
    <w:rsid w:val="00F9505A"/>
    <w:rsid w:val="00F958E5"/>
    <w:rsid w:val="00F95CBA"/>
    <w:rsid w:val="00F95D81"/>
    <w:rsid w:val="00F97184"/>
    <w:rsid w:val="00F97719"/>
    <w:rsid w:val="00FA2AEC"/>
    <w:rsid w:val="00FA3355"/>
    <w:rsid w:val="00FA4684"/>
    <w:rsid w:val="00FA5860"/>
    <w:rsid w:val="00FA5E35"/>
    <w:rsid w:val="00FA6BB0"/>
    <w:rsid w:val="00FB127E"/>
    <w:rsid w:val="00FB13B2"/>
    <w:rsid w:val="00FB18B4"/>
    <w:rsid w:val="00FB1FBE"/>
    <w:rsid w:val="00FB51CD"/>
    <w:rsid w:val="00FB5AFD"/>
    <w:rsid w:val="00FB6AA9"/>
    <w:rsid w:val="00FB7ED8"/>
    <w:rsid w:val="00FC2BFF"/>
    <w:rsid w:val="00FC3A93"/>
    <w:rsid w:val="00FC52F7"/>
    <w:rsid w:val="00FC593C"/>
    <w:rsid w:val="00FC5D78"/>
    <w:rsid w:val="00FC7326"/>
    <w:rsid w:val="00FC7713"/>
    <w:rsid w:val="00FD0321"/>
    <w:rsid w:val="00FD2D56"/>
    <w:rsid w:val="00FD3B50"/>
    <w:rsid w:val="00FD3FDE"/>
    <w:rsid w:val="00FD441E"/>
    <w:rsid w:val="00FD52DD"/>
    <w:rsid w:val="00FD5951"/>
    <w:rsid w:val="00FD5C07"/>
    <w:rsid w:val="00FD5F78"/>
    <w:rsid w:val="00FD6253"/>
    <w:rsid w:val="00FD69C1"/>
    <w:rsid w:val="00FD7559"/>
    <w:rsid w:val="00FD79E1"/>
    <w:rsid w:val="00FE0598"/>
    <w:rsid w:val="00FE162B"/>
    <w:rsid w:val="00FE1A0E"/>
    <w:rsid w:val="00FE305F"/>
    <w:rsid w:val="00FE3FAA"/>
    <w:rsid w:val="00FE4F0F"/>
    <w:rsid w:val="00FE5620"/>
    <w:rsid w:val="00FE5C2E"/>
    <w:rsid w:val="00FF1AA9"/>
    <w:rsid w:val="00FF1CEA"/>
    <w:rsid w:val="00FF3FE8"/>
    <w:rsid w:val="00FF497C"/>
    <w:rsid w:val="00FF5E11"/>
    <w:rsid w:val="00FF6D0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A147AC"/>
  <w15:docId w15:val="{CFE08815-58E9-427E-8446-2E549685D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3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77DE"/>
    <w:pPr>
      <w:ind w:left="720"/>
      <w:contextualSpacing/>
    </w:pPr>
  </w:style>
  <w:style w:type="paragraph" w:styleId="NoSpacing">
    <w:name w:val="No Spacing"/>
    <w:uiPriority w:val="1"/>
    <w:qFormat/>
    <w:rsid w:val="00D64933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586EE9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23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328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E30B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8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7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13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33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2504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929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530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37521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352793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5221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198153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4023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34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1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2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0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95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51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95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5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8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5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6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5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7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6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0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insider.in/21st-chennai-international-film-festival-dec14-2023/even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chennaifilmfest.com" TargetMode="External"/><Relationship Id="rId5" Type="http://schemas.openxmlformats.org/officeDocument/2006/relationships/hyperlink" Target="http://www.icaf.in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8</TotalTime>
  <Pages>3</Pages>
  <Words>797</Words>
  <Characters>454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vya</dc:creator>
  <cp:lastModifiedBy>ICAF Chennai</cp:lastModifiedBy>
  <cp:revision>1637</cp:revision>
  <cp:lastPrinted>2023-11-25T10:09:00Z</cp:lastPrinted>
  <dcterms:created xsi:type="dcterms:W3CDTF">2018-11-28T07:29:00Z</dcterms:created>
  <dcterms:modified xsi:type="dcterms:W3CDTF">2023-11-25T10:30:00Z</dcterms:modified>
</cp:coreProperties>
</file>